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976D83B" w14:textId="77777777" w:rsidR="00621D86" w:rsidRPr="00AE6A83" w:rsidRDefault="00621D86" w:rsidP="00621D86">
      <w:pPr>
        <w:tabs>
          <w:tab w:val="left" w:pos="4370"/>
        </w:tabs>
        <w:spacing w:after="0" w:line="240" w:lineRule="auto"/>
        <w:rPr>
          <w:rFonts w:ascii="Times New Roman" w:hAnsi="Times New Roman" w:cs="Times New Roman"/>
          <w:b/>
          <w:sz w:val="24"/>
          <w:szCs w:val="24"/>
          <w:lang w:val="ru-RU"/>
        </w:rPr>
      </w:pPr>
    </w:p>
    <w:p w14:paraId="2E436673" w14:textId="77777777" w:rsidR="003E11CA" w:rsidRPr="001E22A1" w:rsidRDefault="003E11CA" w:rsidP="006659BB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uk-UA"/>
        </w:rPr>
      </w:pPr>
    </w:p>
    <w:p w14:paraId="2A7FCB31" w14:textId="77777777" w:rsidR="006659BB" w:rsidRPr="00B54F18" w:rsidRDefault="006659BB" w:rsidP="006659BB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uk-UA"/>
        </w:rPr>
      </w:pPr>
      <w:r w:rsidRPr="00B54F18">
        <w:rPr>
          <w:rFonts w:ascii="Times New Roman" w:hAnsi="Times New Roman" w:cs="Times New Roman"/>
          <w:b/>
          <w:sz w:val="24"/>
          <w:szCs w:val="24"/>
          <w:lang w:val="uk-UA"/>
        </w:rPr>
        <w:t xml:space="preserve">ТЕХНІЧНЕ ЗАВДАННЯ </w:t>
      </w:r>
    </w:p>
    <w:p w14:paraId="2B6A5C1D" w14:textId="5373A54B" w:rsidR="00621D86" w:rsidRPr="00736A78" w:rsidRDefault="00344ADC" w:rsidP="00621D86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uk-UA"/>
        </w:rPr>
      </w:pPr>
      <w:r>
        <w:rPr>
          <w:rFonts w:ascii="Times New Roman" w:hAnsi="Times New Roman" w:cs="Times New Roman"/>
          <w:b/>
          <w:sz w:val="24"/>
          <w:szCs w:val="24"/>
          <w:lang w:val="uk-UA"/>
        </w:rPr>
        <w:t>щ</w:t>
      </w:r>
      <w:r w:rsidR="006659BB">
        <w:rPr>
          <w:rFonts w:ascii="Times New Roman" w:hAnsi="Times New Roman" w:cs="Times New Roman"/>
          <w:b/>
          <w:sz w:val="24"/>
          <w:szCs w:val="24"/>
          <w:lang w:val="uk-UA"/>
        </w:rPr>
        <w:t xml:space="preserve">одо </w:t>
      </w:r>
      <w:r w:rsidR="005E66AB">
        <w:rPr>
          <w:rFonts w:ascii="Times New Roman" w:hAnsi="Times New Roman" w:cs="Times New Roman"/>
          <w:b/>
          <w:sz w:val="24"/>
          <w:szCs w:val="24"/>
          <w:lang w:val="uk-UA"/>
        </w:rPr>
        <w:t xml:space="preserve">закупівлі </w:t>
      </w:r>
      <w:r w:rsidR="00961202">
        <w:rPr>
          <w:rFonts w:ascii="Times New Roman" w:hAnsi="Times New Roman" w:cs="Times New Roman"/>
          <w:b/>
          <w:sz w:val="24"/>
          <w:szCs w:val="24"/>
          <w:lang w:val="uk-UA"/>
        </w:rPr>
        <w:t>послуг</w:t>
      </w:r>
      <w:r w:rsidR="00202C77">
        <w:rPr>
          <w:rFonts w:ascii="Times New Roman" w:hAnsi="Times New Roman" w:cs="Times New Roman"/>
          <w:b/>
          <w:sz w:val="24"/>
          <w:szCs w:val="24"/>
          <w:lang w:val="uk-UA"/>
        </w:rPr>
        <w:t xml:space="preserve"> </w:t>
      </w:r>
      <w:r w:rsidR="000438A8">
        <w:rPr>
          <w:rFonts w:ascii="Times New Roman" w:hAnsi="Times New Roman" w:cs="Times New Roman"/>
          <w:b/>
          <w:sz w:val="24"/>
          <w:szCs w:val="24"/>
          <w:lang w:val="uk-UA"/>
        </w:rPr>
        <w:t>і</w:t>
      </w:r>
      <w:r w:rsidR="00202C77">
        <w:rPr>
          <w:rFonts w:ascii="Times New Roman" w:hAnsi="Times New Roman" w:cs="Times New Roman"/>
          <w:b/>
          <w:sz w:val="24"/>
          <w:szCs w:val="24"/>
          <w:lang w:val="uk-UA"/>
        </w:rPr>
        <w:t>з організації та проведення конференції</w:t>
      </w:r>
    </w:p>
    <w:p w14:paraId="03A2D512" w14:textId="7E79A33C" w:rsidR="006659BB" w:rsidRDefault="006659BB" w:rsidP="00E57648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uk-UA"/>
        </w:rPr>
      </w:pPr>
      <w:r w:rsidRPr="00736A78">
        <w:rPr>
          <w:rFonts w:ascii="Times New Roman" w:hAnsi="Times New Roman" w:cs="Times New Roman"/>
          <w:b/>
          <w:sz w:val="24"/>
          <w:szCs w:val="24"/>
          <w:lang w:val="uk-UA"/>
        </w:rPr>
        <w:t xml:space="preserve"> </w:t>
      </w:r>
      <w:r w:rsidR="00621D86">
        <w:rPr>
          <w:rFonts w:ascii="Times New Roman" w:hAnsi="Times New Roman" w:cs="Times New Roman"/>
          <w:b/>
          <w:sz w:val="24"/>
          <w:szCs w:val="24"/>
          <w:lang w:val="uk-UA"/>
        </w:rPr>
        <w:t xml:space="preserve">у </w:t>
      </w:r>
      <w:r w:rsidRPr="00736A78">
        <w:rPr>
          <w:rFonts w:ascii="Times New Roman" w:hAnsi="Times New Roman" w:cs="Times New Roman"/>
          <w:b/>
          <w:sz w:val="24"/>
          <w:szCs w:val="24"/>
          <w:lang w:val="uk-UA"/>
        </w:rPr>
        <w:t>рамках проєкту «Фонд гуманітарного фінансування» (Humanitarian Funding Pool)</w:t>
      </w:r>
    </w:p>
    <w:p w14:paraId="7B92DA85" w14:textId="77777777" w:rsidR="00E1681D" w:rsidRPr="00B54F18" w:rsidRDefault="00E1681D" w:rsidP="008666D5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uk-UA"/>
        </w:rPr>
      </w:pPr>
    </w:p>
    <w:p w14:paraId="18D4C4D8" w14:textId="1A932C6B" w:rsidR="006659BB" w:rsidRPr="00CE328C" w:rsidRDefault="006B16F5" w:rsidP="006659BB">
      <w:pPr>
        <w:spacing w:after="0" w:line="360" w:lineRule="auto"/>
        <w:jc w:val="right"/>
        <w:rPr>
          <w:rFonts w:ascii="Times New Roman" w:hAnsi="Times New Roman" w:cs="Times New Roman"/>
          <w:b/>
          <w:sz w:val="24"/>
          <w:szCs w:val="24"/>
          <w:lang w:val="uk-UA"/>
        </w:rPr>
      </w:pPr>
      <w:r>
        <w:rPr>
          <w:rFonts w:ascii="Times New Roman" w:hAnsi="Times New Roman" w:cs="Times New Roman"/>
          <w:b/>
          <w:sz w:val="24"/>
          <w:szCs w:val="24"/>
        </w:rPr>
        <w:t>2</w:t>
      </w:r>
      <w:r w:rsidR="00EA6F1A">
        <w:rPr>
          <w:rFonts w:ascii="Times New Roman" w:hAnsi="Times New Roman" w:cs="Times New Roman"/>
          <w:b/>
          <w:sz w:val="24"/>
          <w:szCs w:val="24"/>
          <w:lang w:val="ru-RU"/>
        </w:rPr>
        <w:t>8</w:t>
      </w:r>
      <w:r w:rsidR="003E11CA">
        <w:rPr>
          <w:rFonts w:ascii="Times New Roman" w:hAnsi="Times New Roman" w:cs="Times New Roman"/>
          <w:b/>
          <w:sz w:val="24"/>
          <w:szCs w:val="24"/>
          <w:lang w:val="uk-UA"/>
        </w:rPr>
        <w:t>.</w:t>
      </w:r>
      <w:r w:rsidR="003E11CA">
        <w:rPr>
          <w:rFonts w:ascii="Times New Roman" w:hAnsi="Times New Roman" w:cs="Times New Roman"/>
          <w:b/>
          <w:sz w:val="24"/>
          <w:szCs w:val="24"/>
        </w:rPr>
        <w:t>10</w:t>
      </w:r>
      <w:r w:rsidR="006659BB">
        <w:rPr>
          <w:rFonts w:ascii="Times New Roman" w:hAnsi="Times New Roman" w:cs="Times New Roman"/>
          <w:b/>
          <w:sz w:val="24"/>
          <w:szCs w:val="24"/>
          <w:lang w:val="uk-UA"/>
        </w:rPr>
        <w:t>.2022</w:t>
      </w:r>
    </w:p>
    <w:tbl>
      <w:tblPr>
        <w:tblStyle w:val="TableGrid"/>
        <w:tblW w:w="10343" w:type="dxa"/>
        <w:tblLook w:val="04A0" w:firstRow="1" w:lastRow="0" w:firstColumn="1" w:lastColumn="0" w:noHBand="0" w:noVBand="1"/>
      </w:tblPr>
      <w:tblGrid>
        <w:gridCol w:w="2376"/>
        <w:gridCol w:w="3898"/>
        <w:gridCol w:w="4069"/>
      </w:tblGrid>
      <w:tr w:rsidR="006659BB" w:rsidRPr="0036180C" w14:paraId="667728CC" w14:textId="77777777" w:rsidTr="2A7D3791">
        <w:tc>
          <w:tcPr>
            <w:tcW w:w="2376" w:type="dxa"/>
          </w:tcPr>
          <w:p w14:paraId="359059E0" w14:textId="77777777" w:rsidR="006659BB" w:rsidRPr="00756BBB" w:rsidRDefault="006659BB" w:rsidP="00301932">
            <w:pPr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</w:pPr>
            <w:r w:rsidRPr="00756BBB"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  <w:t>Назва послуги:</w:t>
            </w:r>
          </w:p>
        </w:tc>
        <w:tc>
          <w:tcPr>
            <w:tcW w:w="7967" w:type="dxa"/>
            <w:gridSpan w:val="2"/>
          </w:tcPr>
          <w:p w14:paraId="642EE871" w14:textId="1CDA6977" w:rsidR="00202C77" w:rsidRDefault="00202C77" w:rsidP="00202C77">
            <w:pPr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</w:pPr>
            <w:r w:rsidRPr="00736A78"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  <w:t xml:space="preserve"> 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  <w:t>П</w:t>
            </w:r>
            <w:r w:rsidRPr="00202C77"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  <w:t>ослуг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  <w:t>и з</w:t>
            </w:r>
            <w:r w:rsidRPr="00202C77"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  <w:t xml:space="preserve"> організації та проведення конференції</w:t>
            </w:r>
          </w:p>
          <w:p w14:paraId="7DD4C42F" w14:textId="76E708E5" w:rsidR="006659BB" w:rsidRPr="00756BBB" w:rsidRDefault="006659BB" w:rsidP="00202C77">
            <w:pPr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</w:pPr>
          </w:p>
        </w:tc>
      </w:tr>
      <w:tr w:rsidR="006659BB" w:rsidRPr="006121B0" w14:paraId="0C4E5D0D" w14:textId="77777777" w:rsidTr="00E5394F">
        <w:tc>
          <w:tcPr>
            <w:tcW w:w="2376" w:type="dxa"/>
          </w:tcPr>
          <w:p w14:paraId="0464FF57" w14:textId="77777777" w:rsidR="006659BB" w:rsidRPr="005E66AB" w:rsidRDefault="006659BB" w:rsidP="00301932">
            <w:pPr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</w:pPr>
            <w:r w:rsidRPr="005E66AB"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  <w:t>Період надання послуги:</w:t>
            </w:r>
          </w:p>
        </w:tc>
        <w:tc>
          <w:tcPr>
            <w:tcW w:w="7967" w:type="dxa"/>
            <w:gridSpan w:val="2"/>
            <w:tcBorders>
              <w:bottom w:val="single" w:sz="4" w:space="0" w:color="auto"/>
            </w:tcBorders>
          </w:tcPr>
          <w:p w14:paraId="31A46F4B" w14:textId="06ADDB07" w:rsidR="006659BB" w:rsidRPr="00621D86" w:rsidRDefault="00AE6A83" w:rsidP="00AE6A83">
            <w:p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AE6A83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30 листопада - 2 грудня 2022 року</w:t>
            </w:r>
          </w:p>
        </w:tc>
      </w:tr>
      <w:tr w:rsidR="006659BB" w:rsidRPr="0036180C" w14:paraId="10D9FAC0" w14:textId="77777777" w:rsidTr="2A7D3791">
        <w:trPr>
          <w:trHeight w:val="385"/>
        </w:trPr>
        <w:tc>
          <w:tcPr>
            <w:tcW w:w="2376" w:type="dxa"/>
          </w:tcPr>
          <w:p w14:paraId="3554762B" w14:textId="5BA954B2" w:rsidR="006659BB" w:rsidRPr="005E66AB" w:rsidRDefault="00BA59AC" w:rsidP="00BA59AC">
            <w:pPr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</w:pPr>
            <w:r w:rsidRPr="005E66AB">
              <w:rPr>
                <w:rFonts w:ascii="Times New Roman" w:eastAsia="Times New Roman" w:hAnsi="Times New Roman" w:cs="Times New Roman"/>
                <w:b/>
                <w:color w:val="201F1E"/>
                <w:sz w:val="24"/>
                <w:szCs w:val="24"/>
                <w:lang w:val="uk-UA" w:eastAsia="ru-RU"/>
              </w:rPr>
              <w:t>Предмет закупівлі:</w:t>
            </w:r>
          </w:p>
        </w:tc>
        <w:tc>
          <w:tcPr>
            <w:tcW w:w="7967" w:type="dxa"/>
            <w:gridSpan w:val="2"/>
          </w:tcPr>
          <w:p w14:paraId="5B793BE8" w14:textId="768BDAFB" w:rsidR="00E57648" w:rsidRPr="000438A8" w:rsidRDefault="7D9CA522" w:rsidP="00EA6F1A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2A7D3791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оренда приміщення для заходу</w:t>
            </w:r>
            <w:r w:rsidR="18E3922A" w:rsidRPr="2A7D3791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 </w:t>
            </w:r>
            <w:r w:rsidR="284E5E9B" w:rsidRPr="2A7D3791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п</w:t>
            </w:r>
            <w:r w:rsidR="00E5394F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ротягом двох днів</w:t>
            </w:r>
            <w:r w:rsidR="006E0638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 1-2 грудня</w:t>
            </w:r>
            <w:r w:rsidR="00E5394F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, орієнтовно 14</w:t>
            </w:r>
            <w:r w:rsidR="18E3922A" w:rsidRPr="2A7D3791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 годин</w:t>
            </w:r>
            <w:r w:rsidR="207E5EA9" w:rsidRPr="2A7D3791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, що включає </w:t>
            </w:r>
            <w:r w:rsidRPr="2A7D3791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пошук та оренд</w:t>
            </w:r>
            <w:r w:rsidR="42E8D23C" w:rsidRPr="2A7D3791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у</w:t>
            </w:r>
            <w:r w:rsidRPr="2A7D3791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 приміщення для проведення програмно</w:t>
            </w:r>
            <w:r w:rsidR="00EA6F1A" w:rsidRPr="2A7D3791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ї частини конференції</w:t>
            </w:r>
            <w:r w:rsidR="1F4D60EC" w:rsidRPr="2A7D3791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:</w:t>
            </w:r>
            <w:r w:rsidR="00EA6F1A" w:rsidRPr="2A7D3791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 з екраном</w:t>
            </w:r>
            <w:r w:rsidR="6A9DBA00" w:rsidRPr="2A7D3791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,</w:t>
            </w:r>
            <w:r w:rsidRPr="2A7D3791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 для розміщення </w:t>
            </w:r>
            <w:r w:rsidR="00BA59AC" w:rsidRPr="2A7D3791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орієнтовно </w:t>
            </w:r>
            <w:r w:rsidR="00E5394F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8</w:t>
            </w:r>
            <w:r w:rsidRPr="2A7D3791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0</w:t>
            </w:r>
            <w:r w:rsidR="00E5394F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-100</w:t>
            </w:r>
            <w:r w:rsidRPr="2A7D3791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 осіб</w:t>
            </w:r>
            <w:r w:rsidR="00EA6F1A" w:rsidRPr="2A7D3791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 та з можливістю роботи в паралельних приміщеннях не менш ніж 40 кв</w:t>
            </w:r>
            <w:r w:rsidR="006E0638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.</w:t>
            </w:r>
            <w:r w:rsidR="00EA6F1A" w:rsidRPr="2A7D3791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 м</w:t>
            </w:r>
            <w:r w:rsidR="5121E0F7" w:rsidRPr="2A7D3791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,</w:t>
            </w:r>
            <w:r w:rsidR="00EA6F1A" w:rsidRPr="2A7D3791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 з не менш ніж 2-ма екранами, проекторами та фліпчартами для роботи в групах по 30 осіб орієнтовно</w:t>
            </w:r>
            <w:r w:rsidR="02584388" w:rsidRPr="2A7D3791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,</w:t>
            </w:r>
            <w:r w:rsidR="00EA6F1A" w:rsidRPr="2A7D3791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 відповідно до наданої замовником програми заходу</w:t>
            </w:r>
            <w:r w:rsidR="316DE9F6" w:rsidRPr="2A7D3791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. Місце розташування</w:t>
            </w:r>
            <w:r w:rsidRPr="2A7D3791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 в</w:t>
            </w:r>
            <w:r w:rsidR="006E0638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 одній із областей:</w:t>
            </w:r>
            <w:r w:rsidRPr="2A7D3791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 Івано-Франківській, Львівській, Закарпатській або Чернівецькій області</w:t>
            </w:r>
            <w:r w:rsidR="15A92A6B" w:rsidRPr="2A7D3791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.</w:t>
            </w:r>
            <w:r w:rsidR="000438A8" w:rsidRPr="2A7D3791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 </w:t>
            </w:r>
            <w:r w:rsidR="0FC6C629" w:rsidRPr="2A7D3791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Обов’язкові умови до місця проведення: відсутність</w:t>
            </w:r>
            <w:r w:rsidRPr="2A7D3791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 стратегічних об’єктів поблизу</w:t>
            </w:r>
            <w:r w:rsidR="000438A8" w:rsidRPr="2A7D3791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 місця проведення заходу</w:t>
            </w:r>
            <w:r w:rsidR="00BA59AC" w:rsidRPr="2A7D3791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, наявність укриття на території проведення заходу та генераторів у разі авар</w:t>
            </w:r>
            <w:r w:rsidR="005E66AB" w:rsidRPr="2A7D3791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ійного вимкнення електроенергії, зручне інфраструктурне сполучення до місця проведення заходу;</w:t>
            </w:r>
          </w:p>
          <w:p w14:paraId="54FC1E21" w14:textId="41F7FF40" w:rsidR="00E57648" w:rsidRPr="00E57648" w:rsidRDefault="7D9CA522" w:rsidP="00E57648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2A7D3791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забезпечення проживання учасників </w:t>
            </w:r>
            <w:r w:rsidR="31EA7111" w:rsidRPr="2A7D3791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протягом </w:t>
            </w:r>
            <w:r w:rsidRPr="2A7D3791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2 д</w:t>
            </w:r>
            <w:r w:rsidR="6ADA00B5" w:rsidRPr="2A7D3791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і</w:t>
            </w:r>
            <w:r w:rsidRPr="2A7D3791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б, </w:t>
            </w:r>
            <w:r w:rsidR="00BA59AC" w:rsidRPr="2A7D3791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орієнтовно </w:t>
            </w:r>
            <w:r w:rsidR="00EA6F1A" w:rsidRPr="2A7D3791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40-50</w:t>
            </w:r>
            <w:r w:rsidRPr="2A7D3791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 учасників;</w:t>
            </w:r>
          </w:p>
          <w:p w14:paraId="1C7D3452" w14:textId="122CDBD5" w:rsidR="00E57648" w:rsidRPr="00E57648" w:rsidRDefault="05EC0AA7" w:rsidP="00E57648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2A7D3791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забезпечення харчування учасників заходу, шведський стіл або порційно (на кожну людину: 2 обіди, 3 кави-паузи, 1 вечеря, сніданок має бути включений в проживання в готелі);</w:t>
            </w:r>
          </w:p>
          <w:p w14:paraId="7ED3753F" w14:textId="6D51D375" w:rsidR="00E57648" w:rsidRPr="00E57648" w:rsidRDefault="05EC0AA7" w:rsidP="00E57648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2A7D3791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забезпечення учасників заходу канцелярськими наборами для заходу (склад одного набору: ручка та блокнот формату А5 із брендом замовника), </w:t>
            </w:r>
          </w:p>
          <w:p w14:paraId="742A02A7" w14:textId="4CC9E220" w:rsidR="00E57648" w:rsidRPr="00E57648" w:rsidRDefault="05EC0AA7" w:rsidP="00E57648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2A7D3791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забезпечення орієнтовно трьох фасилітаторів заходу канцелярським набором (попередній склад набору: 2 упаковки маркерів по 4 шт, 2 пачки паперу для фліпчарту, 4 набори стандартних різнокольорових стікерів самоклійних, 1 пачка паперу формату А4, 2 мотка паперового скотчу); </w:t>
            </w:r>
          </w:p>
          <w:p w14:paraId="3C7C49BC" w14:textId="512AEB25" w:rsidR="00E57648" w:rsidRPr="00E57648" w:rsidRDefault="05EC0AA7" w:rsidP="00E57648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2A7D3791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lastRenderedPageBreak/>
              <w:t xml:space="preserve">відшкодування транспортних витрат учасникам заходів в обидві сторони (орієнтовно </w:t>
            </w:r>
            <w:r w:rsidR="00E5394F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40-</w:t>
            </w:r>
            <w:r w:rsidR="006E0638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50 учасників): бронювати квитки</w:t>
            </w:r>
            <w:r w:rsidRPr="2A7D3791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 учасникам або компенсація проїзду на підс</w:t>
            </w:r>
            <w:r w:rsidR="006E0638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таві наданих учасниками квитків, а також організація трансферу з вокзалу у разі віддаленого знаходження</w:t>
            </w:r>
            <w:r w:rsidRPr="2A7D3791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 </w:t>
            </w:r>
            <w:r w:rsidR="006E0638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місця проведення заходу;</w:t>
            </w:r>
          </w:p>
          <w:p w14:paraId="671CB293" w14:textId="01B096A5" w:rsidR="00E57648" w:rsidRPr="00E57648" w:rsidRDefault="7D9CA522" w:rsidP="00E57648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2A7D3791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забезпечення запису онлайн-трансляції заходу через додаток ZOOM та підтримка зав’язків з учасниками конференції онлайн</w:t>
            </w:r>
            <w:r w:rsidR="3DB97FA2" w:rsidRPr="2A7D3791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, в тому числі забезпечення декількома</w:t>
            </w:r>
            <w:r w:rsidR="3DB97FA2" w:rsidRPr="00E5394F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 мікрофонами для панельної дискусії</w:t>
            </w:r>
            <w:r w:rsidRPr="2A7D3791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;</w:t>
            </w:r>
          </w:p>
          <w:p w14:paraId="1A91D33C" w14:textId="57ED7116" w:rsidR="00E57648" w:rsidRPr="00E57648" w:rsidRDefault="7D9CA522" w:rsidP="00E57648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2A7D3791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оренда технічного обладнання повинна включа</w:t>
            </w:r>
            <w:r w:rsidR="7AEC3A5F" w:rsidRPr="2A7D3791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ти в себе також</w:t>
            </w:r>
            <w:r w:rsidRPr="2A7D3791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 </w:t>
            </w:r>
            <w:r w:rsidR="000438A8" w:rsidRPr="2A7D3791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можливість забезпечення </w:t>
            </w:r>
            <w:r w:rsidR="60C5BBB4" w:rsidRPr="2A7D3791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послуг </w:t>
            </w:r>
            <w:r w:rsidR="000438A8" w:rsidRPr="2A7D3791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перекладу</w:t>
            </w:r>
            <w:r w:rsidR="00BA59AC" w:rsidRPr="2A7D3791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 </w:t>
            </w:r>
            <w:r w:rsidR="332A892D" w:rsidRPr="2A7D3791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(у разі необхідності) </w:t>
            </w:r>
            <w:r w:rsidR="00BA59AC" w:rsidRPr="2A7D3791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та розміщення</w:t>
            </w:r>
            <w:r w:rsidR="0D14705C" w:rsidRPr="2A7D3791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 обладнання</w:t>
            </w:r>
            <w:r w:rsidR="00BA59AC" w:rsidRPr="2A7D3791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 журналістів</w:t>
            </w:r>
            <w:r w:rsidR="0D14705C" w:rsidRPr="2A7D3791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 для забезпечення зйомок</w:t>
            </w:r>
            <w:r w:rsidRPr="2A7D3791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;</w:t>
            </w:r>
          </w:p>
          <w:p w14:paraId="0483E280" w14:textId="67B5D6AE" w:rsidR="006659BB" w:rsidRPr="00BA59AC" w:rsidRDefault="00E5394F" w:rsidP="00BA59AC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с</w:t>
            </w:r>
            <w:r w:rsidR="55671E24" w:rsidRPr="2A7D3791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упровід менеджером заходу, що орієнтовно включає в себе:</w:t>
            </w:r>
          </w:p>
          <w:p w14:paraId="4051A9DD" w14:textId="52F4E205" w:rsidR="006659BB" w:rsidRPr="00BA59AC" w:rsidRDefault="1165D476" w:rsidP="553A3A24">
            <w:p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553A3A24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1. </w:t>
            </w:r>
            <w:r w:rsidR="00E57648" w:rsidRPr="553A3A24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прове</w:t>
            </w:r>
            <w:r w:rsidR="79D5130F" w:rsidRPr="553A3A24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дення</w:t>
            </w:r>
            <w:r w:rsidR="00E57648" w:rsidRPr="553A3A24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 підготовч</w:t>
            </w:r>
            <w:r w:rsidR="06A9C37D" w:rsidRPr="553A3A24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ої</w:t>
            </w:r>
            <w:r w:rsidR="00E57648" w:rsidRPr="553A3A24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 робот</w:t>
            </w:r>
            <w:r w:rsidR="6B3A6167" w:rsidRPr="553A3A24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и</w:t>
            </w:r>
            <w:r w:rsidR="00E57648" w:rsidRPr="553A3A24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 з учасниками</w:t>
            </w:r>
            <w:r w:rsidR="160A8AFB" w:rsidRPr="553A3A24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, яка</w:t>
            </w:r>
            <w:r w:rsidR="00E57648" w:rsidRPr="553A3A24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 включає: запрошення учасників засобами — телефон/факс/пошта/е-mail відповідно до критеріїв, наданих замовником;</w:t>
            </w:r>
            <w:r w:rsidR="492CA474" w:rsidRPr="553A3A24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 </w:t>
            </w:r>
            <w:r w:rsidR="00E57648" w:rsidRPr="553A3A24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погодження з замовником списків учасників заходу перед його проведенням; контакт з учасником до заходу з метою уточнення присутності та питань логістики; реєстрація учасників відповідно до наданої замовником форми; </w:t>
            </w:r>
          </w:p>
          <w:p w14:paraId="04461D2D" w14:textId="5D4B8BAF" w:rsidR="006659BB" w:rsidRPr="00BA59AC" w:rsidRDefault="47085B81" w:rsidP="553A3A24">
            <w:p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553A3A24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2. </w:t>
            </w:r>
            <w:r w:rsidR="00E57648" w:rsidRPr="553A3A24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за підсумками заходу уточнення списку присутніх та їх контактів та розсилання на пошту всім учасникам заходу з метою подальшої підтримки зв’язк</w:t>
            </w:r>
            <w:r w:rsidR="00D371B4" w:rsidRPr="553A3A24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ів між ними).</w:t>
            </w:r>
          </w:p>
        </w:tc>
      </w:tr>
      <w:tr w:rsidR="003A1518" w:rsidRPr="003A1518" w14:paraId="367008CD" w14:textId="77777777" w:rsidTr="2A7D3791">
        <w:trPr>
          <w:trHeight w:val="385"/>
        </w:trPr>
        <w:tc>
          <w:tcPr>
            <w:tcW w:w="2376" w:type="dxa"/>
          </w:tcPr>
          <w:p w14:paraId="2D722C91" w14:textId="77777777" w:rsidR="003A1518" w:rsidRPr="00BA59AC" w:rsidRDefault="003A1518" w:rsidP="003A1518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uk-UA"/>
              </w:rPr>
            </w:pPr>
            <w:r w:rsidRPr="00BA59A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uk-UA"/>
              </w:rPr>
              <w:lastRenderedPageBreak/>
              <w:t>Вимоги до постачал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uk-UA"/>
              </w:rPr>
              <w:t>ьника послуг – учасника тендеру</w:t>
            </w:r>
          </w:p>
          <w:p w14:paraId="136AAA9F" w14:textId="77777777" w:rsidR="003A1518" w:rsidRDefault="003A1518" w:rsidP="00BA59AC">
            <w:pPr>
              <w:rPr>
                <w:rFonts w:ascii="Times New Roman" w:eastAsia="Times New Roman" w:hAnsi="Times New Roman" w:cs="Times New Roman"/>
                <w:color w:val="201F1E"/>
                <w:sz w:val="24"/>
                <w:szCs w:val="24"/>
                <w:lang w:val="uk-UA" w:eastAsia="ru-RU"/>
              </w:rPr>
            </w:pPr>
          </w:p>
        </w:tc>
        <w:tc>
          <w:tcPr>
            <w:tcW w:w="7967" w:type="dxa"/>
            <w:gridSpan w:val="2"/>
          </w:tcPr>
          <w:p w14:paraId="684626FC" w14:textId="77777777" w:rsidR="003A1518" w:rsidRDefault="003A1518" w:rsidP="003A1518">
            <w:pPr>
              <w:pStyle w:val="ListParagraph"/>
              <w:jc w:val="both"/>
              <w:rPr>
                <w:rFonts w:ascii="Times New Roman" w:hAnsi="Times New Roman" w:cs="Times New Roman"/>
                <w:bCs/>
                <w:sz w:val="24"/>
                <w:szCs w:val="24"/>
                <w:lang w:val="uk-UA"/>
              </w:rPr>
            </w:pPr>
            <w:r w:rsidRPr="003A1518">
              <w:rPr>
                <w:rFonts w:ascii="Times New Roman" w:hAnsi="Times New Roman" w:cs="Times New Roman"/>
                <w:bCs/>
                <w:sz w:val="24"/>
                <w:szCs w:val="24"/>
                <w:lang w:val="uk-UA"/>
              </w:rPr>
              <w:t>До участі у тендері запрошуються суб’єкти підприємницької діяльності, належним чином зареєстровані за законодавством України: постачальники, що мають досвід роботи у відповідній сфері, відповідні КВЕД для надання послуг, та можливість надати оригінали супроводжуючих документів з печаткою та підписом (договір на надання послуг, рахунок-фактура, акт виконаних робіт), мають досвід організації не менш 2-х заходів формату конференцій, симпозіумів, тощо та не менш ніж для 80-100 осіб.</w:t>
            </w:r>
          </w:p>
          <w:p w14:paraId="08C82343" w14:textId="77777777" w:rsidR="003A1518" w:rsidRDefault="003A1518" w:rsidP="003A1518">
            <w:pPr>
              <w:pStyle w:val="ListParagraph"/>
              <w:jc w:val="both"/>
              <w:rPr>
                <w:rFonts w:ascii="Times New Roman" w:hAnsi="Times New Roman" w:cs="Times New Roman"/>
                <w:bCs/>
                <w:sz w:val="24"/>
                <w:szCs w:val="24"/>
                <w:lang w:val="uk-UA"/>
              </w:rPr>
            </w:pPr>
          </w:p>
          <w:p w14:paraId="383C4992" w14:textId="6652926C" w:rsidR="003A1518" w:rsidRPr="003A1518" w:rsidRDefault="003A1518" w:rsidP="003A1518">
            <w:pPr>
              <w:pStyle w:val="ListParagraph"/>
              <w:jc w:val="both"/>
              <w:rPr>
                <w:rFonts w:ascii="Times New Roman" w:hAnsi="Times New Roman" w:cs="Times New Roman"/>
                <w:bCs/>
                <w:sz w:val="24"/>
                <w:szCs w:val="24"/>
                <w:lang w:val="uk-UA"/>
              </w:rPr>
            </w:pPr>
            <w:r w:rsidRPr="00BA59A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uk-UA"/>
              </w:rPr>
              <w:t>Учасник тендеру надає о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uk-UA"/>
              </w:rPr>
              <w:t>рганізатору наступні документи:</w:t>
            </w:r>
          </w:p>
          <w:p w14:paraId="7BDF3516" w14:textId="77777777" w:rsidR="003A1518" w:rsidRPr="003A1518" w:rsidRDefault="003A1518" w:rsidP="003A1518">
            <w:pPr>
              <w:pStyle w:val="ListParagraph"/>
              <w:numPr>
                <w:ilvl w:val="0"/>
                <w:numId w:val="7"/>
              </w:numPr>
              <w:jc w:val="both"/>
              <w:rPr>
                <w:rFonts w:ascii="Times New Roman" w:hAnsi="Times New Roman" w:cs="Times New Roman"/>
                <w:bCs/>
                <w:sz w:val="24"/>
                <w:szCs w:val="24"/>
                <w:lang w:val="uk-UA"/>
              </w:rPr>
            </w:pPr>
            <w:r w:rsidRPr="003A1518">
              <w:rPr>
                <w:rFonts w:ascii="Times New Roman" w:hAnsi="Times New Roman" w:cs="Times New Roman"/>
                <w:bCs/>
                <w:sz w:val="24"/>
                <w:szCs w:val="24"/>
                <w:lang w:val="uk-UA"/>
              </w:rPr>
              <w:t>Документи, що підтверджують державну реєстрацію та податковий статус.</w:t>
            </w:r>
          </w:p>
          <w:p w14:paraId="3D047F09" w14:textId="77777777" w:rsidR="003A1518" w:rsidRPr="003A1518" w:rsidRDefault="003A1518" w:rsidP="003A1518">
            <w:pPr>
              <w:pStyle w:val="ListParagraph"/>
              <w:numPr>
                <w:ilvl w:val="0"/>
                <w:numId w:val="7"/>
              </w:numPr>
              <w:jc w:val="both"/>
              <w:rPr>
                <w:rFonts w:ascii="Times New Roman" w:hAnsi="Times New Roman" w:cs="Times New Roman"/>
                <w:bCs/>
                <w:sz w:val="24"/>
                <w:szCs w:val="24"/>
                <w:lang w:val="uk-UA"/>
              </w:rPr>
            </w:pPr>
            <w:r w:rsidRPr="003A1518">
              <w:rPr>
                <w:rFonts w:ascii="Times New Roman" w:hAnsi="Times New Roman" w:cs="Times New Roman"/>
                <w:bCs/>
                <w:sz w:val="24"/>
                <w:szCs w:val="24"/>
                <w:lang w:val="uk-UA"/>
              </w:rPr>
              <w:t>Лист зацікавлення, в якому викладено попередній досвід роботи по організації та проведенню конференцій не менше 1 року (форма довільна). Досвід роботи з міжнародними неурядовими організаціями буде пріоритетом.</w:t>
            </w:r>
          </w:p>
          <w:p w14:paraId="708A416D" w14:textId="77777777" w:rsidR="003A1518" w:rsidRPr="003A1518" w:rsidRDefault="003A1518" w:rsidP="003A1518">
            <w:pPr>
              <w:pStyle w:val="ListParagraph"/>
              <w:numPr>
                <w:ilvl w:val="0"/>
                <w:numId w:val="7"/>
              </w:numPr>
              <w:jc w:val="both"/>
              <w:rPr>
                <w:rFonts w:ascii="Times New Roman" w:hAnsi="Times New Roman" w:cs="Times New Roman"/>
                <w:bCs/>
                <w:sz w:val="24"/>
                <w:szCs w:val="24"/>
                <w:lang w:val="uk-UA"/>
              </w:rPr>
            </w:pPr>
            <w:r w:rsidRPr="003A1518">
              <w:rPr>
                <w:rFonts w:ascii="Times New Roman" w:hAnsi="Times New Roman" w:cs="Times New Roman"/>
                <w:bCs/>
                <w:sz w:val="24"/>
                <w:szCs w:val="24"/>
                <w:lang w:val="uk-UA"/>
              </w:rPr>
              <w:t>Щонайменше 2 (два) рекомендаційні листи від попередніх Партнерів /Клієнтів у сферах співпраці, що дотичні до цього технічного завдання.</w:t>
            </w:r>
          </w:p>
          <w:p w14:paraId="02FCE58B" w14:textId="44ABF6C1" w:rsidR="003A1518" w:rsidRPr="003A1518" w:rsidRDefault="003A1518" w:rsidP="553A3A24">
            <w:pPr>
              <w:pStyle w:val="ListParagraph"/>
              <w:numPr>
                <w:ilvl w:val="0"/>
                <w:numId w:val="7"/>
              </w:numPr>
              <w:jc w:val="both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2A7D3791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Підписаний </w:t>
            </w:r>
            <w:r w:rsidR="75F3A953" w:rsidRPr="2A7D3791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та відсканований попередній </w:t>
            </w:r>
            <w:r w:rsidR="64ECE64E" w:rsidRPr="2A7D3791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кошторис вартості</w:t>
            </w:r>
            <w:r w:rsidRPr="2A7D3791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 послуг</w:t>
            </w:r>
            <w:r w:rsidR="6DD81138" w:rsidRPr="2A7D3791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 (додаток 1 до тендерного запрошення)</w:t>
            </w:r>
            <w:r w:rsidR="73E7029B" w:rsidRPr="2A7D3791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 із зазначенням </w:t>
            </w:r>
            <w:r w:rsidR="5FCD1387" w:rsidRPr="2A7D3791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умов оплати</w:t>
            </w:r>
            <w:r w:rsidRPr="2A7D3791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.</w:t>
            </w:r>
          </w:p>
          <w:p w14:paraId="3AFEAB30" w14:textId="77777777" w:rsidR="003A1518" w:rsidRPr="003A1518" w:rsidRDefault="003A1518" w:rsidP="003A1518">
            <w:pPr>
              <w:pStyle w:val="ListParagraph"/>
              <w:numPr>
                <w:ilvl w:val="0"/>
                <w:numId w:val="7"/>
              </w:numPr>
              <w:jc w:val="both"/>
              <w:rPr>
                <w:rFonts w:ascii="Times New Roman" w:hAnsi="Times New Roman" w:cs="Times New Roman"/>
                <w:bCs/>
                <w:sz w:val="24"/>
                <w:szCs w:val="24"/>
                <w:lang w:val="uk-UA"/>
              </w:rPr>
            </w:pPr>
            <w:r w:rsidRPr="003A1518">
              <w:rPr>
                <w:rFonts w:ascii="Times New Roman" w:hAnsi="Times New Roman" w:cs="Times New Roman"/>
                <w:bCs/>
                <w:sz w:val="24"/>
                <w:szCs w:val="24"/>
                <w:lang w:val="uk-UA"/>
              </w:rPr>
              <w:t>Зразок договору надання послуг.</w:t>
            </w:r>
          </w:p>
          <w:p w14:paraId="7E204124" w14:textId="77777777" w:rsidR="003A1518" w:rsidRDefault="003A1518" w:rsidP="003A1518">
            <w:pPr>
              <w:pStyle w:val="ListParagraph"/>
              <w:rPr>
                <w:lang w:val="uk-UA"/>
              </w:rPr>
            </w:pPr>
          </w:p>
        </w:tc>
      </w:tr>
      <w:tr w:rsidR="007639BB" w:rsidRPr="00B6729C" w14:paraId="13198625" w14:textId="77777777" w:rsidTr="2A7D3791">
        <w:trPr>
          <w:trHeight w:val="50"/>
        </w:trPr>
        <w:tc>
          <w:tcPr>
            <w:tcW w:w="2376" w:type="dxa"/>
          </w:tcPr>
          <w:p w14:paraId="1D2CBE73" w14:textId="77777777" w:rsidR="007639BB" w:rsidRPr="007639BB" w:rsidRDefault="007639BB" w:rsidP="000B4E63">
            <w:pPr>
              <w:tabs>
                <w:tab w:val="right" w:pos="2160"/>
              </w:tabs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</w:pPr>
            <w:r w:rsidRPr="007639BB"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  <w:t>Критерії оцінки:</w:t>
            </w:r>
          </w:p>
        </w:tc>
        <w:tc>
          <w:tcPr>
            <w:tcW w:w="3898" w:type="dxa"/>
          </w:tcPr>
          <w:p w14:paraId="5892F0FB" w14:textId="77777777" w:rsidR="007639BB" w:rsidRPr="00B6729C" w:rsidRDefault="007639BB" w:rsidP="000B4E63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uk-UA"/>
              </w:rPr>
            </w:pPr>
            <w:r w:rsidRPr="00B6729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uk-UA"/>
              </w:rPr>
              <w:t>Назва критерія</w:t>
            </w:r>
          </w:p>
        </w:tc>
        <w:tc>
          <w:tcPr>
            <w:tcW w:w="4069" w:type="dxa"/>
          </w:tcPr>
          <w:p w14:paraId="1833B7A9" w14:textId="77777777" w:rsidR="007639BB" w:rsidRPr="00B6729C" w:rsidRDefault="007639BB" w:rsidP="000B4E63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uk-UA"/>
              </w:rPr>
            </w:pPr>
            <w:r w:rsidRPr="00B6729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uk-UA"/>
              </w:rPr>
              <w:t>Відсоток</w:t>
            </w:r>
          </w:p>
        </w:tc>
      </w:tr>
      <w:tr w:rsidR="007639BB" w14:paraId="089802DE" w14:textId="77777777" w:rsidTr="2A7D3791">
        <w:trPr>
          <w:trHeight w:val="46"/>
        </w:trPr>
        <w:tc>
          <w:tcPr>
            <w:tcW w:w="2376" w:type="dxa"/>
            <w:vMerge w:val="restart"/>
          </w:tcPr>
          <w:p w14:paraId="553BF250" w14:textId="77777777" w:rsidR="007639BB" w:rsidRDefault="007639BB" w:rsidP="000B4E63">
            <w:pPr>
              <w:tabs>
                <w:tab w:val="right" w:pos="2160"/>
              </w:tabs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</w:p>
        </w:tc>
        <w:tc>
          <w:tcPr>
            <w:tcW w:w="3898" w:type="dxa"/>
          </w:tcPr>
          <w:p w14:paraId="77CBBBBA" w14:textId="4393E1F6" w:rsidR="007639BB" w:rsidRDefault="007639BB" w:rsidP="007639BB">
            <w:p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Цінова пропозиція</w:t>
            </w:r>
          </w:p>
        </w:tc>
        <w:tc>
          <w:tcPr>
            <w:tcW w:w="4069" w:type="dxa"/>
          </w:tcPr>
          <w:p w14:paraId="5DEDD883" w14:textId="5C0FBBEA" w:rsidR="007639BB" w:rsidRDefault="661CB8FA" w:rsidP="000B4E63">
            <w:p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2A7D3791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6</w:t>
            </w:r>
            <w:r w:rsidR="1EAA4461" w:rsidRPr="2A7D3791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0</w:t>
            </w:r>
          </w:p>
        </w:tc>
      </w:tr>
      <w:tr w:rsidR="007639BB" w14:paraId="0DDAF092" w14:textId="77777777" w:rsidTr="2A7D3791">
        <w:trPr>
          <w:trHeight w:val="46"/>
        </w:trPr>
        <w:tc>
          <w:tcPr>
            <w:tcW w:w="2376" w:type="dxa"/>
            <w:vMerge/>
          </w:tcPr>
          <w:p w14:paraId="4AB2B9FE" w14:textId="77777777" w:rsidR="007639BB" w:rsidRDefault="007639BB" w:rsidP="000B4E63">
            <w:pPr>
              <w:tabs>
                <w:tab w:val="right" w:pos="2160"/>
              </w:tabs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</w:p>
        </w:tc>
        <w:tc>
          <w:tcPr>
            <w:tcW w:w="3898" w:type="dxa"/>
          </w:tcPr>
          <w:p w14:paraId="2A657685" w14:textId="33BC00DF" w:rsidR="007639BB" w:rsidRDefault="007639BB" w:rsidP="005E66AB">
            <w:p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7639BB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Деталізація опису розрахунку послуг з проведення конференції</w:t>
            </w: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 </w:t>
            </w:r>
          </w:p>
        </w:tc>
        <w:tc>
          <w:tcPr>
            <w:tcW w:w="4069" w:type="dxa"/>
          </w:tcPr>
          <w:p w14:paraId="11809B85" w14:textId="64BE9E24" w:rsidR="007639BB" w:rsidRDefault="005E66AB" w:rsidP="000B4E63">
            <w:p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20</w:t>
            </w:r>
          </w:p>
        </w:tc>
      </w:tr>
      <w:tr w:rsidR="007639BB" w14:paraId="0465E5CA" w14:textId="77777777" w:rsidTr="2A7D3791">
        <w:trPr>
          <w:trHeight w:val="46"/>
        </w:trPr>
        <w:tc>
          <w:tcPr>
            <w:tcW w:w="2376" w:type="dxa"/>
            <w:vMerge/>
          </w:tcPr>
          <w:p w14:paraId="04671435" w14:textId="77777777" w:rsidR="007639BB" w:rsidRDefault="007639BB" w:rsidP="000B4E63">
            <w:pPr>
              <w:tabs>
                <w:tab w:val="right" w:pos="2160"/>
              </w:tabs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</w:p>
        </w:tc>
        <w:tc>
          <w:tcPr>
            <w:tcW w:w="3898" w:type="dxa"/>
          </w:tcPr>
          <w:p w14:paraId="017EF5B2" w14:textId="1A23F24D" w:rsidR="007639BB" w:rsidRDefault="1EAA4461" w:rsidP="007639BB">
            <w:p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2A7D3791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Кількість проведених аналогічних заходів</w:t>
            </w:r>
            <w:r w:rsidR="31A0FD15" w:rsidRPr="2A7D3791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 та тривалість досвіду щодо виконання подібних договорів </w:t>
            </w:r>
          </w:p>
        </w:tc>
        <w:tc>
          <w:tcPr>
            <w:tcW w:w="4069" w:type="dxa"/>
          </w:tcPr>
          <w:p w14:paraId="7EA4693B" w14:textId="5E75DB86" w:rsidR="007639BB" w:rsidRDefault="005E66AB" w:rsidP="007639BB">
            <w:p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20 </w:t>
            </w:r>
            <w:r w:rsidR="007639BB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(</w:t>
            </w:r>
            <w:r w:rsidR="009D7A00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від 3-х:10; від 5-х:20</w:t>
            </w:r>
            <w:r w:rsidR="007639BB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)</w:t>
            </w:r>
          </w:p>
        </w:tc>
      </w:tr>
    </w:tbl>
    <w:p w14:paraId="674B3AA1" w14:textId="36B5C404" w:rsidR="008228A1" w:rsidRDefault="008228A1" w:rsidP="008228A1">
      <w:pPr>
        <w:spacing w:after="0" w:line="240" w:lineRule="auto"/>
        <w:rPr>
          <w:rFonts w:ascii="Times New Roman" w:hAnsi="Times New Roman" w:cs="Times New Roman"/>
          <w:sz w:val="24"/>
          <w:szCs w:val="24"/>
          <w:lang w:val="uk-UA" w:eastAsia="ru-RU"/>
        </w:rPr>
      </w:pPr>
    </w:p>
    <w:p w14:paraId="4D84CDAD" w14:textId="41DF5E9B" w:rsidR="00BA59AC" w:rsidRPr="007651CD" w:rsidRDefault="007651CD" w:rsidP="553A3A24">
      <w:pPr>
        <w:jc w:val="both"/>
        <w:rPr>
          <w:rFonts w:ascii="Times New Roman" w:hAnsi="Times New Roman" w:cs="Times New Roman"/>
          <w:sz w:val="24"/>
          <w:szCs w:val="24"/>
          <w:lang w:val="uk-UA"/>
        </w:rPr>
      </w:pPr>
      <w:r w:rsidRPr="553A3A24">
        <w:rPr>
          <w:rFonts w:ascii="Times New Roman" w:hAnsi="Times New Roman" w:cs="Times New Roman"/>
          <w:b/>
          <w:bCs/>
          <w:sz w:val="24"/>
          <w:szCs w:val="24"/>
          <w:lang w:val="uk-UA"/>
        </w:rPr>
        <w:t>Строк надання послуг:</w:t>
      </w:r>
      <w:r w:rsidR="00AE6A83" w:rsidRPr="553A3A24">
        <w:rPr>
          <w:rFonts w:ascii="Times New Roman" w:hAnsi="Times New Roman" w:cs="Times New Roman"/>
          <w:sz w:val="24"/>
          <w:szCs w:val="24"/>
          <w:lang w:val="uk-UA"/>
        </w:rPr>
        <w:t xml:space="preserve"> протягом 30 листопада – 02 грудня</w:t>
      </w:r>
      <w:r w:rsidRPr="553A3A24">
        <w:rPr>
          <w:rFonts w:ascii="Times New Roman" w:hAnsi="Times New Roman" w:cs="Times New Roman"/>
          <w:sz w:val="24"/>
          <w:szCs w:val="24"/>
          <w:lang w:val="uk-UA"/>
        </w:rPr>
        <w:t xml:space="preserve"> 2022</w:t>
      </w:r>
      <w:r w:rsidR="00BA59AC" w:rsidRPr="553A3A24">
        <w:rPr>
          <w:rFonts w:ascii="Times New Roman" w:hAnsi="Times New Roman" w:cs="Times New Roman"/>
          <w:sz w:val="24"/>
          <w:szCs w:val="24"/>
          <w:lang w:val="uk-UA"/>
        </w:rPr>
        <w:t xml:space="preserve"> року відповідно Договору надання послуг (буде зак</w:t>
      </w:r>
      <w:r w:rsidR="00EA6F1A" w:rsidRPr="553A3A24">
        <w:rPr>
          <w:rFonts w:ascii="Times New Roman" w:hAnsi="Times New Roman" w:cs="Times New Roman"/>
          <w:sz w:val="24"/>
          <w:szCs w:val="24"/>
          <w:lang w:val="uk-UA"/>
        </w:rPr>
        <w:t xml:space="preserve">лючений з </w:t>
      </w:r>
      <w:r w:rsidR="00E5394F">
        <w:rPr>
          <w:rFonts w:ascii="Times New Roman" w:hAnsi="Times New Roman" w:cs="Times New Roman"/>
          <w:sz w:val="24"/>
          <w:szCs w:val="24"/>
          <w:lang w:val="uk-UA"/>
        </w:rPr>
        <w:t>переможцем протягом 5</w:t>
      </w:r>
      <w:r w:rsidR="00BA59AC" w:rsidRPr="553A3A24">
        <w:rPr>
          <w:rFonts w:ascii="Times New Roman" w:hAnsi="Times New Roman" w:cs="Times New Roman"/>
          <w:sz w:val="24"/>
          <w:szCs w:val="24"/>
          <w:lang w:val="uk-UA"/>
        </w:rPr>
        <w:t xml:space="preserve"> </w:t>
      </w:r>
      <w:r w:rsidR="3EE08EA5" w:rsidRPr="553A3A24">
        <w:rPr>
          <w:rFonts w:ascii="Times New Roman" w:hAnsi="Times New Roman" w:cs="Times New Roman"/>
          <w:sz w:val="24"/>
          <w:szCs w:val="24"/>
          <w:lang w:val="uk-UA"/>
        </w:rPr>
        <w:t xml:space="preserve">робочих </w:t>
      </w:r>
      <w:r w:rsidR="00BA59AC" w:rsidRPr="553A3A24">
        <w:rPr>
          <w:rFonts w:ascii="Times New Roman" w:hAnsi="Times New Roman" w:cs="Times New Roman"/>
          <w:sz w:val="24"/>
          <w:szCs w:val="24"/>
          <w:lang w:val="uk-UA"/>
        </w:rPr>
        <w:t>днів з дати зат</w:t>
      </w:r>
      <w:r w:rsidRPr="553A3A24">
        <w:rPr>
          <w:rFonts w:ascii="Times New Roman" w:hAnsi="Times New Roman" w:cs="Times New Roman"/>
          <w:sz w:val="24"/>
          <w:szCs w:val="24"/>
          <w:lang w:val="uk-UA"/>
        </w:rPr>
        <w:t>вердження результатів тендеру).</w:t>
      </w:r>
    </w:p>
    <w:p w14:paraId="186C9003" w14:textId="66938768" w:rsidR="00BA59AC" w:rsidRPr="007651CD" w:rsidRDefault="007651CD" w:rsidP="00BA59AC">
      <w:pPr>
        <w:jc w:val="both"/>
        <w:rPr>
          <w:rFonts w:ascii="Times New Roman" w:hAnsi="Times New Roman" w:cs="Times New Roman"/>
          <w:bCs/>
          <w:sz w:val="24"/>
          <w:szCs w:val="24"/>
          <w:lang w:val="uk-UA"/>
        </w:rPr>
      </w:pPr>
      <w:r w:rsidRPr="007651CD">
        <w:rPr>
          <w:rFonts w:ascii="Times New Roman" w:hAnsi="Times New Roman" w:cs="Times New Roman"/>
          <w:bCs/>
          <w:sz w:val="24"/>
          <w:szCs w:val="24"/>
          <w:lang w:val="uk-UA"/>
        </w:rPr>
        <w:t>У вартість послуги повинно</w:t>
      </w:r>
      <w:r w:rsidR="00BA59AC" w:rsidRPr="007651CD">
        <w:rPr>
          <w:rFonts w:ascii="Times New Roman" w:hAnsi="Times New Roman" w:cs="Times New Roman"/>
          <w:bCs/>
          <w:sz w:val="24"/>
          <w:szCs w:val="24"/>
          <w:lang w:val="uk-UA"/>
        </w:rPr>
        <w:t xml:space="preserve"> бути включено все, зазначене вищ</w:t>
      </w:r>
      <w:r w:rsidRPr="007651CD">
        <w:rPr>
          <w:rFonts w:ascii="Times New Roman" w:hAnsi="Times New Roman" w:cs="Times New Roman"/>
          <w:bCs/>
          <w:sz w:val="24"/>
          <w:szCs w:val="24"/>
          <w:lang w:val="uk-UA"/>
        </w:rPr>
        <w:t>е в основних технічних вимогах.</w:t>
      </w:r>
    </w:p>
    <w:p w14:paraId="56778FC4" w14:textId="22A0115F" w:rsidR="00BA59AC" w:rsidRPr="00BA59AC" w:rsidRDefault="00BA59AC" w:rsidP="00BA59AC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uk-UA"/>
        </w:rPr>
      </w:pPr>
      <w:r w:rsidRPr="00BA59AC">
        <w:rPr>
          <w:rFonts w:ascii="Times New Roman" w:hAnsi="Times New Roman" w:cs="Times New Roman"/>
          <w:b/>
          <w:bCs/>
          <w:sz w:val="24"/>
          <w:szCs w:val="24"/>
          <w:lang w:val="uk-UA"/>
        </w:rPr>
        <w:t>Істотні критерії (умови</w:t>
      </w:r>
      <w:r w:rsidR="007651CD">
        <w:rPr>
          <w:rFonts w:ascii="Times New Roman" w:hAnsi="Times New Roman" w:cs="Times New Roman"/>
          <w:b/>
          <w:bCs/>
          <w:sz w:val="24"/>
          <w:szCs w:val="24"/>
          <w:lang w:val="uk-UA"/>
        </w:rPr>
        <w:t>) відбору тендерних пропозицій:</w:t>
      </w:r>
    </w:p>
    <w:p w14:paraId="43D32BAB" w14:textId="77777777" w:rsidR="00BA59AC" w:rsidRPr="003A1518" w:rsidRDefault="00BA59AC" w:rsidP="003A1518">
      <w:pPr>
        <w:pStyle w:val="ListParagraph"/>
        <w:numPr>
          <w:ilvl w:val="0"/>
          <w:numId w:val="6"/>
        </w:numPr>
        <w:jc w:val="both"/>
        <w:rPr>
          <w:rFonts w:ascii="Times New Roman" w:hAnsi="Times New Roman" w:cs="Times New Roman"/>
          <w:bCs/>
          <w:sz w:val="24"/>
          <w:szCs w:val="24"/>
          <w:lang w:val="uk-UA"/>
        </w:rPr>
      </w:pPr>
      <w:r w:rsidRPr="003A1518">
        <w:rPr>
          <w:rFonts w:ascii="Times New Roman" w:hAnsi="Times New Roman" w:cs="Times New Roman"/>
          <w:bCs/>
          <w:sz w:val="24"/>
          <w:szCs w:val="24"/>
          <w:lang w:val="uk-UA"/>
        </w:rPr>
        <w:t>Відповідність учасника кваліфікаційним вимогам тендерного оголошення;</w:t>
      </w:r>
    </w:p>
    <w:p w14:paraId="173F1FC8" w14:textId="77777777" w:rsidR="00BA59AC" w:rsidRPr="003A1518" w:rsidRDefault="00BA59AC" w:rsidP="003A1518">
      <w:pPr>
        <w:pStyle w:val="ListParagraph"/>
        <w:numPr>
          <w:ilvl w:val="0"/>
          <w:numId w:val="6"/>
        </w:numPr>
        <w:jc w:val="both"/>
        <w:rPr>
          <w:rFonts w:ascii="Times New Roman" w:hAnsi="Times New Roman" w:cs="Times New Roman"/>
          <w:bCs/>
          <w:sz w:val="24"/>
          <w:szCs w:val="24"/>
          <w:lang w:val="uk-UA"/>
        </w:rPr>
      </w:pPr>
      <w:r w:rsidRPr="003A1518">
        <w:rPr>
          <w:rFonts w:ascii="Times New Roman" w:hAnsi="Times New Roman" w:cs="Times New Roman"/>
          <w:bCs/>
          <w:sz w:val="24"/>
          <w:szCs w:val="24"/>
          <w:lang w:val="uk-UA"/>
        </w:rPr>
        <w:t>Відповідність поданих документів умовам тендерного оголошення;</w:t>
      </w:r>
    </w:p>
    <w:p w14:paraId="6BB2FB45" w14:textId="77777777" w:rsidR="00BA59AC" w:rsidRPr="003A1518" w:rsidRDefault="00BA59AC" w:rsidP="003A1518">
      <w:pPr>
        <w:pStyle w:val="ListParagraph"/>
        <w:numPr>
          <w:ilvl w:val="0"/>
          <w:numId w:val="6"/>
        </w:numPr>
        <w:jc w:val="both"/>
        <w:rPr>
          <w:rFonts w:ascii="Times New Roman" w:hAnsi="Times New Roman" w:cs="Times New Roman"/>
          <w:bCs/>
          <w:sz w:val="24"/>
          <w:szCs w:val="24"/>
          <w:lang w:val="uk-UA"/>
        </w:rPr>
      </w:pPr>
      <w:r w:rsidRPr="003A1518">
        <w:rPr>
          <w:rFonts w:ascii="Times New Roman" w:hAnsi="Times New Roman" w:cs="Times New Roman"/>
          <w:bCs/>
          <w:sz w:val="24"/>
          <w:szCs w:val="24"/>
          <w:lang w:val="uk-UA"/>
        </w:rPr>
        <w:t>Якість опису послуг та відповідність очікуванням організатора;</w:t>
      </w:r>
    </w:p>
    <w:p w14:paraId="4C5E6812" w14:textId="77777777" w:rsidR="00BA59AC" w:rsidRPr="003A1518" w:rsidRDefault="00BA59AC" w:rsidP="003A1518">
      <w:pPr>
        <w:pStyle w:val="ListParagraph"/>
        <w:numPr>
          <w:ilvl w:val="0"/>
          <w:numId w:val="6"/>
        </w:numPr>
        <w:jc w:val="both"/>
        <w:rPr>
          <w:rFonts w:ascii="Times New Roman" w:hAnsi="Times New Roman" w:cs="Times New Roman"/>
          <w:bCs/>
          <w:sz w:val="24"/>
          <w:szCs w:val="24"/>
          <w:lang w:val="uk-UA"/>
        </w:rPr>
      </w:pPr>
      <w:r w:rsidRPr="003A1518">
        <w:rPr>
          <w:rFonts w:ascii="Times New Roman" w:hAnsi="Times New Roman" w:cs="Times New Roman"/>
          <w:bCs/>
          <w:sz w:val="24"/>
          <w:szCs w:val="24"/>
          <w:lang w:val="uk-UA"/>
        </w:rPr>
        <w:t>Прийнятна ціна, умови оплати та умови надання послуг.</w:t>
      </w:r>
    </w:p>
    <w:p w14:paraId="7572A653" w14:textId="6B440790" w:rsidR="00BA59AC" w:rsidRPr="003A1518" w:rsidRDefault="00BA59AC" w:rsidP="00BA59AC">
      <w:pPr>
        <w:jc w:val="both"/>
        <w:rPr>
          <w:rFonts w:ascii="Times New Roman" w:hAnsi="Times New Roman" w:cs="Times New Roman"/>
          <w:bCs/>
          <w:sz w:val="24"/>
          <w:szCs w:val="24"/>
          <w:lang w:val="uk-UA"/>
        </w:rPr>
      </w:pPr>
      <w:r w:rsidRPr="003A1518">
        <w:rPr>
          <w:rFonts w:ascii="Times New Roman" w:hAnsi="Times New Roman" w:cs="Times New Roman"/>
          <w:bCs/>
          <w:sz w:val="24"/>
          <w:szCs w:val="24"/>
          <w:lang w:val="uk-UA"/>
        </w:rPr>
        <w:t>Запитання щодо тендеру можна надсилати в електронному вигляді за ел.</w:t>
      </w:r>
      <w:r w:rsidR="003A1518">
        <w:rPr>
          <w:rFonts w:ascii="Times New Roman" w:hAnsi="Times New Roman" w:cs="Times New Roman"/>
          <w:bCs/>
          <w:sz w:val="24"/>
          <w:szCs w:val="24"/>
          <w:lang w:val="uk-UA"/>
        </w:rPr>
        <w:t xml:space="preserve"> а</w:t>
      </w:r>
      <w:r w:rsidRPr="003A1518">
        <w:rPr>
          <w:rFonts w:ascii="Times New Roman" w:hAnsi="Times New Roman" w:cs="Times New Roman"/>
          <w:bCs/>
          <w:sz w:val="24"/>
          <w:szCs w:val="24"/>
          <w:lang w:val="uk-UA"/>
        </w:rPr>
        <w:t>дресою</w:t>
      </w:r>
      <w:r w:rsidR="003A1518">
        <w:rPr>
          <w:rFonts w:ascii="Times New Roman" w:hAnsi="Times New Roman" w:cs="Times New Roman"/>
          <w:bCs/>
          <w:sz w:val="24"/>
          <w:szCs w:val="24"/>
          <w:lang w:val="uk-UA"/>
        </w:rPr>
        <w:t xml:space="preserve"> </w:t>
      </w:r>
      <w:hyperlink r:id="rId10" w:history="1">
        <w:r w:rsidR="003A1518" w:rsidRPr="00CC2485">
          <w:rPr>
            <w:rStyle w:val="Hyperlink"/>
            <w:rFonts w:ascii="Times New Roman" w:hAnsi="Times New Roman" w:cs="Times New Roman"/>
            <w:bCs/>
            <w:sz w:val="24"/>
            <w:szCs w:val="24"/>
            <w:lang w:val="uk-UA"/>
          </w:rPr>
          <w:t>Ksenia.semeniak@sos-ukraine.org</w:t>
        </w:r>
      </w:hyperlink>
      <w:r w:rsidR="003A1518">
        <w:rPr>
          <w:rFonts w:ascii="Times New Roman" w:hAnsi="Times New Roman" w:cs="Times New Roman"/>
          <w:bCs/>
          <w:sz w:val="24"/>
          <w:szCs w:val="24"/>
          <w:lang w:val="uk-UA"/>
        </w:rPr>
        <w:t xml:space="preserve"> </w:t>
      </w:r>
      <w:r w:rsidRPr="003A1518">
        <w:rPr>
          <w:rFonts w:ascii="Times New Roman" w:hAnsi="Times New Roman" w:cs="Times New Roman"/>
          <w:bCs/>
          <w:sz w:val="24"/>
          <w:szCs w:val="24"/>
          <w:lang w:val="uk-UA"/>
        </w:rPr>
        <w:t xml:space="preserve"> </w:t>
      </w:r>
      <w:r w:rsidR="0036180C">
        <w:rPr>
          <w:rFonts w:ascii="Times New Roman" w:hAnsi="Times New Roman" w:cs="Times New Roman"/>
          <w:bCs/>
          <w:sz w:val="24"/>
          <w:szCs w:val="24"/>
          <w:lang w:val="uk-UA"/>
        </w:rPr>
        <w:t>до 0</w:t>
      </w:r>
      <w:r w:rsidR="0036180C">
        <w:rPr>
          <w:rFonts w:ascii="Times New Roman" w:hAnsi="Times New Roman" w:cs="Times New Roman"/>
          <w:bCs/>
          <w:sz w:val="24"/>
          <w:szCs w:val="24"/>
        </w:rPr>
        <w:t>7</w:t>
      </w:r>
      <w:r w:rsidRPr="003A1518">
        <w:rPr>
          <w:rFonts w:ascii="Times New Roman" w:hAnsi="Times New Roman" w:cs="Times New Roman"/>
          <w:bCs/>
          <w:sz w:val="24"/>
          <w:szCs w:val="24"/>
          <w:lang w:val="uk-UA"/>
        </w:rPr>
        <w:t xml:space="preserve"> листопа</w:t>
      </w:r>
      <w:r w:rsidR="007651CD" w:rsidRPr="003A1518">
        <w:rPr>
          <w:rFonts w:ascii="Times New Roman" w:hAnsi="Times New Roman" w:cs="Times New Roman"/>
          <w:bCs/>
          <w:sz w:val="24"/>
          <w:szCs w:val="24"/>
          <w:lang w:val="uk-UA"/>
        </w:rPr>
        <w:t>да 2022 року.</w:t>
      </w:r>
    </w:p>
    <w:p w14:paraId="4A63B297" w14:textId="77777777" w:rsidR="00BA59AC" w:rsidRPr="003A1518" w:rsidRDefault="00BA59AC" w:rsidP="00BA59AC">
      <w:pPr>
        <w:jc w:val="both"/>
        <w:rPr>
          <w:rFonts w:ascii="Times New Roman" w:hAnsi="Times New Roman" w:cs="Times New Roman"/>
          <w:bCs/>
          <w:sz w:val="24"/>
          <w:szCs w:val="24"/>
          <w:lang w:val="uk-UA"/>
        </w:rPr>
      </w:pPr>
      <w:r w:rsidRPr="003A1518">
        <w:rPr>
          <w:rFonts w:ascii="Times New Roman" w:hAnsi="Times New Roman" w:cs="Times New Roman"/>
          <w:bCs/>
          <w:sz w:val="24"/>
          <w:szCs w:val="24"/>
          <w:lang w:val="uk-UA"/>
        </w:rPr>
        <w:t>До участі у відборі тендерних пропозицій допускаються тендерні пропозиції, які повністю відповідають умовам цього тендерного оголошення.</w:t>
      </w:r>
    </w:p>
    <w:p w14:paraId="235A9DB5" w14:textId="542B088D" w:rsidR="003A1518" w:rsidRPr="003A1518" w:rsidRDefault="007651CD" w:rsidP="003A1518">
      <w:pPr>
        <w:shd w:val="clear" w:color="auto" w:fill="FFFFFF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  <w:lang w:val="uk-UA"/>
        </w:rPr>
      </w:pPr>
      <w:r w:rsidRPr="007651CD">
        <w:rPr>
          <w:rFonts w:ascii="Times New Roman" w:hAnsi="Times New Roman" w:cs="Times New Roman"/>
          <w:b/>
          <w:bCs/>
          <w:sz w:val="24"/>
          <w:szCs w:val="24"/>
          <w:lang w:val="uk-UA"/>
        </w:rPr>
        <w:t>Всі тендерні пропозиції, отримані організатором після кінцевого терміну їх подання, а саме після </w:t>
      </w:r>
      <w:r w:rsidR="00E5394F">
        <w:rPr>
          <w:rFonts w:ascii="Times New Roman" w:hAnsi="Times New Roman" w:cs="Times New Roman"/>
          <w:b/>
          <w:bCs/>
          <w:sz w:val="24"/>
          <w:szCs w:val="24"/>
          <w:lang w:val="uk-UA"/>
        </w:rPr>
        <w:t>16</w:t>
      </w:r>
      <w:r w:rsidR="0036180C">
        <w:rPr>
          <w:rFonts w:ascii="Times New Roman" w:hAnsi="Times New Roman" w:cs="Times New Roman"/>
          <w:b/>
          <w:bCs/>
          <w:sz w:val="24"/>
          <w:szCs w:val="24"/>
          <w:lang w:val="uk-UA"/>
        </w:rPr>
        <w:t>:00 0</w:t>
      </w:r>
      <w:r w:rsidR="0036180C" w:rsidRPr="0036180C">
        <w:rPr>
          <w:rFonts w:ascii="Times New Roman" w:hAnsi="Times New Roman" w:cs="Times New Roman"/>
          <w:b/>
          <w:bCs/>
          <w:sz w:val="24"/>
          <w:szCs w:val="24"/>
          <w:lang w:val="uk-UA"/>
        </w:rPr>
        <w:t>7</w:t>
      </w:r>
      <w:r w:rsidR="003A1518" w:rsidRPr="003A1518">
        <w:rPr>
          <w:rFonts w:ascii="Times New Roman" w:hAnsi="Times New Roman" w:cs="Times New Roman"/>
          <w:b/>
          <w:bCs/>
          <w:sz w:val="24"/>
          <w:szCs w:val="24"/>
          <w:lang w:val="uk-UA"/>
        </w:rPr>
        <w:t xml:space="preserve"> листопада 2022</w:t>
      </w:r>
      <w:r w:rsidRPr="007651CD">
        <w:rPr>
          <w:rFonts w:ascii="Times New Roman" w:hAnsi="Times New Roman" w:cs="Times New Roman"/>
          <w:b/>
          <w:bCs/>
          <w:sz w:val="24"/>
          <w:szCs w:val="24"/>
          <w:lang w:val="uk-UA"/>
        </w:rPr>
        <w:t xml:space="preserve"> року, розгляду не підлягатимуть.</w:t>
      </w:r>
    </w:p>
    <w:p w14:paraId="34BAE127" w14:textId="77777777" w:rsidR="003A1518" w:rsidRDefault="003A1518" w:rsidP="003A1518">
      <w:pPr>
        <w:shd w:val="clear" w:color="auto" w:fill="FFFFFF"/>
        <w:spacing w:after="0" w:line="240" w:lineRule="auto"/>
        <w:rPr>
          <w:rFonts w:ascii="Times New Roman" w:hAnsi="Times New Roman" w:cs="Times New Roman"/>
          <w:bCs/>
          <w:sz w:val="24"/>
          <w:szCs w:val="24"/>
          <w:lang w:val="uk-UA"/>
        </w:rPr>
      </w:pPr>
    </w:p>
    <w:p w14:paraId="71BFF810" w14:textId="35AC4CDF" w:rsidR="003A1518" w:rsidRPr="007651CD" w:rsidRDefault="007651CD" w:rsidP="003A1518">
      <w:pPr>
        <w:shd w:val="clear" w:color="auto" w:fill="FFFFFF"/>
        <w:spacing w:after="0" w:line="240" w:lineRule="auto"/>
        <w:rPr>
          <w:rFonts w:ascii="Times New Roman" w:hAnsi="Times New Roman" w:cs="Times New Roman"/>
          <w:bCs/>
          <w:sz w:val="24"/>
          <w:szCs w:val="24"/>
          <w:lang w:val="uk-UA"/>
        </w:rPr>
      </w:pPr>
      <w:r w:rsidRPr="007651CD">
        <w:rPr>
          <w:rFonts w:ascii="Times New Roman" w:hAnsi="Times New Roman" w:cs="Times New Roman"/>
          <w:bCs/>
          <w:sz w:val="24"/>
          <w:szCs w:val="24"/>
          <w:lang w:val="uk-UA"/>
        </w:rPr>
        <w:t>Визначення переможця тендеру, відбудеться шляхом розгляду та перевірки наданих пропозицій на відповідність умовам конкурсу, викладеним у тендерній документації.</w:t>
      </w:r>
    </w:p>
    <w:p w14:paraId="3DD7796B" w14:textId="746754F4" w:rsidR="007651CD" w:rsidRDefault="007651CD" w:rsidP="003A1518">
      <w:pPr>
        <w:shd w:val="clear" w:color="auto" w:fill="FFFFFF"/>
        <w:spacing w:after="0" w:line="420" w:lineRule="atLeast"/>
        <w:rPr>
          <w:rFonts w:ascii="Times New Roman" w:hAnsi="Times New Roman" w:cs="Times New Roman"/>
          <w:b/>
          <w:bCs/>
          <w:sz w:val="24"/>
          <w:szCs w:val="24"/>
          <w:lang w:val="uk-UA"/>
        </w:rPr>
      </w:pPr>
      <w:r w:rsidRPr="007651CD">
        <w:rPr>
          <w:rFonts w:ascii="Times New Roman" w:hAnsi="Times New Roman" w:cs="Times New Roman"/>
          <w:b/>
          <w:bCs/>
          <w:sz w:val="24"/>
          <w:szCs w:val="24"/>
          <w:lang w:val="uk-UA"/>
        </w:rPr>
        <w:t>Додаткові застереження</w:t>
      </w:r>
    </w:p>
    <w:p w14:paraId="757AB5F8" w14:textId="54980BE3" w:rsidR="005E66AB" w:rsidRDefault="005E66AB" w:rsidP="00E5394F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uk-UA" w:eastAsia="ru-RU"/>
        </w:rPr>
      </w:pPr>
      <w:r w:rsidRPr="00177572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uk-UA" w:eastAsia="ru-RU"/>
        </w:rPr>
        <w:t>Учасник закупівлі одночасно засвідчує, що їхня компанія не є банкрутом і не ліквідовується, не має справи у судовому впровадженні, не укладала угоди з кредиторами, не призупиняла діяльність, не є учасником процесів з даних питань, не знаходиться в будь якій аналогічній ситуації, що випливає із подібної процедури відповідно до національних правил чи законодавства; одночасно повідомляємо, що не існує обставин конфлікту інтересів між замовником і нами, а саме, відсутні родинні, емоційні зв’язки, спільні політичні, економічні чи інші види інтересу.</w:t>
      </w:r>
    </w:p>
    <w:p w14:paraId="680CF26E" w14:textId="77777777" w:rsidR="00E5394F" w:rsidRPr="00E5394F" w:rsidRDefault="00E5394F" w:rsidP="00E5394F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uk-UA" w:eastAsia="ru-RU"/>
        </w:rPr>
      </w:pPr>
    </w:p>
    <w:p w14:paraId="0E59D564" w14:textId="75F10FF9" w:rsidR="007651CD" w:rsidRDefault="005E66AB" w:rsidP="003A1518">
      <w:pPr>
        <w:shd w:val="clear" w:color="auto" w:fill="FFFFFF"/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uk-UA"/>
        </w:rPr>
      </w:pPr>
      <w:r>
        <w:rPr>
          <w:rFonts w:ascii="Times New Roman" w:hAnsi="Times New Roman" w:cs="Times New Roman"/>
          <w:bCs/>
          <w:sz w:val="24"/>
          <w:szCs w:val="24"/>
          <w:lang w:val="uk-UA"/>
        </w:rPr>
        <w:t>Учасник</w:t>
      </w:r>
      <w:r w:rsidRPr="005E66AB">
        <w:rPr>
          <w:lang w:val="uk-UA"/>
        </w:rPr>
        <w:t xml:space="preserve"> </w:t>
      </w:r>
      <w:r w:rsidRPr="005E66AB">
        <w:rPr>
          <w:rFonts w:ascii="Times New Roman" w:hAnsi="Times New Roman" w:cs="Times New Roman"/>
          <w:bCs/>
          <w:sz w:val="24"/>
          <w:szCs w:val="24"/>
          <w:lang w:val="uk-UA"/>
        </w:rPr>
        <w:t>закупівлі</w:t>
      </w:r>
      <w:r>
        <w:rPr>
          <w:rFonts w:ascii="Times New Roman" w:hAnsi="Times New Roman" w:cs="Times New Roman"/>
          <w:bCs/>
          <w:sz w:val="24"/>
          <w:szCs w:val="24"/>
          <w:lang w:val="uk-UA"/>
        </w:rPr>
        <w:t xml:space="preserve"> </w:t>
      </w:r>
      <w:r w:rsidR="007651CD" w:rsidRPr="007651CD">
        <w:rPr>
          <w:rFonts w:ascii="Times New Roman" w:hAnsi="Times New Roman" w:cs="Times New Roman"/>
          <w:bCs/>
          <w:sz w:val="24"/>
          <w:szCs w:val="24"/>
          <w:lang w:val="uk-UA"/>
        </w:rPr>
        <w:t>приймає до уваги та погоджується з тим, що організатор тендеру залишає за собою право вимагати від учасника тендеру додаткові документи та/або інформацію, що підтверджують відповідність окремих положень документів вимогам та умовам цього тендерного оголошення.</w:t>
      </w:r>
    </w:p>
    <w:p w14:paraId="4C810941" w14:textId="77777777" w:rsidR="003A1518" w:rsidRPr="007651CD" w:rsidRDefault="003A1518" w:rsidP="003A1518">
      <w:pPr>
        <w:shd w:val="clear" w:color="auto" w:fill="FFFFFF"/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uk-UA"/>
        </w:rPr>
      </w:pPr>
    </w:p>
    <w:p w14:paraId="275C16CD" w14:textId="0E0D4E2A" w:rsidR="007651CD" w:rsidRPr="007651CD" w:rsidRDefault="007651CD" w:rsidP="003A1518">
      <w:pPr>
        <w:shd w:val="clear" w:color="auto" w:fill="FFFFFF"/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uk-UA"/>
        </w:rPr>
      </w:pPr>
      <w:r w:rsidRPr="007651CD">
        <w:rPr>
          <w:rFonts w:ascii="Times New Roman" w:hAnsi="Times New Roman" w:cs="Times New Roman"/>
          <w:bCs/>
          <w:sz w:val="24"/>
          <w:szCs w:val="24"/>
          <w:lang w:val="uk-UA"/>
        </w:rPr>
        <w:t xml:space="preserve">Учасник </w:t>
      </w:r>
      <w:r w:rsidR="005E66AB" w:rsidRPr="005E66AB">
        <w:rPr>
          <w:rFonts w:ascii="Times New Roman" w:hAnsi="Times New Roman" w:cs="Times New Roman"/>
          <w:bCs/>
          <w:sz w:val="24"/>
          <w:szCs w:val="24"/>
          <w:lang w:val="uk-UA"/>
        </w:rPr>
        <w:t xml:space="preserve">закупівлі </w:t>
      </w:r>
      <w:r w:rsidRPr="007651CD">
        <w:rPr>
          <w:rFonts w:ascii="Times New Roman" w:hAnsi="Times New Roman" w:cs="Times New Roman"/>
          <w:bCs/>
          <w:sz w:val="24"/>
          <w:szCs w:val="24"/>
          <w:lang w:val="uk-UA"/>
        </w:rPr>
        <w:t xml:space="preserve">надсилаючи документи для участі у </w:t>
      </w:r>
      <w:r w:rsidR="005E66AB">
        <w:rPr>
          <w:rFonts w:ascii="Times New Roman" w:hAnsi="Times New Roman" w:cs="Times New Roman"/>
          <w:bCs/>
          <w:sz w:val="24"/>
          <w:szCs w:val="24"/>
          <w:lang w:val="uk-UA"/>
        </w:rPr>
        <w:t>відкритому тендері</w:t>
      </w:r>
      <w:r w:rsidRPr="007651CD">
        <w:rPr>
          <w:rFonts w:ascii="Times New Roman" w:hAnsi="Times New Roman" w:cs="Times New Roman"/>
          <w:bCs/>
          <w:sz w:val="24"/>
          <w:szCs w:val="24"/>
          <w:lang w:val="uk-UA"/>
        </w:rPr>
        <w:t xml:space="preserve"> за цим тендерним оголошенням підтверджує своє розуміння та згоду з тим, що організатор тендеру може відхилити його тендерну пропозицію у випадку, якщо пропозиції інших учасників міститимуть більш вигідні умови, та що організатор тендеру не обмежений у прийнятті будь-якої іншої пропозиції з більш вигідними для нього умовами.</w:t>
      </w:r>
    </w:p>
    <w:p w14:paraId="4DC6894F" w14:textId="4DA20723" w:rsidR="00E1681D" w:rsidRDefault="00E1681D" w:rsidP="003A1518">
      <w:pPr>
        <w:spacing w:after="0" w:line="240" w:lineRule="auto"/>
        <w:rPr>
          <w:rFonts w:ascii="Times New Roman" w:hAnsi="Times New Roman" w:cs="Times New Roman"/>
          <w:sz w:val="24"/>
          <w:szCs w:val="24"/>
          <w:lang w:val="uk-UA" w:eastAsia="ru-RU"/>
        </w:rPr>
      </w:pPr>
    </w:p>
    <w:p w14:paraId="67F9D4AF" w14:textId="28CBC113" w:rsidR="553A3A24" w:rsidRDefault="553A3A24" w:rsidP="553A3A24">
      <w:pPr>
        <w:spacing w:after="0" w:line="240" w:lineRule="auto"/>
        <w:ind w:left="-426"/>
        <w:rPr>
          <w:rFonts w:ascii="Times New Roman" w:hAnsi="Times New Roman" w:cs="Times New Roman"/>
          <w:sz w:val="24"/>
          <w:szCs w:val="24"/>
          <w:lang w:val="uk-UA" w:eastAsia="ru-RU"/>
        </w:rPr>
      </w:pPr>
      <w:bookmarkStart w:id="0" w:name="_GoBack"/>
      <w:bookmarkEnd w:id="0"/>
    </w:p>
    <w:p w14:paraId="6141A801" w14:textId="33ABF0A1" w:rsidR="553A3A24" w:rsidRDefault="553A3A24" w:rsidP="553A3A24">
      <w:pPr>
        <w:spacing w:after="0" w:line="240" w:lineRule="auto"/>
        <w:ind w:left="-426"/>
        <w:rPr>
          <w:rFonts w:ascii="Times New Roman" w:hAnsi="Times New Roman" w:cs="Times New Roman"/>
          <w:sz w:val="24"/>
          <w:szCs w:val="24"/>
          <w:lang w:val="uk-UA" w:eastAsia="ru-RU"/>
        </w:rPr>
      </w:pPr>
    </w:p>
    <w:p w14:paraId="238A3FBE" w14:textId="5BE3C076" w:rsidR="553A3A24" w:rsidRDefault="553A3A24" w:rsidP="553A3A24">
      <w:pPr>
        <w:spacing w:after="0" w:line="240" w:lineRule="auto"/>
        <w:ind w:left="-426"/>
        <w:rPr>
          <w:rFonts w:ascii="Times New Roman" w:hAnsi="Times New Roman" w:cs="Times New Roman"/>
          <w:sz w:val="24"/>
          <w:szCs w:val="24"/>
          <w:lang w:val="uk-UA" w:eastAsia="ru-RU"/>
        </w:rPr>
      </w:pPr>
    </w:p>
    <w:p w14:paraId="6F392E42" w14:textId="6562C90C" w:rsidR="553A3A24" w:rsidRDefault="553A3A24" w:rsidP="553A3A24">
      <w:pPr>
        <w:spacing w:after="0" w:line="240" w:lineRule="auto"/>
        <w:ind w:left="-426"/>
        <w:rPr>
          <w:rFonts w:ascii="Times New Roman" w:hAnsi="Times New Roman" w:cs="Times New Roman"/>
          <w:sz w:val="24"/>
          <w:szCs w:val="24"/>
          <w:lang w:val="uk-UA" w:eastAsia="ru-RU"/>
        </w:rPr>
      </w:pPr>
    </w:p>
    <w:p w14:paraId="054EFFC1" w14:textId="2BDB0BBD" w:rsidR="553A3A24" w:rsidRDefault="553A3A24" w:rsidP="553A3A24">
      <w:pPr>
        <w:spacing w:after="0" w:line="240" w:lineRule="auto"/>
        <w:ind w:left="-426"/>
        <w:rPr>
          <w:rFonts w:ascii="Times New Roman" w:hAnsi="Times New Roman" w:cs="Times New Roman"/>
          <w:sz w:val="24"/>
          <w:szCs w:val="24"/>
          <w:lang w:val="uk-UA" w:eastAsia="ru-RU"/>
        </w:rPr>
      </w:pPr>
    </w:p>
    <w:p w14:paraId="0D5E08F6" w14:textId="1513A7A1" w:rsidR="0036180C" w:rsidRDefault="0036180C" w:rsidP="553A3A24">
      <w:pPr>
        <w:spacing w:after="0" w:line="240" w:lineRule="auto"/>
        <w:ind w:left="-426"/>
        <w:rPr>
          <w:rFonts w:ascii="Times New Roman" w:hAnsi="Times New Roman" w:cs="Times New Roman"/>
          <w:sz w:val="24"/>
          <w:szCs w:val="24"/>
          <w:lang w:val="uk-UA" w:eastAsia="ru-RU"/>
        </w:rPr>
      </w:pPr>
    </w:p>
    <w:p w14:paraId="2E127D18" w14:textId="0B2E4F34" w:rsidR="0036180C" w:rsidRDefault="0036180C" w:rsidP="553A3A24">
      <w:pPr>
        <w:spacing w:after="0" w:line="240" w:lineRule="auto"/>
        <w:ind w:left="-426"/>
        <w:rPr>
          <w:rFonts w:ascii="Times New Roman" w:hAnsi="Times New Roman" w:cs="Times New Roman"/>
          <w:sz w:val="24"/>
          <w:szCs w:val="24"/>
          <w:lang w:val="uk-UA" w:eastAsia="ru-RU"/>
        </w:rPr>
      </w:pPr>
    </w:p>
    <w:p w14:paraId="0AA13AE3" w14:textId="6B76E225" w:rsidR="0036180C" w:rsidRDefault="0036180C" w:rsidP="553A3A24">
      <w:pPr>
        <w:spacing w:after="0" w:line="240" w:lineRule="auto"/>
        <w:ind w:left="-426"/>
        <w:rPr>
          <w:rFonts w:ascii="Times New Roman" w:hAnsi="Times New Roman" w:cs="Times New Roman"/>
          <w:sz w:val="24"/>
          <w:szCs w:val="24"/>
          <w:lang w:val="uk-UA" w:eastAsia="ru-RU"/>
        </w:rPr>
      </w:pPr>
    </w:p>
    <w:p w14:paraId="4ACE8E0A" w14:textId="222EFB2A" w:rsidR="0036180C" w:rsidRDefault="0036180C" w:rsidP="553A3A24">
      <w:pPr>
        <w:spacing w:after="0" w:line="240" w:lineRule="auto"/>
        <w:ind w:left="-426"/>
        <w:rPr>
          <w:rFonts w:ascii="Times New Roman" w:hAnsi="Times New Roman" w:cs="Times New Roman"/>
          <w:sz w:val="24"/>
          <w:szCs w:val="24"/>
          <w:lang w:val="uk-UA" w:eastAsia="ru-RU"/>
        </w:rPr>
      </w:pPr>
    </w:p>
    <w:p w14:paraId="7F6634D9" w14:textId="0B91805F" w:rsidR="0036180C" w:rsidRDefault="0036180C" w:rsidP="553A3A24">
      <w:pPr>
        <w:spacing w:after="0" w:line="240" w:lineRule="auto"/>
        <w:ind w:left="-426"/>
        <w:rPr>
          <w:rFonts w:ascii="Times New Roman" w:hAnsi="Times New Roman" w:cs="Times New Roman"/>
          <w:sz w:val="24"/>
          <w:szCs w:val="24"/>
          <w:lang w:val="uk-UA" w:eastAsia="ru-RU"/>
        </w:rPr>
      </w:pPr>
    </w:p>
    <w:p w14:paraId="67F665A5" w14:textId="58DEA6E6" w:rsidR="0036180C" w:rsidRDefault="0036180C" w:rsidP="553A3A24">
      <w:pPr>
        <w:spacing w:after="0" w:line="240" w:lineRule="auto"/>
        <w:ind w:left="-426"/>
        <w:rPr>
          <w:rFonts w:ascii="Times New Roman" w:hAnsi="Times New Roman" w:cs="Times New Roman"/>
          <w:sz w:val="24"/>
          <w:szCs w:val="24"/>
          <w:lang w:val="uk-UA" w:eastAsia="ru-RU"/>
        </w:rPr>
      </w:pPr>
    </w:p>
    <w:p w14:paraId="70B5ACBA" w14:textId="6954F698" w:rsidR="0036180C" w:rsidRDefault="0036180C" w:rsidP="553A3A24">
      <w:pPr>
        <w:spacing w:after="0" w:line="240" w:lineRule="auto"/>
        <w:ind w:left="-426"/>
        <w:rPr>
          <w:rFonts w:ascii="Times New Roman" w:hAnsi="Times New Roman" w:cs="Times New Roman"/>
          <w:sz w:val="24"/>
          <w:szCs w:val="24"/>
          <w:lang w:val="uk-UA" w:eastAsia="ru-RU"/>
        </w:rPr>
      </w:pPr>
    </w:p>
    <w:p w14:paraId="7B851861" w14:textId="25017058" w:rsidR="0036180C" w:rsidRDefault="0036180C" w:rsidP="553A3A24">
      <w:pPr>
        <w:spacing w:after="0" w:line="240" w:lineRule="auto"/>
        <w:ind w:left="-426"/>
        <w:rPr>
          <w:rFonts w:ascii="Times New Roman" w:hAnsi="Times New Roman" w:cs="Times New Roman"/>
          <w:sz w:val="24"/>
          <w:szCs w:val="24"/>
          <w:lang w:val="uk-UA" w:eastAsia="ru-RU"/>
        </w:rPr>
      </w:pPr>
    </w:p>
    <w:p w14:paraId="433FB4CA" w14:textId="2F4D2EA3" w:rsidR="0036180C" w:rsidRDefault="0036180C" w:rsidP="553A3A24">
      <w:pPr>
        <w:spacing w:after="0" w:line="240" w:lineRule="auto"/>
        <w:ind w:left="-426"/>
        <w:rPr>
          <w:rFonts w:ascii="Times New Roman" w:hAnsi="Times New Roman" w:cs="Times New Roman"/>
          <w:sz w:val="24"/>
          <w:szCs w:val="24"/>
          <w:lang w:val="uk-UA" w:eastAsia="ru-RU"/>
        </w:rPr>
      </w:pPr>
    </w:p>
    <w:p w14:paraId="3F02FD5B" w14:textId="0259F87C" w:rsidR="0036180C" w:rsidRDefault="0036180C" w:rsidP="553A3A24">
      <w:pPr>
        <w:spacing w:after="0" w:line="240" w:lineRule="auto"/>
        <w:ind w:left="-426"/>
        <w:rPr>
          <w:rFonts w:ascii="Times New Roman" w:hAnsi="Times New Roman" w:cs="Times New Roman"/>
          <w:sz w:val="24"/>
          <w:szCs w:val="24"/>
          <w:lang w:val="uk-UA" w:eastAsia="ru-RU"/>
        </w:rPr>
      </w:pPr>
    </w:p>
    <w:p w14:paraId="509E6F6F" w14:textId="2BF3E9B1" w:rsidR="0036180C" w:rsidRDefault="0036180C" w:rsidP="553A3A24">
      <w:pPr>
        <w:spacing w:after="0" w:line="240" w:lineRule="auto"/>
        <w:ind w:left="-426"/>
        <w:rPr>
          <w:rFonts w:ascii="Times New Roman" w:hAnsi="Times New Roman" w:cs="Times New Roman"/>
          <w:sz w:val="24"/>
          <w:szCs w:val="24"/>
          <w:lang w:val="uk-UA" w:eastAsia="ru-RU"/>
        </w:rPr>
      </w:pPr>
    </w:p>
    <w:p w14:paraId="4758FA5A" w14:textId="337E84CE" w:rsidR="0036180C" w:rsidRDefault="0036180C" w:rsidP="553A3A24">
      <w:pPr>
        <w:spacing w:after="0" w:line="240" w:lineRule="auto"/>
        <w:ind w:left="-426"/>
        <w:rPr>
          <w:rFonts w:ascii="Times New Roman" w:hAnsi="Times New Roman" w:cs="Times New Roman"/>
          <w:sz w:val="24"/>
          <w:szCs w:val="24"/>
          <w:lang w:val="uk-UA" w:eastAsia="ru-RU"/>
        </w:rPr>
      </w:pPr>
    </w:p>
    <w:p w14:paraId="17B9B286" w14:textId="77777777" w:rsidR="0036180C" w:rsidRDefault="0036180C" w:rsidP="553A3A24">
      <w:pPr>
        <w:spacing w:after="0" w:line="240" w:lineRule="auto"/>
        <w:ind w:left="-426"/>
        <w:rPr>
          <w:rFonts w:ascii="Times New Roman" w:hAnsi="Times New Roman" w:cs="Times New Roman"/>
          <w:sz w:val="24"/>
          <w:szCs w:val="24"/>
          <w:lang w:val="uk-UA" w:eastAsia="ru-RU"/>
        </w:rPr>
      </w:pPr>
    </w:p>
    <w:p w14:paraId="7A106E95" w14:textId="5430165B" w:rsidR="553A3A24" w:rsidRDefault="553A3A24" w:rsidP="553A3A24">
      <w:pPr>
        <w:spacing w:after="0" w:line="240" w:lineRule="auto"/>
        <w:ind w:left="-426"/>
        <w:rPr>
          <w:rFonts w:ascii="Times New Roman" w:hAnsi="Times New Roman" w:cs="Times New Roman"/>
          <w:sz w:val="24"/>
          <w:szCs w:val="24"/>
          <w:lang w:val="uk-UA" w:eastAsia="ru-RU"/>
        </w:rPr>
      </w:pPr>
    </w:p>
    <w:p w14:paraId="3B189B49" w14:textId="2CCBCDAA" w:rsidR="553A3A24" w:rsidRDefault="553A3A24" w:rsidP="553A3A24">
      <w:pPr>
        <w:spacing w:after="0" w:line="240" w:lineRule="auto"/>
        <w:ind w:left="-426"/>
        <w:rPr>
          <w:rFonts w:ascii="Times New Roman" w:hAnsi="Times New Roman" w:cs="Times New Roman"/>
          <w:sz w:val="24"/>
          <w:szCs w:val="24"/>
          <w:lang w:val="uk-UA" w:eastAsia="ru-RU"/>
        </w:rPr>
      </w:pPr>
    </w:p>
    <w:p w14:paraId="2885866D" w14:textId="57A55552" w:rsidR="4ADAA338" w:rsidRPr="00E5394F" w:rsidRDefault="4ADAA338" w:rsidP="553A3A24">
      <w:pPr>
        <w:jc w:val="right"/>
        <w:rPr>
          <w:lang w:val="ru-RU"/>
        </w:rPr>
      </w:pPr>
      <w:r w:rsidRPr="553A3A24">
        <w:rPr>
          <w:rFonts w:ascii="Times New Roman" w:eastAsia="Times New Roman" w:hAnsi="Times New Roman" w:cs="Times New Roman"/>
          <w:sz w:val="24"/>
          <w:szCs w:val="24"/>
          <w:lang w:val="uk"/>
        </w:rPr>
        <w:t xml:space="preserve">Додаток № 1 </w:t>
      </w:r>
    </w:p>
    <w:p w14:paraId="0F0C10AA" w14:textId="2BA66EBF" w:rsidR="4ADAA338" w:rsidRPr="00E5394F" w:rsidRDefault="4ADAA338" w:rsidP="553A3A24">
      <w:pPr>
        <w:jc w:val="right"/>
        <w:rPr>
          <w:lang w:val="ru-RU"/>
        </w:rPr>
      </w:pPr>
      <w:r w:rsidRPr="553A3A24">
        <w:rPr>
          <w:rFonts w:ascii="Times New Roman" w:eastAsia="Times New Roman" w:hAnsi="Times New Roman" w:cs="Times New Roman"/>
          <w:sz w:val="24"/>
          <w:szCs w:val="24"/>
          <w:lang w:val="uk"/>
        </w:rPr>
        <w:t>Специфікація до Тендерного Запрошення (ТЗ)</w:t>
      </w:r>
    </w:p>
    <w:p w14:paraId="7BDDAF1A" w14:textId="2C18D8A7" w:rsidR="4ADAA338" w:rsidRDefault="4ADAA338" w:rsidP="553A3A24">
      <w:pPr>
        <w:jc w:val="right"/>
        <w:rPr>
          <w:rFonts w:ascii="Times New Roman" w:eastAsia="Times New Roman" w:hAnsi="Times New Roman" w:cs="Times New Roman"/>
          <w:sz w:val="24"/>
          <w:szCs w:val="24"/>
          <w:lang w:val="uk"/>
        </w:rPr>
      </w:pPr>
      <w:r w:rsidRPr="553A3A24">
        <w:rPr>
          <w:rFonts w:ascii="Times New Roman" w:eastAsia="Times New Roman" w:hAnsi="Times New Roman" w:cs="Times New Roman"/>
          <w:sz w:val="24"/>
          <w:szCs w:val="24"/>
          <w:lang w:val="uk"/>
        </w:rPr>
        <w:t xml:space="preserve">                                                                   Щодо закупівлі послуг з організації та проведення конференції</w:t>
      </w:r>
    </w:p>
    <w:p w14:paraId="36040E3A" w14:textId="55DEC7F7" w:rsidR="4ADAA338" w:rsidRPr="00E5394F" w:rsidRDefault="4ADAA338" w:rsidP="553A3A24">
      <w:pPr>
        <w:jc w:val="right"/>
        <w:rPr>
          <w:lang w:val="ru-RU"/>
        </w:rPr>
      </w:pPr>
      <w:r w:rsidRPr="553A3A24">
        <w:rPr>
          <w:rFonts w:ascii="Times New Roman" w:eastAsia="Times New Roman" w:hAnsi="Times New Roman" w:cs="Times New Roman"/>
          <w:b/>
          <w:bCs/>
          <w:sz w:val="24"/>
          <w:szCs w:val="24"/>
          <w:lang w:val="uk"/>
        </w:rPr>
        <w:t xml:space="preserve"> </w:t>
      </w:r>
    </w:p>
    <w:p w14:paraId="40E169A3" w14:textId="449618D2" w:rsidR="4ADAA338" w:rsidRPr="00E5394F" w:rsidRDefault="4ADAA338" w:rsidP="553A3A24">
      <w:pPr>
        <w:jc w:val="center"/>
        <w:rPr>
          <w:lang w:val="ru-RU"/>
        </w:rPr>
      </w:pPr>
      <w:r w:rsidRPr="553A3A24">
        <w:rPr>
          <w:rFonts w:ascii="Times New Roman" w:eastAsia="Times New Roman" w:hAnsi="Times New Roman" w:cs="Times New Roman"/>
          <w:b/>
          <w:bCs/>
          <w:sz w:val="24"/>
          <w:szCs w:val="24"/>
          <w:lang w:val="uk"/>
        </w:rPr>
        <w:t>ЦІНОВА ПРОПОЗИЦІЯ</w:t>
      </w:r>
    </w:p>
    <w:p w14:paraId="36B3D647" w14:textId="307E12B1" w:rsidR="4ADAA338" w:rsidRPr="00E5394F" w:rsidRDefault="4ADAA338">
      <w:pPr>
        <w:rPr>
          <w:lang w:val="ru-RU"/>
        </w:rPr>
      </w:pPr>
      <w:r w:rsidRPr="553A3A24">
        <w:rPr>
          <w:rFonts w:ascii="Times New Roman" w:eastAsia="Times New Roman" w:hAnsi="Times New Roman" w:cs="Times New Roman"/>
          <w:sz w:val="24"/>
          <w:szCs w:val="24"/>
          <w:lang w:val="uk"/>
        </w:rPr>
        <w:t xml:space="preserve"> </w:t>
      </w:r>
    </w:p>
    <w:p w14:paraId="294D3014" w14:textId="2103998E" w:rsidR="4ADAA338" w:rsidRPr="00E5394F" w:rsidRDefault="4ADAA338">
      <w:pPr>
        <w:rPr>
          <w:lang w:val="ru-RU"/>
        </w:rPr>
      </w:pPr>
      <w:r w:rsidRPr="553A3A24">
        <w:rPr>
          <w:rFonts w:ascii="Times New Roman" w:eastAsia="Times New Roman" w:hAnsi="Times New Roman" w:cs="Times New Roman"/>
          <w:sz w:val="24"/>
          <w:szCs w:val="24"/>
          <w:lang w:val="uk"/>
        </w:rPr>
        <w:t>Уважно вивчивши умови запиту цінової пропозиції, цим подаємо на участь у торгах свою цінову пропозицію:</w:t>
      </w:r>
    </w:p>
    <w:p w14:paraId="223150B0" w14:textId="415804E2" w:rsidR="4ADAA338" w:rsidRPr="00E5394F" w:rsidRDefault="4ADAA338">
      <w:pPr>
        <w:rPr>
          <w:lang w:val="ru-RU"/>
        </w:rPr>
      </w:pPr>
      <w:r w:rsidRPr="553A3A24">
        <w:rPr>
          <w:rFonts w:ascii="Times New Roman" w:eastAsia="Times New Roman" w:hAnsi="Times New Roman" w:cs="Times New Roman"/>
          <w:sz w:val="24"/>
          <w:szCs w:val="24"/>
          <w:lang w:val="uk"/>
        </w:rPr>
        <w:t xml:space="preserve"> </w:t>
      </w:r>
    </w:p>
    <w:p w14:paraId="3AA0C531" w14:textId="7914A389" w:rsidR="4ADAA338" w:rsidRPr="00E5394F" w:rsidRDefault="4ADAA338">
      <w:pPr>
        <w:rPr>
          <w:lang w:val="ru-RU"/>
        </w:rPr>
      </w:pPr>
      <w:r w:rsidRPr="553A3A24">
        <w:rPr>
          <w:rFonts w:ascii="Times New Roman" w:eastAsia="Times New Roman" w:hAnsi="Times New Roman" w:cs="Times New Roman"/>
          <w:sz w:val="24"/>
          <w:szCs w:val="24"/>
          <w:lang w:val="uk"/>
        </w:rPr>
        <w:t>1. Повне найменування Учасника _______________________________________________________</w:t>
      </w:r>
    </w:p>
    <w:p w14:paraId="5F39DF97" w14:textId="7636100D" w:rsidR="4ADAA338" w:rsidRPr="00E5394F" w:rsidRDefault="4ADAA338">
      <w:pPr>
        <w:rPr>
          <w:lang w:val="ru-RU"/>
        </w:rPr>
      </w:pPr>
      <w:r w:rsidRPr="553A3A24">
        <w:rPr>
          <w:rFonts w:ascii="Times New Roman" w:eastAsia="Times New Roman" w:hAnsi="Times New Roman" w:cs="Times New Roman"/>
          <w:sz w:val="24"/>
          <w:szCs w:val="24"/>
          <w:lang w:val="uk"/>
        </w:rPr>
        <w:t>2. Фізичне місцезнаходження ___________________________________________________________</w:t>
      </w:r>
    </w:p>
    <w:p w14:paraId="4F0C4DBE" w14:textId="33BE96C4" w:rsidR="4ADAA338" w:rsidRPr="00E5394F" w:rsidRDefault="4ADAA338">
      <w:pPr>
        <w:rPr>
          <w:lang w:val="ru-RU"/>
        </w:rPr>
      </w:pPr>
      <w:r w:rsidRPr="553A3A24">
        <w:rPr>
          <w:rFonts w:ascii="Times New Roman" w:eastAsia="Times New Roman" w:hAnsi="Times New Roman" w:cs="Times New Roman"/>
          <w:sz w:val="24"/>
          <w:szCs w:val="24"/>
          <w:lang w:val="uk"/>
        </w:rPr>
        <w:t>3. Телефон _________________________ мейл: ____________________________________________</w:t>
      </w:r>
    </w:p>
    <w:p w14:paraId="4DDDF087" w14:textId="344248FB" w:rsidR="4ADAA338" w:rsidRPr="00E5394F" w:rsidRDefault="4ADAA338">
      <w:pPr>
        <w:rPr>
          <w:lang w:val="ru-RU"/>
        </w:rPr>
      </w:pPr>
      <w:r w:rsidRPr="553A3A24">
        <w:rPr>
          <w:rFonts w:ascii="Times New Roman" w:eastAsia="Times New Roman" w:hAnsi="Times New Roman" w:cs="Times New Roman"/>
          <w:sz w:val="24"/>
          <w:szCs w:val="24"/>
          <w:lang w:val="uk"/>
        </w:rPr>
        <w:t>4. Керівництво (прізвище, ім’я по батькові) _______________________________________________</w:t>
      </w:r>
    </w:p>
    <w:p w14:paraId="6D5DF8C5" w14:textId="3DF8B4A6" w:rsidR="4ADAA338" w:rsidRPr="00E5394F" w:rsidRDefault="4ADAA338">
      <w:pPr>
        <w:rPr>
          <w:lang w:val="ru-RU"/>
        </w:rPr>
      </w:pPr>
      <w:r w:rsidRPr="553A3A24">
        <w:rPr>
          <w:rFonts w:ascii="Times New Roman" w:eastAsia="Times New Roman" w:hAnsi="Times New Roman" w:cs="Times New Roman"/>
          <w:sz w:val="24"/>
          <w:szCs w:val="24"/>
          <w:lang w:val="uk"/>
        </w:rPr>
        <w:t>5. Код ЄДРПОУ ______________________________________________________________________</w:t>
      </w:r>
    </w:p>
    <w:p w14:paraId="4F606ABB" w14:textId="173C7306" w:rsidR="4ADAA338" w:rsidRPr="00E5394F" w:rsidRDefault="4ADAA338">
      <w:pPr>
        <w:rPr>
          <w:lang w:val="ru-RU"/>
        </w:rPr>
      </w:pPr>
      <w:r w:rsidRPr="553A3A24">
        <w:rPr>
          <w:rFonts w:ascii="Times New Roman" w:eastAsia="Times New Roman" w:hAnsi="Times New Roman" w:cs="Times New Roman"/>
          <w:sz w:val="24"/>
          <w:szCs w:val="24"/>
          <w:lang w:val="uk"/>
        </w:rPr>
        <w:t>6. Довідка про діяльність фірми (КВЕД) __________________________________________________</w:t>
      </w:r>
    </w:p>
    <w:p w14:paraId="67577712" w14:textId="0E644BAB" w:rsidR="4ADAA338" w:rsidRPr="00E5394F" w:rsidRDefault="4ADAA338">
      <w:pPr>
        <w:rPr>
          <w:lang w:val="ru-RU"/>
        </w:rPr>
      </w:pPr>
      <w:r w:rsidRPr="553A3A24">
        <w:rPr>
          <w:rFonts w:ascii="Times New Roman" w:eastAsia="Times New Roman" w:hAnsi="Times New Roman" w:cs="Times New Roman"/>
          <w:sz w:val="24"/>
          <w:szCs w:val="24"/>
          <w:lang w:val="uk"/>
        </w:rPr>
        <w:t xml:space="preserve">7. Статус платника податків: платник   чи    неплатник ПДВ  (обрати статус – підкреслить свій варіант). </w:t>
      </w:r>
    </w:p>
    <w:p w14:paraId="7DF4095A" w14:textId="5F53312F" w:rsidR="4ADAA338" w:rsidRPr="00E5394F" w:rsidRDefault="4ADAA338">
      <w:pPr>
        <w:rPr>
          <w:lang w:val="ru-RU"/>
        </w:rPr>
      </w:pPr>
      <w:r w:rsidRPr="2A7D3791">
        <w:rPr>
          <w:rFonts w:ascii="Times New Roman" w:eastAsia="Times New Roman" w:hAnsi="Times New Roman" w:cs="Times New Roman"/>
          <w:sz w:val="24"/>
          <w:szCs w:val="24"/>
          <w:lang w:val="uk"/>
        </w:rPr>
        <w:t>8. Контактна особа ((прізвище, ім’я по батькові, телефон) ______________________________</w:t>
      </w:r>
      <w:r w:rsidRPr="2A7D3791">
        <w:rPr>
          <w:rFonts w:ascii="Times New Roman" w:eastAsia="Times New Roman" w:hAnsi="Times New Roman" w:cs="Times New Roman"/>
          <w:sz w:val="24"/>
          <w:szCs w:val="24"/>
          <w:lang w:val="uk-UA"/>
        </w:rPr>
        <w:t>__</w:t>
      </w:r>
    </w:p>
    <w:p w14:paraId="2D627E45" w14:textId="68E8A106" w:rsidR="6EA58635" w:rsidRDefault="6EA58635" w:rsidP="2A7D3791">
      <w:pPr>
        <w:rPr>
          <w:rFonts w:ascii="Times New Roman" w:eastAsia="Times New Roman" w:hAnsi="Times New Roman" w:cs="Times New Roman"/>
          <w:sz w:val="24"/>
          <w:szCs w:val="24"/>
          <w:lang w:val="uk-UA"/>
        </w:rPr>
      </w:pPr>
      <w:r w:rsidRPr="2A7D3791">
        <w:rPr>
          <w:rFonts w:ascii="Times New Roman" w:eastAsia="Times New Roman" w:hAnsi="Times New Roman" w:cs="Times New Roman"/>
          <w:sz w:val="24"/>
          <w:szCs w:val="24"/>
          <w:lang w:val="uk-UA"/>
        </w:rPr>
        <w:t>9. Умови оплати_____________________________________</w:t>
      </w:r>
    </w:p>
    <w:p w14:paraId="02CFB9A8" w14:textId="0BB3FCD8" w:rsidR="4ADAA338" w:rsidRDefault="4ADAA338">
      <w:r w:rsidRPr="553A3A24">
        <w:rPr>
          <w:rFonts w:ascii="Times New Roman" w:eastAsia="Times New Roman" w:hAnsi="Times New Roman" w:cs="Times New Roman"/>
          <w:sz w:val="24"/>
          <w:szCs w:val="24"/>
          <w:lang w:val="uk"/>
        </w:rPr>
        <w:t xml:space="preserve"> </w:t>
      </w:r>
    </w:p>
    <w:tbl>
      <w:tblPr>
        <w:tblStyle w:val="TableGrid"/>
        <w:tblW w:w="0" w:type="auto"/>
        <w:tblInd w:w="-10" w:type="dxa"/>
        <w:tblLayout w:type="fixed"/>
        <w:tblLook w:val="04A0" w:firstRow="1" w:lastRow="0" w:firstColumn="1" w:lastColumn="0" w:noHBand="0" w:noVBand="1"/>
      </w:tblPr>
      <w:tblGrid>
        <w:gridCol w:w="535"/>
        <w:gridCol w:w="3795"/>
        <w:gridCol w:w="915"/>
        <w:gridCol w:w="1470"/>
        <w:gridCol w:w="990"/>
        <w:gridCol w:w="1515"/>
        <w:gridCol w:w="1530"/>
      </w:tblGrid>
      <w:tr w:rsidR="553A3A24" w14:paraId="5B78AD19" w14:textId="77777777" w:rsidTr="00E5394F">
        <w:trPr>
          <w:trHeight w:val="1170"/>
        </w:trPr>
        <w:tc>
          <w:tcPr>
            <w:tcW w:w="535" w:type="dxa"/>
          </w:tcPr>
          <w:p w14:paraId="1150A0AC" w14:textId="261D1E9B" w:rsidR="553A3A24" w:rsidRDefault="553A3A24" w:rsidP="553A3A24">
            <w:pPr>
              <w:jc w:val="both"/>
            </w:pPr>
            <w:r w:rsidRPr="553A3A24">
              <w:rPr>
                <w:rFonts w:ascii="Times New Roman" w:eastAsia="Times New Roman" w:hAnsi="Times New Roman" w:cs="Times New Roman"/>
                <w:b/>
                <w:bCs/>
              </w:rPr>
              <w:t>№ п.п</w:t>
            </w:r>
          </w:p>
        </w:tc>
        <w:tc>
          <w:tcPr>
            <w:tcW w:w="3795" w:type="dxa"/>
          </w:tcPr>
          <w:p w14:paraId="609F4D8C" w14:textId="5E58885A" w:rsidR="553A3A24" w:rsidRDefault="553A3A24" w:rsidP="553A3A24">
            <w:pPr>
              <w:jc w:val="both"/>
            </w:pPr>
            <w:r w:rsidRPr="553A3A24">
              <w:rPr>
                <w:rFonts w:ascii="Times New Roman" w:eastAsia="Times New Roman" w:hAnsi="Times New Roman" w:cs="Times New Roman"/>
                <w:b/>
                <w:bCs/>
              </w:rPr>
              <w:t xml:space="preserve">Перелік послуг </w:t>
            </w:r>
          </w:p>
        </w:tc>
        <w:tc>
          <w:tcPr>
            <w:tcW w:w="915" w:type="dxa"/>
          </w:tcPr>
          <w:p w14:paraId="12C7AC52" w14:textId="16B1A8BE" w:rsidR="553A3A24" w:rsidRDefault="553A3A24" w:rsidP="553A3A24">
            <w:pPr>
              <w:jc w:val="both"/>
            </w:pPr>
            <w:r w:rsidRPr="553A3A24">
              <w:rPr>
                <w:rFonts w:ascii="Times New Roman" w:eastAsia="Times New Roman" w:hAnsi="Times New Roman" w:cs="Times New Roman"/>
                <w:b/>
                <w:bCs/>
              </w:rPr>
              <w:t>Кількість послуг</w:t>
            </w:r>
          </w:p>
        </w:tc>
        <w:tc>
          <w:tcPr>
            <w:tcW w:w="1470" w:type="dxa"/>
          </w:tcPr>
          <w:p w14:paraId="605B8221" w14:textId="047F50A0" w:rsidR="553A3A24" w:rsidRDefault="553A3A24" w:rsidP="553A3A24">
            <w:pPr>
              <w:jc w:val="both"/>
            </w:pPr>
            <w:r w:rsidRPr="553A3A24">
              <w:rPr>
                <w:rFonts w:ascii="Times New Roman" w:eastAsia="Times New Roman" w:hAnsi="Times New Roman" w:cs="Times New Roman"/>
                <w:b/>
                <w:bCs/>
              </w:rPr>
              <w:t>Коментарі / Додаткова інформація</w:t>
            </w:r>
          </w:p>
        </w:tc>
        <w:tc>
          <w:tcPr>
            <w:tcW w:w="990" w:type="dxa"/>
          </w:tcPr>
          <w:p w14:paraId="313A789E" w14:textId="1AEB0F1B" w:rsidR="553A3A24" w:rsidRDefault="553A3A24" w:rsidP="553A3A24">
            <w:pPr>
              <w:jc w:val="both"/>
            </w:pPr>
            <w:r w:rsidRPr="553A3A24">
              <w:rPr>
                <w:rFonts w:ascii="Times New Roman" w:eastAsia="Times New Roman" w:hAnsi="Times New Roman" w:cs="Times New Roman"/>
                <w:b/>
                <w:bCs/>
              </w:rPr>
              <w:t>Ціна за од. (грн.)</w:t>
            </w:r>
          </w:p>
        </w:tc>
        <w:tc>
          <w:tcPr>
            <w:tcW w:w="1515" w:type="dxa"/>
          </w:tcPr>
          <w:p w14:paraId="4ED86E49" w14:textId="3D3FF946" w:rsidR="553A3A24" w:rsidRDefault="553A3A24" w:rsidP="553A3A24">
            <w:pPr>
              <w:jc w:val="both"/>
            </w:pPr>
            <w:r w:rsidRPr="553A3A24">
              <w:rPr>
                <w:rFonts w:ascii="Times New Roman" w:eastAsia="Times New Roman" w:hAnsi="Times New Roman" w:cs="Times New Roman"/>
                <w:b/>
                <w:bCs/>
              </w:rPr>
              <w:t>Кількість  ос.</w:t>
            </w:r>
          </w:p>
        </w:tc>
        <w:tc>
          <w:tcPr>
            <w:tcW w:w="1530" w:type="dxa"/>
          </w:tcPr>
          <w:p w14:paraId="2000615F" w14:textId="22B1B8AB" w:rsidR="553A3A24" w:rsidRDefault="553A3A24" w:rsidP="553A3A24">
            <w:pPr>
              <w:jc w:val="both"/>
            </w:pPr>
            <w:r w:rsidRPr="553A3A24">
              <w:rPr>
                <w:rFonts w:ascii="Times New Roman" w:eastAsia="Times New Roman" w:hAnsi="Times New Roman" w:cs="Times New Roman"/>
                <w:b/>
                <w:bCs/>
              </w:rPr>
              <w:t>Сума (грн.)</w:t>
            </w:r>
          </w:p>
        </w:tc>
      </w:tr>
      <w:tr w:rsidR="553A3A24" w14:paraId="66E9636C" w14:textId="77777777" w:rsidTr="00E5394F">
        <w:trPr>
          <w:trHeight w:val="255"/>
        </w:trPr>
        <w:tc>
          <w:tcPr>
            <w:tcW w:w="535" w:type="dxa"/>
            <w:vMerge w:val="restart"/>
          </w:tcPr>
          <w:p w14:paraId="55BC43CA" w14:textId="49E6ECA5" w:rsidR="553A3A24" w:rsidRDefault="553A3A24" w:rsidP="553A3A24">
            <w:pPr>
              <w:jc w:val="both"/>
            </w:pPr>
            <w:r w:rsidRPr="553A3A24">
              <w:rPr>
                <w:rFonts w:ascii="Times New Roman" w:eastAsia="Times New Roman" w:hAnsi="Times New Roman" w:cs="Times New Roman"/>
                <w:b/>
                <w:bCs/>
              </w:rPr>
              <w:t>1</w:t>
            </w:r>
          </w:p>
        </w:tc>
        <w:tc>
          <w:tcPr>
            <w:tcW w:w="3795" w:type="dxa"/>
          </w:tcPr>
          <w:p w14:paraId="790B90C4" w14:textId="6FD5775F" w:rsidR="553A3A24" w:rsidRDefault="553A3A24" w:rsidP="553A3A24">
            <w:pPr>
              <w:jc w:val="both"/>
            </w:pPr>
            <w:r w:rsidRPr="553A3A24">
              <w:rPr>
                <w:rFonts w:ascii="Times New Roman" w:eastAsia="Times New Roman" w:hAnsi="Times New Roman" w:cs="Times New Roman"/>
                <w:b/>
                <w:bCs/>
              </w:rPr>
              <w:t>Харчування учасників (з обслуговуванням)</w:t>
            </w:r>
          </w:p>
        </w:tc>
        <w:tc>
          <w:tcPr>
            <w:tcW w:w="915" w:type="dxa"/>
          </w:tcPr>
          <w:p w14:paraId="7D4E77E2" w14:textId="17964B4D" w:rsidR="553A3A24" w:rsidRDefault="553A3A24" w:rsidP="553A3A24">
            <w:pPr>
              <w:jc w:val="both"/>
            </w:pPr>
            <w:r w:rsidRPr="553A3A24"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  <w:tc>
          <w:tcPr>
            <w:tcW w:w="1470" w:type="dxa"/>
          </w:tcPr>
          <w:p w14:paraId="61743234" w14:textId="297C80D2" w:rsidR="553A3A24" w:rsidRDefault="553A3A24" w:rsidP="553A3A24">
            <w:pPr>
              <w:jc w:val="both"/>
            </w:pPr>
            <w:r w:rsidRPr="553A3A24">
              <w:rPr>
                <w:rFonts w:ascii="Times New Roman" w:eastAsia="Times New Roman" w:hAnsi="Times New Roman" w:cs="Times New Roman"/>
                <w:b/>
                <w:bCs/>
              </w:rPr>
              <w:t xml:space="preserve"> </w:t>
            </w:r>
          </w:p>
        </w:tc>
        <w:tc>
          <w:tcPr>
            <w:tcW w:w="990" w:type="dxa"/>
          </w:tcPr>
          <w:p w14:paraId="1341E9E0" w14:textId="2DF3DBFE" w:rsidR="553A3A24" w:rsidRDefault="553A3A24" w:rsidP="553A3A24">
            <w:pPr>
              <w:jc w:val="both"/>
            </w:pPr>
            <w:r w:rsidRPr="553A3A24"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  <w:tc>
          <w:tcPr>
            <w:tcW w:w="1515" w:type="dxa"/>
          </w:tcPr>
          <w:p w14:paraId="480DB2B5" w14:textId="48B3C599" w:rsidR="553A3A24" w:rsidRDefault="553A3A24" w:rsidP="553A3A24">
            <w:pPr>
              <w:jc w:val="both"/>
            </w:pPr>
            <w:r w:rsidRPr="553A3A24"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  <w:tc>
          <w:tcPr>
            <w:tcW w:w="1530" w:type="dxa"/>
          </w:tcPr>
          <w:p w14:paraId="79D2FCFA" w14:textId="77AE49BF" w:rsidR="553A3A24" w:rsidRDefault="553A3A24" w:rsidP="553A3A24">
            <w:pPr>
              <w:jc w:val="both"/>
            </w:pPr>
            <w:r w:rsidRPr="553A3A24">
              <w:rPr>
                <w:rFonts w:ascii="Times New Roman" w:eastAsia="Times New Roman" w:hAnsi="Times New Roman" w:cs="Times New Roman"/>
                <w:b/>
                <w:bCs/>
              </w:rPr>
              <w:t xml:space="preserve"> </w:t>
            </w:r>
          </w:p>
        </w:tc>
      </w:tr>
      <w:tr w:rsidR="553A3A24" w14:paraId="49ABE3E8" w14:textId="77777777" w:rsidTr="00E5394F">
        <w:trPr>
          <w:trHeight w:val="480"/>
        </w:trPr>
        <w:tc>
          <w:tcPr>
            <w:tcW w:w="535" w:type="dxa"/>
            <w:vMerge/>
            <w:vAlign w:val="center"/>
          </w:tcPr>
          <w:p w14:paraId="6221AB8D" w14:textId="77777777" w:rsidR="00640953" w:rsidRDefault="00640953"/>
        </w:tc>
        <w:tc>
          <w:tcPr>
            <w:tcW w:w="3795" w:type="dxa"/>
          </w:tcPr>
          <w:p w14:paraId="56F6788B" w14:textId="43B6AD0A" w:rsidR="553A3A24" w:rsidRDefault="553A3A24" w:rsidP="553A3A24">
            <w:pPr>
              <w:jc w:val="both"/>
            </w:pPr>
            <w:r w:rsidRPr="553A3A24">
              <w:rPr>
                <w:rFonts w:ascii="Times New Roman" w:eastAsia="Times New Roman" w:hAnsi="Times New Roman" w:cs="Times New Roman"/>
              </w:rPr>
              <w:t xml:space="preserve">Кава-пауза </w:t>
            </w:r>
          </w:p>
        </w:tc>
        <w:tc>
          <w:tcPr>
            <w:tcW w:w="915" w:type="dxa"/>
          </w:tcPr>
          <w:p w14:paraId="4558DA97" w14:textId="7712C891" w:rsidR="1E9DEF73" w:rsidRDefault="1E9DEF73" w:rsidP="553A3A24">
            <w:pPr>
              <w:jc w:val="both"/>
              <w:rPr>
                <w:rFonts w:ascii="Times New Roman" w:eastAsia="Times New Roman" w:hAnsi="Times New Roman" w:cs="Times New Roman"/>
              </w:rPr>
            </w:pPr>
            <w:r w:rsidRPr="553A3A24">
              <w:rPr>
                <w:rFonts w:ascii="Times New Roman" w:eastAsia="Times New Roman" w:hAnsi="Times New Roman" w:cs="Times New Roman"/>
              </w:rPr>
              <w:t>3</w:t>
            </w:r>
          </w:p>
        </w:tc>
        <w:tc>
          <w:tcPr>
            <w:tcW w:w="1470" w:type="dxa"/>
          </w:tcPr>
          <w:p w14:paraId="0E8C12E3" w14:textId="5095A9D1" w:rsidR="553A3A24" w:rsidRDefault="553A3A24" w:rsidP="553A3A24">
            <w:pPr>
              <w:jc w:val="both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990" w:type="dxa"/>
          </w:tcPr>
          <w:p w14:paraId="4AEC37CC" w14:textId="4CD22FC6" w:rsidR="553A3A24" w:rsidRDefault="553A3A24" w:rsidP="553A3A24">
            <w:pPr>
              <w:jc w:val="both"/>
            </w:pPr>
            <w:r w:rsidRPr="553A3A24"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  <w:tc>
          <w:tcPr>
            <w:tcW w:w="1515" w:type="dxa"/>
          </w:tcPr>
          <w:p w14:paraId="0CAD0EAD" w14:textId="0EFB071C" w:rsidR="6C1E9566" w:rsidRDefault="00E5394F" w:rsidP="553A3A24">
            <w:pPr>
              <w:jc w:val="both"/>
            </w:pPr>
            <w:r>
              <w:rPr>
                <w:rFonts w:ascii="Times New Roman" w:eastAsia="Times New Roman" w:hAnsi="Times New Roman" w:cs="Times New Roman"/>
                <w:lang w:val="uk-UA"/>
              </w:rPr>
              <w:t>100</w:t>
            </w:r>
          </w:p>
        </w:tc>
        <w:tc>
          <w:tcPr>
            <w:tcW w:w="1530" w:type="dxa"/>
          </w:tcPr>
          <w:p w14:paraId="229590B7" w14:textId="03D73771" w:rsidR="553A3A24" w:rsidRDefault="553A3A24" w:rsidP="553A3A24">
            <w:pPr>
              <w:jc w:val="both"/>
            </w:pPr>
            <w:r w:rsidRPr="553A3A24">
              <w:rPr>
                <w:rFonts w:ascii="Times New Roman" w:eastAsia="Times New Roman" w:hAnsi="Times New Roman" w:cs="Times New Roman"/>
              </w:rPr>
              <w:t>0,00</w:t>
            </w:r>
          </w:p>
        </w:tc>
      </w:tr>
      <w:tr w:rsidR="553A3A24" w14:paraId="26DB0F13" w14:textId="77777777" w:rsidTr="00E5394F">
        <w:trPr>
          <w:trHeight w:val="495"/>
        </w:trPr>
        <w:tc>
          <w:tcPr>
            <w:tcW w:w="535" w:type="dxa"/>
          </w:tcPr>
          <w:p w14:paraId="357B16EE" w14:textId="2BFCCD7B" w:rsidR="553A3A24" w:rsidRDefault="553A3A24" w:rsidP="553A3A24">
            <w:pPr>
              <w:jc w:val="both"/>
            </w:pPr>
            <w:r w:rsidRPr="553A3A24">
              <w:rPr>
                <w:rFonts w:ascii="Times New Roman" w:eastAsia="Times New Roman" w:hAnsi="Times New Roman" w:cs="Times New Roman"/>
                <w:b/>
                <w:bCs/>
              </w:rPr>
              <w:t xml:space="preserve"> </w:t>
            </w:r>
          </w:p>
        </w:tc>
        <w:tc>
          <w:tcPr>
            <w:tcW w:w="3795" w:type="dxa"/>
          </w:tcPr>
          <w:p w14:paraId="124D33C2" w14:textId="1B8A2078" w:rsidR="553A3A24" w:rsidRDefault="553A3A24" w:rsidP="553A3A24">
            <w:pPr>
              <w:jc w:val="both"/>
            </w:pPr>
            <w:r w:rsidRPr="553A3A24">
              <w:rPr>
                <w:rFonts w:ascii="Times New Roman" w:eastAsia="Times New Roman" w:hAnsi="Times New Roman" w:cs="Times New Roman"/>
              </w:rPr>
              <w:t>Обід</w:t>
            </w:r>
          </w:p>
        </w:tc>
        <w:tc>
          <w:tcPr>
            <w:tcW w:w="915" w:type="dxa"/>
          </w:tcPr>
          <w:p w14:paraId="07CCE045" w14:textId="2B26DDDD" w:rsidR="71CC5A45" w:rsidRDefault="71CC5A45" w:rsidP="553A3A24">
            <w:pPr>
              <w:jc w:val="both"/>
            </w:pPr>
            <w:r w:rsidRPr="553A3A24">
              <w:rPr>
                <w:rFonts w:ascii="Times New Roman" w:eastAsia="Times New Roman" w:hAnsi="Times New Roman" w:cs="Times New Roman"/>
              </w:rPr>
              <w:t>2</w:t>
            </w:r>
          </w:p>
        </w:tc>
        <w:tc>
          <w:tcPr>
            <w:tcW w:w="1470" w:type="dxa"/>
          </w:tcPr>
          <w:p w14:paraId="704C347A" w14:textId="3CCDB388" w:rsidR="553A3A24" w:rsidRDefault="553A3A24" w:rsidP="553A3A24">
            <w:pPr>
              <w:jc w:val="both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990" w:type="dxa"/>
          </w:tcPr>
          <w:p w14:paraId="497E04BE" w14:textId="2819E634" w:rsidR="553A3A24" w:rsidRDefault="553A3A24" w:rsidP="553A3A24">
            <w:pPr>
              <w:jc w:val="both"/>
            </w:pPr>
            <w:r w:rsidRPr="553A3A24"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  <w:tc>
          <w:tcPr>
            <w:tcW w:w="1515" w:type="dxa"/>
          </w:tcPr>
          <w:p w14:paraId="6B649275" w14:textId="0F15E69B" w:rsidR="1F8B4707" w:rsidRDefault="00E5394F" w:rsidP="553A3A24">
            <w:pPr>
              <w:jc w:val="both"/>
            </w:pPr>
            <w:r>
              <w:rPr>
                <w:rFonts w:ascii="Times New Roman" w:eastAsia="Times New Roman" w:hAnsi="Times New Roman" w:cs="Times New Roman"/>
                <w:lang w:val="uk-UA"/>
              </w:rPr>
              <w:t>100</w:t>
            </w:r>
          </w:p>
        </w:tc>
        <w:tc>
          <w:tcPr>
            <w:tcW w:w="1530" w:type="dxa"/>
          </w:tcPr>
          <w:p w14:paraId="559DA50B" w14:textId="4C8A0BDF" w:rsidR="553A3A24" w:rsidRDefault="553A3A24" w:rsidP="553A3A24">
            <w:pPr>
              <w:jc w:val="both"/>
            </w:pPr>
            <w:r w:rsidRPr="553A3A24">
              <w:rPr>
                <w:rFonts w:ascii="Times New Roman" w:eastAsia="Times New Roman" w:hAnsi="Times New Roman" w:cs="Times New Roman"/>
              </w:rPr>
              <w:t>0,00</w:t>
            </w:r>
          </w:p>
        </w:tc>
      </w:tr>
      <w:tr w:rsidR="553A3A24" w14:paraId="5CB96367" w14:textId="77777777" w:rsidTr="00E5394F">
        <w:trPr>
          <w:trHeight w:val="495"/>
        </w:trPr>
        <w:tc>
          <w:tcPr>
            <w:tcW w:w="535" w:type="dxa"/>
          </w:tcPr>
          <w:p w14:paraId="7F86C6EF" w14:textId="24C240FD" w:rsidR="553A3A24" w:rsidRDefault="553A3A24" w:rsidP="553A3A24">
            <w:pPr>
              <w:jc w:val="both"/>
            </w:pPr>
            <w:r w:rsidRPr="553A3A24">
              <w:rPr>
                <w:rFonts w:ascii="Times New Roman" w:eastAsia="Times New Roman" w:hAnsi="Times New Roman" w:cs="Times New Roman"/>
                <w:b/>
                <w:bCs/>
              </w:rPr>
              <w:t xml:space="preserve"> </w:t>
            </w:r>
          </w:p>
        </w:tc>
        <w:tc>
          <w:tcPr>
            <w:tcW w:w="3795" w:type="dxa"/>
          </w:tcPr>
          <w:p w14:paraId="51EF197E" w14:textId="597576CA" w:rsidR="553A3A24" w:rsidRDefault="553A3A24" w:rsidP="553A3A24">
            <w:pPr>
              <w:jc w:val="both"/>
            </w:pPr>
            <w:r w:rsidRPr="553A3A24">
              <w:rPr>
                <w:rFonts w:ascii="Times New Roman" w:eastAsia="Times New Roman" w:hAnsi="Times New Roman" w:cs="Times New Roman"/>
              </w:rPr>
              <w:t>Вечеря</w:t>
            </w:r>
          </w:p>
        </w:tc>
        <w:tc>
          <w:tcPr>
            <w:tcW w:w="915" w:type="dxa"/>
          </w:tcPr>
          <w:p w14:paraId="6B0B0B6A" w14:textId="33F91465" w:rsidR="553A3A24" w:rsidRDefault="553A3A24" w:rsidP="553A3A24">
            <w:pPr>
              <w:jc w:val="both"/>
            </w:pPr>
            <w:r w:rsidRPr="553A3A24">
              <w:rPr>
                <w:rFonts w:ascii="Times New Roman" w:eastAsia="Times New Roman" w:hAnsi="Times New Roman" w:cs="Times New Roman"/>
              </w:rPr>
              <w:t>1</w:t>
            </w:r>
          </w:p>
        </w:tc>
        <w:tc>
          <w:tcPr>
            <w:tcW w:w="1470" w:type="dxa"/>
          </w:tcPr>
          <w:p w14:paraId="23573989" w14:textId="72E5F0A5" w:rsidR="553A3A24" w:rsidRDefault="553A3A24" w:rsidP="553A3A24">
            <w:pPr>
              <w:jc w:val="both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990" w:type="dxa"/>
          </w:tcPr>
          <w:p w14:paraId="6609A369" w14:textId="58FD8FEB" w:rsidR="553A3A24" w:rsidRDefault="553A3A24" w:rsidP="553A3A24">
            <w:pPr>
              <w:jc w:val="both"/>
            </w:pPr>
            <w:r w:rsidRPr="553A3A24"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  <w:tc>
          <w:tcPr>
            <w:tcW w:w="1515" w:type="dxa"/>
          </w:tcPr>
          <w:p w14:paraId="7AB69938" w14:textId="1CA5EC8D" w:rsidR="42A53D26" w:rsidRDefault="00E5394F" w:rsidP="553A3A24">
            <w:pPr>
              <w:jc w:val="both"/>
            </w:pPr>
            <w:r>
              <w:rPr>
                <w:rFonts w:ascii="Times New Roman" w:eastAsia="Times New Roman" w:hAnsi="Times New Roman" w:cs="Times New Roman"/>
                <w:lang w:val="uk-UA"/>
              </w:rPr>
              <w:t>100</w:t>
            </w:r>
          </w:p>
        </w:tc>
        <w:tc>
          <w:tcPr>
            <w:tcW w:w="1530" w:type="dxa"/>
          </w:tcPr>
          <w:p w14:paraId="21ADA602" w14:textId="52241801" w:rsidR="553A3A24" w:rsidRDefault="553A3A24" w:rsidP="553A3A24">
            <w:pPr>
              <w:jc w:val="both"/>
            </w:pPr>
            <w:r w:rsidRPr="553A3A24">
              <w:rPr>
                <w:rFonts w:ascii="Times New Roman" w:eastAsia="Times New Roman" w:hAnsi="Times New Roman" w:cs="Times New Roman"/>
              </w:rPr>
              <w:t>0,00</w:t>
            </w:r>
          </w:p>
        </w:tc>
      </w:tr>
      <w:tr w:rsidR="553A3A24" w14:paraId="3508A99F" w14:textId="77777777" w:rsidTr="00E5394F">
        <w:trPr>
          <w:trHeight w:val="255"/>
        </w:trPr>
        <w:tc>
          <w:tcPr>
            <w:tcW w:w="535" w:type="dxa"/>
            <w:vMerge w:val="restart"/>
          </w:tcPr>
          <w:p w14:paraId="706649DA" w14:textId="44124D0D" w:rsidR="553A3A24" w:rsidRDefault="553A3A24" w:rsidP="553A3A24">
            <w:pPr>
              <w:jc w:val="both"/>
            </w:pPr>
            <w:r w:rsidRPr="553A3A24">
              <w:rPr>
                <w:rFonts w:ascii="Times New Roman" w:eastAsia="Times New Roman" w:hAnsi="Times New Roman" w:cs="Times New Roman"/>
                <w:b/>
                <w:bCs/>
              </w:rPr>
              <w:t>2</w:t>
            </w:r>
          </w:p>
        </w:tc>
        <w:tc>
          <w:tcPr>
            <w:tcW w:w="3795" w:type="dxa"/>
          </w:tcPr>
          <w:p w14:paraId="53ADA912" w14:textId="490BBD0E" w:rsidR="553A3A24" w:rsidRDefault="553A3A24" w:rsidP="553A3A24">
            <w:pPr>
              <w:jc w:val="both"/>
            </w:pPr>
            <w:r w:rsidRPr="553A3A24">
              <w:rPr>
                <w:rFonts w:ascii="Times New Roman" w:eastAsia="Times New Roman" w:hAnsi="Times New Roman" w:cs="Times New Roman"/>
                <w:b/>
                <w:bCs/>
              </w:rPr>
              <w:t xml:space="preserve">Розміщення </w:t>
            </w:r>
          </w:p>
        </w:tc>
        <w:tc>
          <w:tcPr>
            <w:tcW w:w="915" w:type="dxa"/>
          </w:tcPr>
          <w:p w14:paraId="0319B89E" w14:textId="713E550E" w:rsidR="553A3A24" w:rsidRDefault="553A3A24" w:rsidP="553A3A24">
            <w:pPr>
              <w:jc w:val="both"/>
            </w:pPr>
            <w:r w:rsidRPr="553A3A24"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  <w:tc>
          <w:tcPr>
            <w:tcW w:w="1470" w:type="dxa"/>
          </w:tcPr>
          <w:p w14:paraId="34EB6806" w14:textId="02B02754" w:rsidR="553A3A24" w:rsidRDefault="553A3A24" w:rsidP="553A3A24">
            <w:pPr>
              <w:jc w:val="both"/>
            </w:pPr>
            <w:r w:rsidRPr="553A3A24"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  <w:tc>
          <w:tcPr>
            <w:tcW w:w="990" w:type="dxa"/>
          </w:tcPr>
          <w:p w14:paraId="3C0069D5" w14:textId="3EB08394" w:rsidR="553A3A24" w:rsidRDefault="553A3A24" w:rsidP="553A3A24">
            <w:pPr>
              <w:jc w:val="both"/>
            </w:pPr>
            <w:r w:rsidRPr="553A3A24"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  <w:tc>
          <w:tcPr>
            <w:tcW w:w="1515" w:type="dxa"/>
          </w:tcPr>
          <w:p w14:paraId="38136252" w14:textId="5742CFE5" w:rsidR="553A3A24" w:rsidRDefault="553A3A24" w:rsidP="553A3A24">
            <w:pPr>
              <w:jc w:val="both"/>
            </w:pPr>
            <w:r w:rsidRPr="553A3A24"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  <w:tc>
          <w:tcPr>
            <w:tcW w:w="1530" w:type="dxa"/>
          </w:tcPr>
          <w:p w14:paraId="1F674336" w14:textId="0ADDC88D" w:rsidR="553A3A24" w:rsidRDefault="553A3A24" w:rsidP="553A3A24">
            <w:pPr>
              <w:jc w:val="both"/>
            </w:pPr>
            <w:r w:rsidRPr="553A3A24"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</w:tr>
      <w:tr w:rsidR="553A3A24" w14:paraId="09E8C0C1" w14:textId="77777777" w:rsidTr="00E5394F">
        <w:trPr>
          <w:trHeight w:val="615"/>
        </w:trPr>
        <w:tc>
          <w:tcPr>
            <w:tcW w:w="535" w:type="dxa"/>
            <w:vMerge/>
            <w:vAlign w:val="center"/>
          </w:tcPr>
          <w:p w14:paraId="469F78FB" w14:textId="77777777" w:rsidR="00640953" w:rsidRDefault="00640953"/>
        </w:tc>
        <w:tc>
          <w:tcPr>
            <w:tcW w:w="3795" w:type="dxa"/>
          </w:tcPr>
          <w:p w14:paraId="0EDDB925" w14:textId="64695283" w:rsidR="553A3A24" w:rsidRDefault="553A3A24" w:rsidP="553A3A24">
            <w:pPr>
              <w:jc w:val="both"/>
              <w:rPr>
                <w:rFonts w:ascii="Times New Roman" w:eastAsia="Times New Roman" w:hAnsi="Times New Roman" w:cs="Times New Roman"/>
              </w:rPr>
            </w:pPr>
            <w:r w:rsidRPr="553A3A24">
              <w:rPr>
                <w:rFonts w:ascii="Times New Roman" w:eastAsia="Times New Roman" w:hAnsi="Times New Roman" w:cs="Times New Roman"/>
              </w:rPr>
              <w:t xml:space="preserve">Розміщення </w:t>
            </w:r>
            <w:r w:rsidR="27FB39F8" w:rsidRPr="553A3A24">
              <w:rPr>
                <w:rFonts w:ascii="Times New Roman" w:eastAsia="Times New Roman" w:hAnsi="Times New Roman" w:cs="Times New Roman"/>
              </w:rPr>
              <w:t>учасників заходу</w:t>
            </w:r>
          </w:p>
        </w:tc>
        <w:tc>
          <w:tcPr>
            <w:tcW w:w="915" w:type="dxa"/>
          </w:tcPr>
          <w:p w14:paraId="33BEB255" w14:textId="004DD949" w:rsidR="27FB39F8" w:rsidRDefault="27FB39F8" w:rsidP="553A3A24">
            <w:pPr>
              <w:jc w:val="both"/>
              <w:rPr>
                <w:rFonts w:ascii="Times New Roman" w:eastAsia="Times New Roman" w:hAnsi="Times New Roman" w:cs="Times New Roman"/>
              </w:rPr>
            </w:pPr>
            <w:r w:rsidRPr="553A3A24">
              <w:rPr>
                <w:rFonts w:ascii="Times New Roman" w:eastAsia="Times New Roman" w:hAnsi="Times New Roman" w:cs="Times New Roman"/>
              </w:rPr>
              <w:t>2</w:t>
            </w:r>
          </w:p>
        </w:tc>
        <w:tc>
          <w:tcPr>
            <w:tcW w:w="1470" w:type="dxa"/>
          </w:tcPr>
          <w:p w14:paraId="5B3895F8" w14:textId="7AC86D1A" w:rsidR="553A3A24" w:rsidRPr="00E5394F" w:rsidRDefault="553A3A24" w:rsidP="553A3A24">
            <w:pPr>
              <w:jc w:val="both"/>
              <w:rPr>
                <w:rFonts w:ascii="Times New Roman" w:eastAsia="Times New Roman" w:hAnsi="Times New Roman" w:cs="Times New Roman"/>
                <w:lang w:val="ru-RU"/>
              </w:rPr>
            </w:pPr>
            <w:r w:rsidRPr="00E5394F">
              <w:rPr>
                <w:rFonts w:ascii="Times New Roman" w:eastAsia="Times New Roman" w:hAnsi="Times New Roman" w:cs="Times New Roman"/>
                <w:lang w:val="ru-RU"/>
              </w:rPr>
              <w:t>Номери стандарт</w:t>
            </w:r>
            <w:r w:rsidR="00E5394F">
              <w:rPr>
                <w:rFonts w:ascii="Times New Roman" w:eastAsia="Times New Roman" w:hAnsi="Times New Roman" w:cs="Times New Roman"/>
                <w:lang w:val="ru-RU"/>
              </w:rPr>
              <w:t>, 1 особа</w:t>
            </w:r>
            <w:r w:rsidR="074DAC91" w:rsidRPr="00E5394F">
              <w:rPr>
                <w:rFonts w:ascii="Times New Roman" w:eastAsia="Times New Roman" w:hAnsi="Times New Roman" w:cs="Times New Roman"/>
                <w:lang w:val="ru-RU"/>
              </w:rPr>
              <w:t xml:space="preserve"> в номері</w:t>
            </w:r>
          </w:p>
        </w:tc>
        <w:tc>
          <w:tcPr>
            <w:tcW w:w="990" w:type="dxa"/>
          </w:tcPr>
          <w:p w14:paraId="4FA1309E" w14:textId="1BDEC282" w:rsidR="553A3A24" w:rsidRPr="00E5394F" w:rsidRDefault="553A3A24" w:rsidP="553A3A24">
            <w:pPr>
              <w:jc w:val="both"/>
              <w:rPr>
                <w:lang w:val="ru-RU"/>
              </w:rPr>
            </w:pPr>
            <w:r w:rsidRPr="00E5394F">
              <w:rPr>
                <w:rFonts w:ascii="Times New Roman" w:eastAsia="Times New Roman" w:hAnsi="Times New Roman" w:cs="Times New Roman"/>
                <w:lang w:val="ru-RU"/>
              </w:rPr>
              <w:t xml:space="preserve"> </w:t>
            </w:r>
          </w:p>
        </w:tc>
        <w:tc>
          <w:tcPr>
            <w:tcW w:w="1515" w:type="dxa"/>
          </w:tcPr>
          <w:p w14:paraId="0E3440E0" w14:textId="5D4F518E" w:rsidR="1E7A55A1" w:rsidRDefault="00E5394F" w:rsidP="553A3A24">
            <w:pPr>
              <w:jc w:val="both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lang w:val="uk-UA"/>
              </w:rPr>
              <w:t>40-50</w:t>
            </w:r>
          </w:p>
        </w:tc>
        <w:tc>
          <w:tcPr>
            <w:tcW w:w="1530" w:type="dxa"/>
          </w:tcPr>
          <w:p w14:paraId="37951F1E" w14:textId="00EC2113" w:rsidR="553A3A24" w:rsidRDefault="553A3A24" w:rsidP="553A3A24">
            <w:pPr>
              <w:jc w:val="both"/>
            </w:pPr>
            <w:r w:rsidRPr="553A3A24">
              <w:rPr>
                <w:rFonts w:ascii="Times New Roman" w:eastAsia="Times New Roman" w:hAnsi="Times New Roman" w:cs="Times New Roman"/>
              </w:rPr>
              <w:t>0,00</w:t>
            </w:r>
          </w:p>
        </w:tc>
      </w:tr>
      <w:tr w:rsidR="553A3A24" w14:paraId="034E8D56" w14:textId="77777777" w:rsidTr="00E5394F">
        <w:trPr>
          <w:trHeight w:val="555"/>
        </w:trPr>
        <w:tc>
          <w:tcPr>
            <w:tcW w:w="535" w:type="dxa"/>
            <w:vMerge w:val="restart"/>
          </w:tcPr>
          <w:p w14:paraId="41C1A339" w14:textId="3E1CFB96" w:rsidR="553A3A24" w:rsidRDefault="072F6A2C" w:rsidP="2A7D3791">
            <w:pPr>
              <w:jc w:val="both"/>
              <w:rPr>
                <w:rFonts w:ascii="Times New Roman" w:eastAsia="Times New Roman" w:hAnsi="Times New Roman" w:cs="Times New Roman"/>
                <w:b/>
                <w:bCs/>
              </w:rPr>
            </w:pPr>
            <w:r w:rsidRPr="2A7D3791">
              <w:rPr>
                <w:rFonts w:ascii="Times New Roman" w:eastAsia="Times New Roman" w:hAnsi="Times New Roman" w:cs="Times New Roman"/>
                <w:b/>
                <w:bCs/>
              </w:rPr>
              <w:t>3</w:t>
            </w:r>
          </w:p>
        </w:tc>
        <w:tc>
          <w:tcPr>
            <w:tcW w:w="3795" w:type="dxa"/>
          </w:tcPr>
          <w:p w14:paraId="6D63B557" w14:textId="4B31229E" w:rsidR="553A3A24" w:rsidRDefault="553A3A24" w:rsidP="553A3A24">
            <w:pPr>
              <w:jc w:val="both"/>
            </w:pPr>
            <w:r w:rsidRPr="553A3A24">
              <w:rPr>
                <w:rFonts w:ascii="Times New Roman" w:eastAsia="Times New Roman" w:hAnsi="Times New Roman" w:cs="Times New Roman"/>
                <w:b/>
                <w:bCs/>
              </w:rPr>
              <w:t>Організація заходу</w:t>
            </w:r>
          </w:p>
        </w:tc>
        <w:tc>
          <w:tcPr>
            <w:tcW w:w="915" w:type="dxa"/>
          </w:tcPr>
          <w:p w14:paraId="1A173BC5" w14:textId="2533DADC" w:rsidR="553A3A24" w:rsidRDefault="553A3A24" w:rsidP="553A3A24">
            <w:pPr>
              <w:jc w:val="both"/>
            </w:pPr>
            <w:r w:rsidRPr="553A3A24"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  <w:tc>
          <w:tcPr>
            <w:tcW w:w="1470" w:type="dxa"/>
          </w:tcPr>
          <w:p w14:paraId="2A21DD04" w14:textId="7B92C6C7" w:rsidR="553A3A24" w:rsidRDefault="553A3A24" w:rsidP="553A3A24">
            <w:pPr>
              <w:jc w:val="both"/>
            </w:pPr>
            <w:r w:rsidRPr="553A3A24"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  <w:tc>
          <w:tcPr>
            <w:tcW w:w="990" w:type="dxa"/>
          </w:tcPr>
          <w:p w14:paraId="4225D460" w14:textId="120E8E69" w:rsidR="553A3A24" w:rsidRDefault="553A3A24" w:rsidP="553A3A24">
            <w:pPr>
              <w:jc w:val="both"/>
            </w:pPr>
            <w:r w:rsidRPr="553A3A24"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  <w:tc>
          <w:tcPr>
            <w:tcW w:w="1515" w:type="dxa"/>
          </w:tcPr>
          <w:p w14:paraId="7713090E" w14:textId="24F53B94" w:rsidR="553A3A24" w:rsidRDefault="553A3A24" w:rsidP="553A3A24">
            <w:pPr>
              <w:jc w:val="both"/>
            </w:pPr>
            <w:r w:rsidRPr="553A3A24"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  <w:tc>
          <w:tcPr>
            <w:tcW w:w="1530" w:type="dxa"/>
          </w:tcPr>
          <w:p w14:paraId="79E153DE" w14:textId="188FE6C0" w:rsidR="553A3A24" w:rsidRDefault="553A3A24" w:rsidP="553A3A24">
            <w:pPr>
              <w:jc w:val="both"/>
            </w:pPr>
            <w:r w:rsidRPr="553A3A24"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</w:tr>
      <w:tr w:rsidR="553A3A24" w14:paraId="31466C98" w14:textId="77777777" w:rsidTr="00E5394F">
        <w:trPr>
          <w:trHeight w:val="705"/>
        </w:trPr>
        <w:tc>
          <w:tcPr>
            <w:tcW w:w="535" w:type="dxa"/>
            <w:vMerge/>
            <w:vAlign w:val="center"/>
          </w:tcPr>
          <w:p w14:paraId="2723D06B" w14:textId="77777777" w:rsidR="00640953" w:rsidRDefault="00640953"/>
        </w:tc>
        <w:tc>
          <w:tcPr>
            <w:tcW w:w="3795" w:type="dxa"/>
          </w:tcPr>
          <w:p w14:paraId="2831B3C4" w14:textId="4E789C0F" w:rsidR="553A3A24" w:rsidRPr="00E5394F" w:rsidRDefault="553A3A24" w:rsidP="553A3A24">
            <w:pPr>
              <w:jc w:val="both"/>
              <w:rPr>
                <w:lang w:val="ru-RU"/>
              </w:rPr>
            </w:pPr>
            <w:r w:rsidRPr="00E5394F">
              <w:rPr>
                <w:rFonts w:ascii="Times New Roman" w:eastAsia="Times New Roman" w:hAnsi="Times New Roman" w:cs="Times New Roman"/>
                <w:lang w:val="ru-RU"/>
              </w:rPr>
              <w:t>Забезпечення канцелярії і друк матеріалів</w:t>
            </w:r>
          </w:p>
        </w:tc>
        <w:tc>
          <w:tcPr>
            <w:tcW w:w="915" w:type="dxa"/>
          </w:tcPr>
          <w:p w14:paraId="63C5F7A5" w14:textId="2257BDEC" w:rsidR="553A3A24" w:rsidRDefault="553A3A24" w:rsidP="553A3A24">
            <w:pPr>
              <w:jc w:val="both"/>
            </w:pPr>
            <w:r w:rsidRPr="553A3A24">
              <w:rPr>
                <w:rFonts w:ascii="Times New Roman" w:eastAsia="Times New Roman" w:hAnsi="Times New Roman" w:cs="Times New Roman"/>
              </w:rPr>
              <w:t>1</w:t>
            </w:r>
          </w:p>
        </w:tc>
        <w:tc>
          <w:tcPr>
            <w:tcW w:w="1470" w:type="dxa"/>
          </w:tcPr>
          <w:p w14:paraId="77E66B35" w14:textId="176A217F" w:rsidR="553A3A24" w:rsidRDefault="553A3A24" w:rsidP="553A3A24">
            <w:pPr>
              <w:jc w:val="both"/>
            </w:pPr>
            <w:r w:rsidRPr="553A3A24">
              <w:rPr>
                <w:rFonts w:ascii="Times New Roman" w:eastAsia="Times New Roman" w:hAnsi="Times New Roman" w:cs="Times New Roman"/>
              </w:rPr>
              <w:t>Кожному учаснику 1 набір</w:t>
            </w:r>
          </w:p>
        </w:tc>
        <w:tc>
          <w:tcPr>
            <w:tcW w:w="990" w:type="dxa"/>
          </w:tcPr>
          <w:p w14:paraId="3F85EDF5" w14:textId="7D8DBC6A" w:rsidR="553A3A24" w:rsidRDefault="553A3A24" w:rsidP="553A3A24">
            <w:pPr>
              <w:jc w:val="both"/>
            </w:pPr>
            <w:r w:rsidRPr="553A3A24"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  <w:tc>
          <w:tcPr>
            <w:tcW w:w="1515" w:type="dxa"/>
          </w:tcPr>
          <w:p w14:paraId="265E07F6" w14:textId="1CB9080D" w:rsidR="553A3A24" w:rsidRDefault="00E5394F" w:rsidP="553A3A24">
            <w:pPr>
              <w:jc w:val="both"/>
            </w:pPr>
            <w:r>
              <w:rPr>
                <w:rFonts w:ascii="Times New Roman" w:eastAsia="Times New Roman" w:hAnsi="Times New Roman" w:cs="Times New Roman"/>
                <w:lang w:val="uk-UA"/>
              </w:rPr>
              <w:t>100</w:t>
            </w:r>
          </w:p>
        </w:tc>
        <w:tc>
          <w:tcPr>
            <w:tcW w:w="1530" w:type="dxa"/>
          </w:tcPr>
          <w:p w14:paraId="15DD2DB2" w14:textId="1F81FA91" w:rsidR="553A3A24" w:rsidRDefault="553A3A24" w:rsidP="553A3A24">
            <w:pPr>
              <w:jc w:val="both"/>
            </w:pPr>
            <w:r w:rsidRPr="553A3A24">
              <w:rPr>
                <w:rFonts w:ascii="Times New Roman" w:eastAsia="Times New Roman" w:hAnsi="Times New Roman" w:cs="Times New Roman"/>
              </w:rPr>
              <w:t>0,00</w:t>
            </w:r>
          </w:p>
        </w:tc>
      </w:tr>
      <w:tr w:rsidR="2A7D3791" w14:paraId="6CB99F7F" w14:textId="77777777" w:rsidTr="00E5394F">
        <w:trPr>
          <w:trHeight w:val="705"/>
        </w:trPr>
        <w:tc>
          <w:tcPr>
            <w:tcW w:w="535" w:type="dxa"/>
          </w:tcPr>
          <w:p w14:paraId="57E8E59E" w14:textId="7C4DFA8E" w:rsidR="2A7D3791" w:rsidRDefault="2A7D3791" w:rsidP="2A7D3791">
            <w:pPr>
              <w:jc w:val="both"/>
              <w:rPr>
                <w:rFonts w:ascii="Times New Roman" w:eastAsia="Times New Roman" w:hAnsi="Times New Roman" w:cs="Times New Roman"/>
                <w:b/>
                <w:bCs/>
              </w:rPr>
            </w:pPr>
          </w:p>
        </w:tc>
        <w:tc>
          <w:tcPr>
            <w:tcW w:w="3795" w:type="dxa"/>
          </w:tcPr>
          <w:p w14:paraId="50AF4E74" w14:textId="6778ED2A" w:rsidR="5EF87448" w:rsidRPr="00E5394F" w:rsidRDefault="5EF87448" w:rsidP="2A7D3791">
            <w:pPr>
              <w:jc w:val="both"/>
              <w:rPr>
                <w:rFonts w:ascii="Times New Roman" w:eastAsia="Times New Roman" w:hAnsi="Times New Roman" w:cs="Times New Roman"/>
                <w:lang w:val="ru-RU"/>
              </w:rPr>
            </w:pPr>
            <w:r w:rsidRPr="00E5394F">
              <w:rPr>
                <w:rFonts w:ascii="Times New Roman" w:eastAsia="Times New Roman" w:hAnsi="Times New Roman" w:cs="Times New Roman"/>
                <w:lang w:val="ru-RU"/>
              </w:rPr>
              <w:t xml:space="preserve">Забезпечення орієнтовно трьох фасилітаторів заходу канцелярським набором </w:t>
            </w:r>
          </w:p>
        </w:tc>
        <w:tc>
          <w:tcPr>
            <w:tcW w:w="915" w:type="dxa"/>
          </w:tcPr>
          <w:p w14:paraId="710CC02F" w14:textId="5992C89F" w:rsidR="5EF87448" w:rsidRDefault="5EF87448" w:rsidP="2A7D3791">
            <w:pPr>
              <w:jc w:val="both"/>
              <w:rPr>
                <w:rFonts w:ascii="Times New Roman" w:eastAsia="Times New Roman" w:hAnsi="Times New Roman" w:cs="Times New Roman"/>
              </w:rPr>
            </w:pPr>
            <w:r w:rsidRPr="2A7D3791">
              <w:rPr>
                <w:rFonts w:ascii="Times New Roman" w:eastAsia="Times New Roman" w:hAnsi="Times New Roman" w:cs="Times New Roman"/>
              </w:rPr>
              <w:t>1</w:t>
            </w:r>
          </w:p>
        </w:tc>
        <w:tc>
          <w:tcPr>
            <w:tcW w:w="1470" w:type="dxa"/>
          </w:tcPr>
          <w:p w14:paraId="35AFD87D" w14:textId="1084C2E9" w:rsidR="2A7D3791" w:rsidRDefault="2A7D3791" w:rsidP="2A7D3791">
            <w:pPr>
              <w:jc w:val="both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990" w:type="dxa"/>
          </w:tcPr>
          <w:p w14:paraId="0DCCDF06" w14:textId="797709D6" w:rsidR="2A7D3791" w:rsidRDefault="2A7D3791" w:rsidP="2A7D3791">
            <w:pPr>
              <w:jc w:val="both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515" w:type="dxa"/>
          </w:tcPr>
          <w:p w14:paraId="42F1E3BA" w14:textId="1B51A30E" w:rsidR="5EF87448" w:rsidRDefault="5EF87448" w:rsidP="2A7D3791">
            <w:pPr>
              <w:jc w:val="both"/>
              <w:rPr>
                <w:rFonts w:ascii="Times New Roman" w:eastAsia="Times New Roman" w:hAnsi="Times New Roman" w:cs="Times New Roman"/>
              </w:rPr>
            </w:pPr>
            <w:r w:rsidRPr="2A7D3791">
              <w:rPr>
                <w:rFonts w:ascii="Times New Roman" w:eastAsia="Times New Roman" w:hAnsi="Times New Roman" w:cs="Times New Roman"/>
              </w:rPr>
              <w:t>3</w:t>
            </w:r>
          </w:p>
        </w:tc>
        <w:tc>
          <w:tcPr>
            <w:tcW w:w="1530" w:type="dxa"/>
          </w:tcPr>
          <w:p w14:paraId="0B441EF4" w14:textId="466FFFB6" w:rsidR="5EF87448" w:rsidRDefault="5EF87448" w:rsidP="2A7D3791">
            <w:pPr>
              <w:jc w:val="both"/>
              <w:rPr>
                <w:rFonts w:ascii="Times New Roman" w:eastAsia="Times New Roman" w:hAnsi="Times New Roman" w:cs="Times New Roman"/>
              </w:rPr>
            </w:pPr>
            <w:r w:rsidRPr="2A7D3791">
              <w:rPr>
                <w:rFonts w:ascii="Times New Roman" w:eastAsia="Times New Roman" w:hAnsi="Times New Roman" w:cs="Times New Roman"/>
              </w:rPr>
              <w:t>0,00</w:t>
            </w:r>
          </w:p>
        </w:tc>
      </w:tr>
      <w:tr w:rsidR="553A3A24" w14:paraId="3BA00813" w14:textId="77777777" w:rsidTr="00E5394F">
        <w:trPr>
          <w:trHeight w:val="705"/>
        </w:trPr>
        <w:tc>
          <w:tcPr>
            <w:tcW w:w="535" w:type="dxa"/>
          </w:tcPr>
          <w:p w14:paraId="7D1DA612" w14:textId="1051D148" w:rsidR="553A3A24" w:rsidRDefault="553A3A24" w:rsidP="553A3A24">
            <w:pPr>
              <w:jc w:val="both"/>
            </w:pPr>
            <w:r w:rsidRPr="553A3A24">
              <w:rPr>
                <w:rFonts w:ascii="Times New Roman" w:eastAsia="Times New Roman" w:hAnsi="Times New Roman" w:cs="Times New Roman"/>
                <w:b/>
                <w:bCs/>
              </w:rPr>
              <w:t xml:space="preserve"> </w:t>
            </w:r>
          </w:p>
        </w:tc>
        <w:tc>
          <w:tcPr>
            <w:tcW w:w="3795" w:type="dxa"/>
          </w:tcPr>
          <w:p w14:paraId="63B90A16" w14:textId="7AD4D9C0" w:rsidR="553A3A24" w:rsidRDefault="553A3A24" w:rsidP="553A3A24">
            <w:pPr>
              <w:jc w:val="both"/>
            </w:pPr>
            <w:r w:rsidRPr="2A7D3791">
              <w:rPr>
                <w:rFonts w:ascii="Times New Roman" w:eastAsia="Times New Roman" w:hAnsi="Times New Roman" w:cs="Times New Roman"/>
              </w:rPr>
              <w:t>Мультимедіа (проектор, екран</w:t>
            </w:r>
            <w:r w:rsidR="4C48E33E" w:rsidRPr="2A7D3791">
              <w:rPr>
                <w:rFonts w:ascii="Times New Roman" w:eastAsia="Times New Roman" w:hAnsi="Times New Roman" w:cs="Times New Roman"/>
              </w:rPr>
              <w:t>, мікрофони</w:t>
            </w:r>
            <w:r w:rsidRPr="2A7D3791">
              <w:rPr>
                <w:rFonts w:ascii="Times New Roman" w:eastAsia="Times New Roman" w:hAnsi="Times New Roman" w:cs="Times New Roman"/>
              </w:rPr>
              <w:t>)</w:t>
            </w:r>
          </w:p>
        </w:tc>
        <w:tc>
          <w:tcPr>
            <w:tcW w:w="915" w:type="dxa"/>
          </w:tcPr>
          <w:p w14:paraId="129ECC89" w14:textId="50228F51" w:rsidR="553A3A24" w:rsidRDefault="4F8488DF" w:rsidP="2A7D3791">
            <w:pPr>
              <w:jc w:val="both"/>
              <w:rPr>
                <w:rFonts w:ascii="Times New Roman" w:eastAsia="Times New Roman" w:hAnsi="Times New Roman" w:cs="Times New Roman"/>
                <w:lang w:val="uk"/>
              </w:rPr>
            </w:pPr>
            <w:r w:rsidRPr="2A7D3791">
              <w:rPr>
                <w:rFonts w:ascii="Times New Roman" w:eastAsia="Times New Roman" w:hAnsi="Times New Roman" w:cs="Times New Roman"/>
                <w:lang w:val="uk"/>
              </w:rPr>
              <w:t>2</w:t>
            </w:r>
          </w:p>
        </w:tc>
        <w:tc>
          <w:tcPr>
            <w:tcW w:w="1470" w:type="dxa"/>
          </w:tcPr>
          <w:p w14:paraId="0FF9C652" w14:textId="3CD8574F" w:rsidR="553A3A24" w:rsidRDefault="4F8488DF" w:rsidP="2A7D3791">
            <w:pPr>
              <w:jc w:val="both"/>
              <w:rPr>
                <w:rFonts w:ascii="Times New Roman" w:eastAsia="Times New Roman" w:hAnsi="Times New Roman" w:cs="Times New Roman"/>
              </w:rPr>
            </w:pPr>
            <w:r w:rsidRPr="2A7D3791">
              <w:rPr>
                <w:rFonts w:ascii="Times New Roman" w:eastAsia="Times New Roman" w:hAnsi="Times New Roman" w:cs="Times New Roman"/>
              </w:rPr>
              <w:t>2</w:t>
            </w:r>
            <w:r w:rsidR="553A3A24" w:rsidRPr="2A7D3791">
              <w:rPr>
                <w:rFonts w:ascii="Times New Roman" w:eastAsia="Times New Roman" w:hAnsi="Times New Roman" w:cs="Times New Roman"/>
              </w:rPr>
              <w:t xml:space="preserve">  дні</w:t>
            </w:r>
          </w:p>
        </w:tc>
        <w:tc>
          <w:tcPr>
            <w:tcW w:w="990" w:type="dxa"/>
          </w:tcPr>
          <w:p w14:paraId="5D027420" w14:textId="352071CE" w:rsidR="553A3A24" w:rsidRDefault="553A3A24" w:rsidP="553A3A24">
            <w:pPr>
              <w:jc w:val="both"/>
            </w:pPr>
            <w:r w:rsidRPr="553A3A24"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  <w:tc>
          <w:tcPr>
            <w:tcW w:w="1515" w:type="dxa"/>
          </w:tcPr>
          <w:p w14:paraId="6D946A55" w14:textId="06AE5167" w:rsidR="553A3A24" w:rsidRDefault="553A3A24" w:rsidP="553A3A24">
            <w:pPr>
              <w:jc w:val="both"/>
            </w:pPr>
            <w:r w:rsidRPr="553A3A24">
              <w:rPr>
                <w:rFonts w:ascii="Times New Roman" w:eastAsia="Times New Roman" w:hAnsi="Times New Roman" w:cs="Times New Roman"/>
              </w:rPr>
              <w:t>1</w:t>
            </w:r>
          </w:p>
        </w:tc>
        <w:tc>
          <w:tcPr>
            <w:tcW w:w="1530" w:type="dxa"/>
          </w:tcPr>
          <w:p w14:paraId="0AC321FC" w14:textId="3CC2AFF5" w:rsidR="553A3A24" w:rsidRDefault="553A3A24" w:rsidP="553A3A24">
            <w:pPr>
              <w:jc w:val="both"/>
            </w:pPr>
            <w:r w:rsidRPr="553A3A24">
              <w:rPr>
                <w:rFonts w:ascii="Times New Roman" w:eastAsia="Times New Roman" w:hAnsi="Times New Roman" w:cs="Times New Roman"/>
              </w:rPr>
              <w:t>0,00</w:t>
            </w:r>
          </w:p>
        </w:tc>
      </w:tr>
      <w:tr w:rsidR="553A3A24" w14:paraId="370E287C" w14:textId="77777777" w:rsidTr="00E5394F">
        <w:trPr>
          <w:trHeight w:val="555"/>
        </w:trPr>
        <w:tc>
          <w:tcPr>
            <w:tcW w:w="535" w:type="dxa"/>
            <w:vMerge w:val="restart"/>
          </w:tcPr>
          <w:p w14:paraId="5C96B628" w14:textId="7F51DCF4" w:rsidR="553A3A24" w:rsidRDefault="553A3A24" w:rsidP="2A7D3791">
            <w:pPr>
              <w:jc w:val="both"/>
              <w:rPr>
                <w:rFonts w:ascii="Times New Roman" w:eastAsia="Times New Roman" w:hAnsi="Times New Roman" w:cs="Times New Roman"/>
                <w:b/>
                <w:bCs/>
              </w:rPr>
            </w:pPr>
          </w:p>
        </w:tc>
        <w:tc>
          <w:tcPr>
            <w:tcW w:w="3795" w:type="dxa"/>
          </w:tcPr>
          <w:p w14:paraId="3F8C6864" w14:textId="54666420" w:rsidR="553A3A24" w:rsidRDefault="768935AE" w:rsidP="2A7D3791">
            <w:pPr>
              <w:jc w:val="both"/>
            </w:pPr>
            <w:r w:rsidRPr="2A7D3791">
              <w:rPr>
                <w:rFonts w:ascii="Times New Roman" w:eastAsia="Times New Roman" w:hAnsi="Times New Roman" w:cs="Times New Roman"/>
              </w:rPr>
              <w:t>Оренда конференцзалу</w:t>
            </w:r>
          </w:p>
          <w:p w14:paraId="5A42A188" w14:textId="4A8C473B" w:rsidR="553A3A24" w:rsidRDefault="553A3A24" w:rsidP="2A7D3791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</w:p>
        </w:tc>
        <w:tc>
          <w:tcPr>
            <w:tcW w:w="915" w:type="dxa"/>
          </w:tcPr>
          <w:p w14:paraId="488B6BEF" w14:textId="2E0111BD" w:rsidR="553A3A24" w:rsidRDefault="768935AE" w:rsidP="2A7D3791">
            <w:pPr>
              <w:jc w:val="both"/>
              <w:rPr>
                <w:rFonts w:ascii="Times New Roman" w:eastAsia="Times New Roman" w:hAnsi="Times New Roman" w:cs="Times New Roman"/>
              </w:rPr>
            </w:pPr>
            <w:r w:rsidRPr="2A7D3791">
              <w:rPr>
                <w:rFonts w:ascii="Times New Roman" w:eastAsia="Times New Roman" w:hAnsi="Times New Roman" w:cs="Times New Roman"/>
              </w:rPr>
              <w:t>2</w:t>
            </w:r>
          </w:p>
        </w:tc>
        <w:tc>
          <w:tcPr>
            <w:tcW w:w="1470" w:type="dxa"/>
          </w:tcPr>
          <w:p w14:paraId="3A3C7C41" w14:textId="1865A39D" w:rsidR="553A3A24" w:rsidRDefault="553A3A24" w:rsidP="2A7D3791">
            <w:pPr>
              <w:jc w:val="both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990" w:type="dxa"/>
          </w:tcPr>
          <w:p w14:paraId="4C74F99C" w14:textId="1EEA5D98" w:rsidR="553A3A24" w:rsidRDefault="553A3A24" w:rsidP="2A7D3791">
            <w:pPr>
              <w:jc w:val="both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515" w:type="dxa"/>
          </w:tcPr>
          <w:p w14:paraId="367CCDC0" w14:textId="0E4D38C9" w:rsidR="553A3A24" w:rsidRDefault="00E5394F" w:rsidP="2A7D3791">
            <w:pPr>
              <w:jc w:val="both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lang w:val="uk-UA"/>
              </w:rPr>
              <w:t>8</w:t>
            </w:r>
          </w:p>
        </w:tc>
        <w:tc>
          <w:tcPr>
            <w:tcW w:w="1530" w:type="dxa"/>
          </w:tcPr>
          <w:p w14:paraId="6CCAB634" w14:textId="481D0833" w:rsidR="553A3A24" w:rsidRDefault="553A3A24" w:rsidP="553A3A24">
            <w:pPr>
              <w:jc w:val="both"/>
            </w:pPr>
            <w:r w:rsidRPr="553A3A24"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</w:tr>
      <w:tr w:rsidR="553A3A24" w14:paraId="758A96F2" w14:textId="77777777" w:rsidTr="00E5394F">
        <w:trPr>
          <w:trHeight w:val="555"/>
        </w:trPr>
        <w:tc>
          <w:tcPr>
            <w:tcW w:w="535" w:type="dxa"/>
            <w:vMerge/>
            <w:vAlign w:val="center"/>
          </w:tcPr>
          <w:p w14:paraId="62EFE43D" w14:textId="77777777" w:rsidR="00640953" w:rsidRDefault="00640953"/>
        </w:tc>
        <w:tc>
          <w:tcPr>
            <w:tcW w:w="3795" w:type="dxa"/>
          </w:tcPr>
          <w:p w14:paraId="7A313329" w14:textId="1B088DF7" w:rsidR="553A3A24" w:rsidRDefault="3ACFA0A1" w:rsidP="2A7D3791">
            <w:pPr>
              <w:jc w:val="both"/>
              <w:rPr>
                <w:rFonts w:ascii="Times New Roman" w:eastAsia="Times New Roman" w:hAnsi="Times New Roman" w:cs="Times New Roman"/>
              </w:rPr>
            </w:pPr>
            <w:r w:rsidRPr="2A7D3791">
              <w:rPr>
                <w:rFonts w:ascii="Times New Roman" w:eastAsia="Times New Roman" w:hAnsi="Times New Roman" w:cs="Times New Roman"/>
              </w:rPr>
              <w:t>Послуги перекладача</w:t>
            </w:r>
          </w:p>
        </w:tc>
        <w:tc>
          <w:tcPr>
            <w:tcW w:w="915" w:type="dxa"/>
          </w:tcPr>
          <w:p w14:paraId="0828DC3C" w14:textId="46DC1725" w:rsidR="553A3A24" w:rsidRDefault="3ACFA0A1" w:rsidP="2A7D3791">
            <w:pPr>
              <w:jc w:val="both"/>
              <w:rPr>
                <w:rFonts w:ascii="Times New Roman" w:eastAsia="Times New Roman" w:hAnsi="Times New Roman" w:cs="Times New Roman"/>
              </w:rPr>
            </w:pPr>
            <w:r w:rsidRPr="2A7D3791">
              <w:rPr>
                <w:rFonts w:ascii="Times New Roman" w:eastAsia="Times New Roman" w:hAnsi="Times New Roman" w:cs="Times New Roman"/>
              </w:rPr>
              <w:t>2</w:t>
            </w:r>
          </w:p>
        </w:tc>
        <w:tc>
          <w:tcPr>
            <w:tcW w:w="1470" w:type="dxa"/>
          </w:tcPr>
          <w:p w14:paraId="3F383234" w14:textId="071A657B" w:rsidR="553A3A24" w:rsidRDefault="553A3A24" w:rsidP="2A7D3791">
            <w:pPr>
              <w:jc w:val="both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990" w:type="dxa"/>
          </w:tcPr>
          <w:p w14:paraId="4EDB9B38" w14:textId="130577C7" w:rsidR="553A3A24" w:rsidRDefault="553A3A24" w:rsidP="553A3A24">
            <w:pPr>
              <w:jc w:val="both"/>
            </w:pPr>
            <w:r w:rsidRPr="553A3A24"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  <w:tc>
          <w:tcPr>
            <w:tcW w:w="1515" w:type="dxa"/>
          </w:tcPr>
          <w:p w14:paraId="11B85580" w14:textId="11F049C8" w:rsidR="553A3A24" w:rsidRDefault="6B68D7FA" w:rsidP="2A7D3791">
            <w:pPr>
              <w:jc w:val="both"/>
              <w:rPr>
                <w:rFonts w:ascii="Times New Roman" w:eastAsia="Times New Roman" w:hAnsi="Times New Roman" w:cs="Times New Roman"/>
              </w:rPr>
            </w:pPr>
            <w:r w:rsidRPr="2A7D3791">
              <w:rPr>
                <w:rFonts w:ascii="Times New Roman" w:eastAsia="Times New Roman" w:hAnsi="Times New Roman" w:cs="Times New Roman"/>
              </w:rPr>
              <w:t>8</w:t>
            </w:r>
          </w:p>
        </w:tc>
        <w:tc>
          <w:tcPr>
            <w:tcW w:w="1530" w:type="dxa"/>
          </w:tcPr>
          <w:p w14:paraId="7E4D18A2" w14:textId="0283D91F" w:rsidR="553A3A24" w:rsidRDefault="553A3A24" w:rsidP="553A3A24">
            <w:pPr>
              <w:jc w:val="both"/>
            </w:pPr>
            <w:r w:rsidRPr="553A3A24">
              <w:rPr>
                <w:rFonts w:ascii="Times New Roman" w:eastAsia="Times New Roman" w:hAnsi="Times New Roman" w:cs="Times New Roman"/>
              </w:rPr>
              <w:t>0,00</w:t>
            </w:r>
          </w:p>
        </w:tc>
      </w:tr>
      <w:tr w:rsidR="553A3A24" w14:paraId="311181E7" w14:textId="77777777" w:rsidTr="00E5394F">
        <w:trPr>
          <w:trHeight w:val="555"/>
        </w:trPr>
        <w:tc>
          <w:tcPr>
            <w:tcW w:w="535" w:type="dxa"/>
          </w:tcPr>
          <w:p w14:paraId="2C69F078" w14:textId="54900000" w:rsidR="553A3A24" w:rsidRDefault="553A3A24" w:rsidP="553A3A24">
            <w:pPr>
              <w:jc w:val="both"/>
            </w:pPr>
            <w:r w:rsidRPr="553A3A24">
              <w:rPr>
                <w:rFonts w:ascii="Times New Roman" w:eastAsia="Times New Roman" w:hAnsi="Times New Roman" w:cs="Times New Roman"/>
                <w:b/>
                <w:bCs/>
              </w:rPr>
              <w:t xml:space="preserve"> </w:t>
            </w:r>
          </w:p>
        </w:tc>
        <w:tc>
          <w:tcPr>
            <w:tcW w:w="3795" w:type="dxa"/>
          </w:tcPr>
          <w:p w14:paraId="7F4080CC" w14:textId="2AACB806" w:rsidR="553A3A24" w:rsidRDefault="712259A9" w:rsidP="2A7D3791">
            <w:pPr>
              <w:jc w:val="both"/>
            </w:pPr>
            <w:r w:rsidRPr="2A7D3791">
              <w:rPr>
                <w:rFonts w:ascii="Times New Roman" w:eastAsia="Times New Roman" w:hAnsi="Times New Roman" w:cs="Times New Roman"/>
              </w:rPr>
              <w:t>Менеджерский супровід</w:t>
            </w:r>
          </w:p>
        </w:tc>
        <w:tc>
          <w:tcPr>
            <w:tcW w:w="915" w:type="dxa"/>
          </w:tcPr>
          <w:p w14:paraId="7D83210D" w14:textId="29621409" w:rsidR="553A3A24" w:rsidRDefault="3239DBB0" w:rsidP="2A7D3791">
            <w:pPr>
              <w:jc w:val="both"/>
            </w:pPr>
            <w:r w:rsidRPr="2A7D3791">
              <w:rPr>
                <w:rFonts w:ascii="Times New Roman" w:eastAsia="Times New Roman" w:hAnsi="Times New Roman" w:cs="Times New Roman"/>
              </w:rPr>
              <w:t>2</w:t>
            </w:r>
          </w:p>
        </w:tc>
        <w:tc>
          <w:tcPr>
            <w:tcW w:w="1470" w:type="dxa"/>
          </w:tcPr>
          <w:p w14:paraId="424D5691" w14:textId="3560EB2C" w:rsidR="553A3A24" w:rsidRDefault="553A3A24" w:rsidP="2A7D3791">
            <w:pPr>
              <w:jc w:val="both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990" w:type="dxa"/>
          </w:tcPr>
          <w:p w14:paraId="2F13B640" w14:textId="105FD86D" w:rsidR="553A3A24" w:rsidRDefault="553A3A24" w:rsidP="553A3A24">
            <w:pPr>
              <w:jc w:val="both"/>
            </w:pPr>
            <w:r w:rsidRPr="553A3A24"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  <w:tc>
          <w:tcPr>
            <w:tcW w:w="1515" w:type="dxa"/>
          </w:tcPr>
          <w:p w14:paraId="49D4C65C" w14:textId="3C810B0C" w:rsidR="553A3A24" w:rsidRDefault="4BBDB355" w:rsidP="2A7D3791">
            <w:pPr>
              <w:jc w:val="both"/>
              <w:rPr>
                <w:rFonts w:ascii="Times New Roman" w:eastAsia="Times New Roman" w:hAnsi="Times New Roman" w:cs="Times New Roman"/>
              </w:rPr>
            </w:pPr>
            <w:r w:rsidRPr="2A7D3791">
              <w:rPr>
                <w:rFonts w:ascii="Times New Roman" w:eastAsia="Times New Roman" w:hAnsi="Times New Roman" w:cs="Times New Roman"/>
              </w:rPr>
              <w:t>1</w:t>
            </w:r>
          </w:p>
        </w:tc>
        <w:tc>
          <w:tcPr>
            <w:tcW w:w="1530" w:type="dxa"/>
          </w:tcPr>
          <w:p w14:paraId="7E246EE1" w14:textId="5CB01816" w:rsidR="553A3A24" w:rsidRDefault="553A3A24" w:rsidP="553A3A24">
            <w:pPr>
              <w:jc w:val="both"/>
            </w:pPr>
            <w:r w:rsidRPr="553A3A24">
              <w:rPr>
                <w:rFonts w:ascii="Times New Roman" w:eastAsia="Times New Roman" w:hAnsi="Times New Roman" w:cs="Times New Roman"/>
              </w:rPr>
              <w:t>0,00</w:t>
            </w:r>
          </w:p>
        </w:tc>
      </w:tr>
      <w:tr w:rsidR="553A3A24" w14:paraId="0C198546" w14:textId="77777777" w:rsidTr="00E5394F">
        <w:trPr>
          <w:trHeight w:val="345"/>
        </w:trPr>
        <w:tc>
          <w:tcPr>
            <w:tcW w:w="535" w:type="dxa"/>
          </w:tcPr>
          <w:p w14:paraId="25BC2361" w14:textId="25539712" w:rsidR="553A3A24" w:rsidRDefault="553A3A24" w:rsidP="553A3A24">
            <w:pPr>
              <w:jc w:val="both"/>
            </w:pPr>
            <w:r w:rsidRPr="553A3A24">
              <w:rPr>
                <w:rFonts w:ascii="Times New Roman" w:eastAsia="Times New Roman" w:hAnsi="Times New Roman" w:cs="Times New Roman"/>
                <w:b/>
                <w:bCs/>
              </w:rPr>
              <w:t>6</w:t>
            </w:r>
          </w:p>
        </w:tc>
        <w:tc>
          <w:tcPr>
            <w:tcW w:w="3795" w:type="dxa"/>
          </w:tcPr>
          <w:p w14:paraId="176D332A" w14:textId="34B80C86" w:rsidR="553A3A24" w:rsidRDefault="553A3A24" w:rsidP="553A3A24">
            <w:pPr>
              <w:jc w:val="both"/>
            </w:pPr>
            <w:r w:rsidRPr="553A3A24">
              <w:rPr>
                <w:rFonts w:ascii="Times New Roman" w:eastAsia="Times New Roman" w:hAnsi="Times New Roman" w:cs="Times New Roman"/>
                <w:b/>
                <w:bCs/>
              </w:rPr>
              <w:t>Загальна сума замовлення</w:t>
            </w:r>
          </w:p>
        </w:tc>
        <w:tc>
          <w:tcPr>
            <w:tcW w:w="915" w:type="dxa"/>
          </w:tcPr>
          <w:p w14:paraId="4B7F91EC" w14:textId="7FCCC4A4" w:rsidR="553A3A24" w:rsidRDefault="553A3A24" w:rsidP="553A3A24">
            <w:pPr>
              <w:jc w:val="both"/>
            </w:pPr>
            <w:r w:rsidRPr="553A3A24"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  <w:tc>
          <w:tcPr>
            <w:tcW w:w="1470" w:type="dxa"/>
          </w:tcPr>
          <w:p w14:paraId="7A4CE648" w14:textId="796BD625" w:rsidR="553A3A24" w:rsidRDefault="553A3A24" w:rsidP="553A3A24">
            <w:pPr>
              <w:jc w:val="both"/>
            </w:pPr>
            <w:r w:rsidRPr="553A3A24"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  <w:tc>
          <w:tcPr>
            <w:tcW w:w="990" w:type="dxa"/>
          </w:tcPr>
          <w:p w14:paraId="27696E86" w14:textId="455EAEE1" w:rsidR="553A3A24" w:rsidRDefault="553A3A24" w:rsidP="553A3A24">
            <w:pPr>
              <w:jc w:val="both"/>
            </w:pPr>
            <w:r w:rsidRPr="553A3A24"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  <w:tc>
          <w:tcPr>
            <w:tcW w:w="1515" w:type="dxa"/>
          </w:tcPr>
          <w:p w14:paraId="57ED43D7" w14:textId="2674A9FA" w:rsidR="553A3A24" w:rsidRDefault="553A3A24" w:rsidP="553A3A24">
            <w:pPr>
              <w:jc w:val="both"/>
            </w:pPr>
            <w:r w:rsidRPr="553A3A24">
              <w:rPr>
                <w:rFonts w:ascii="Times New Roman" w:eastAsia="Times New Roman" w:hAnsi="Times New Roman" w:cs="Times New Roman"/>
                <w:b/>
                <w:bCs/>
              </w:rPr>
              <w:t xml:space="preserve"> </w:t>
            </w:r>
          </w:p>
        </w:tc>
        <w:tc>
          <w:tcPr>
            <w:tcW w:w="1530" w:type="dxa"/>
          </w:tcPr>
          <w:p w14:paraId="7B68AA8D" w14:textId="700141A6" w:rsidR="553A3A24" w:rsidRDefault="553A3A24" w:rsidP="553A3A24">
            <w:pPr>
              <w:jc w:val="both"/>
            </w:pPr>
            <w:r w:rsidRPr="553A3A24">
              <w:rPr>
                <w:rFonts w:ascii="Times New Roman" w:eastAsia="Times New Roman" w:hAnsi="Times New Roman" w:cs="Times New Roman"/>
                <w:b/>
                <w:bCs/>
              </w:rPr>
              <w:t xml:space="preserve"> </w:t>
            </w:r>
          </w:p>
        </w:tc>
      </w:tr>
      <w:tr w:rsidR="553A3A24" w14:paraId="7249A3C3" w14:textId="77777777" w:rsidTr="00E5394F">
        <w:trPr>
          <w:trHeight w:val="255"/>
        </w:trPr>
        <w:tc>
          <w:tcPr>
            <w:tcW w:w="535" w:type="dxa"/>
          </w:tcPr>
          <w:p w14:paraId="5BB14B87" w14:textId="1FF57696" w:rsidR="553A3A24" w:rsidRDefault="553A3A24" w:rsidP="553A3A24">
            <w:pPr>
              <w:jc w:val="both"/>
            </w:pPr>
            <w:r w:rsidRPr="553A3A24">
              <w:rPr>
                <w:rFonts w:ascii="Times New Roman" w:eastAsia="Times New Roman" w:hAnsi="Times New Roman" w:cs="Times New Roman"/>
                <w:b/>
                <w:bCs/>
              </w:rPr>
              <w:t xml:space="preserve"> </w:t>
            </w:r>
          </w:p>
        </w:tc>
        <w:tc>
          <w:tcPr>
            <w:tcW w:w="3795" w:type="dxa"/>
          </w:tcPr>
          <w:p w14:paraId="196AA9A1" w14:textId="47C232EB" w:rsidR="553A3A24" w:rsidRDefault="553A3A24" w:rsidP="553A3A24">
            <w:pPr>
              <w:jc w:val="both"/>
            </w:pPr>
            <w:r w:rsidRPr="553A3A24">
              <w:rPr>
                <w:rFonts w:ascii="Times New Roman" w:eastAsia="Times New Roman" w:hAnsi="Times New Roman" w:cs="Times New Roman"/>
                <w:b/>
                <w:bCs/>
                <w:i/>
                <w:iCs/>
              </w:rPr>
              <w:t>ПДВ:</w:t>
            </w:r>
          </w:p>
        </w:tc>
        <w:tc>
          <w:tcPr>
            <w:tcW w:w="915" w:type="dxa"/>
          </w:tcPr>
          <w:p w14:paraId="56881108" w14:textId="4053D3F0" w:rsidR="553A3A24" w:rsidRDefault="553A3A24" w:rsidP="553A3A24">
            <w:pPr>
              <w:jc w:val="both"/>
            </w:pPr>
            <w:r w:rsidRPr="553A3A24">
              <w:rPr>
                <w:rFonts w:ascii="Times New Roman" w:eastAsia="Times New Roman" w:hAnsi="Times New Roman" w:cs="Times New Roman"/>
                <w:b/>
                <w:bCs/>
              </w:rPr>
              <w:t xml:space="preserve"> </w:t>
            </w:r>
          </w:p>
        </w:tc>
        <w:tc>
          <w:tcPr>
            <w:tcW w:w="1470" w:type="dxa"/>
          </w:tcPr>
          <w:p w14:paraId="16019E48" w14:textId="02AA8E57" w:rsidR="553A3A24" w:rsidRDefault="553A3A24" w:rsidP="553A3A24">
            <w:pPr>
              <w:jc w:val="both"/>
            </w:pPr>
            <w:r w:rsidRPr="553A3A24">
              <w:rPr>
                <w:rFonts w:ascii="Times New Roman" w:eastAsia="Times New Roman" w:hAnsi="Times New Roman" w:cs="Times New Roman"/>
                <w:b/>
                <w:bCs/>
                <w:i/>
                <w:iCs/>
              </w:rPr>
              <w:t xml:space="preserve"> </w:t>
            </w:r>
          </w:p>
        </w:tc>
        <w:tc>
          <w:tcPr>
            <w:tcW w:w="990" w:type="dxa"/>
          </w:tcPr>
          <w:p w14:paraId="69FCB548" w14:textId="3B23FB47" w:rsidR="553A3A24" w:rsidRDefault="553A3A24" w:rsidP="553A3A24">
            <w:pPr>
              <w:jc w:val="both"/>
            </w:pPr>
            <w:r w:rsidRPr="553A3A24">
              <w:rPr>
                <w:rFonts w:ascii="Times New Roman" w:eastAsia="Times New Roman" w:hAnsi="Times New Roman" w:cs="Times New Roman"/>
                <w:b/>
                <w:bCs/>
              </w:rPr>
              <w:t xml:space="preserve"> </w:t>
            </w:r>
          </w:p>
        </w:tc>
        <w:tc>
          <w:tcPr>
            <w:tcW w:w="1515" w:type="dxa"/>
          </w:tcPr>
          <w:p w14:paraId="4579A0DE" w14:textId="7AED4918" w:rsidR="553A3A24" w:rsidRDefault="553A3A24" w:rsidP="553A3A24">
            <w:pPr>
              <w:jc w:val="both"/>
            </w:pPr>
            <w:r w:rsidRPr="553A3A24">
              <w:rPr>
                <w:rFonts w:ascii="Times New Roman" w:eastAsia="Times New Roman" w:hAnsi="Times New Roman" w:cs="Times New Roman"/>
                <w:b/>
                <w:bCs/>
              </w:rPr>
              <w:t xml:space="preserve"> </w:t>
            </w:r>
          </w:p>
        </w:tc>
        <w:tc>
          <w:tcPr>
            <w:tcW w:w="1530" w:type="dxa"/>
          </w:tcPr>
          <w:p w14:paraId="166018EC" w14:textId="6E58AD95" w:rsidR="553A3A24" w:rsidRDefault="553A3A24" w:rsidP="553A3A24">
            <w:pPr>
              <w:jc w:val="both"/>
            </w:pPr>
            <w:r w:rsidRPr="553A3A24">
              <w:rPr>
                <w:rFonts w:ascii="Times New Roman" w:eastAsia="Times New Roman" w:hAnsi="Times New Roman" w:cs="Times New Roman"/>
                <w:b/>
                <w:bCs/>
              </w:rPr>
              <w:t xml:space="preserve"> </w:t>
            </w:r>
          </w:p>
        </w:tc>
      </w:tr>
      <w:tr w:rsidR="553A3A24" w14:paraId="0CD25DE5" w14:textId="77777777" w:rsidTr="00E5394F">
        <w:trPr>
          <w:trHeight w:val="255"/>
        </w:trPr>
        <w:tc>
          <w:tcPr>
            <w:tcW w:w="535" w:type="dxa"/>
          </w:tcPr>
          <w:p w14:paraId="0AE69F41" w14:textId="53F5FD20" w:rsidR="553A3A24" w:rsidRDefault="553A3A24" w:rsidP="553A3A24">
            <w:pPr>
              <w:jc w:val="both"/>
            </w:pPr>
            <w:r w:rsidRPr="553A3A24">
              <w:rPr>
                <w:rFonts w:ascii="Times New Roman" w:eastAsia="Times New Roman" w:hAnsi="Times New Roman" w:cs="Times New Roman"/>
                <w:b/>
                <w:bCs/>
              </w:rPr>
              <w:t xml:space="preserve"> </w:t>
            </w:r>
          </w:p>
        </w:tc>
        <w:tc>
          <w:tcPr>
            <w:tcW w:w="3795" w:type="dxa"/>
          </w:tcPr>
          <w:p w14:paraId="09B1FEF9" w14:textId="71EE9FF2" w:rsidR="553A3A24" w:rsidRDefault="553A3A24" w:rsidP="553A3A24">
            <w:pPr>
              <w:jc w:val="both"/>
            </w:pPr>
            <w:r w:rsidRPr="553A3A24">
              <w:rPr>
                <w:rFonts w:ascii="Times New Roman" w:eastAsia="Times New Roman" w:hAnsi="Times New Roman" w:cs="Times New Roman"/>
                <w:b/>
                <w:bCs/>
              </w:rPr>
              <w:t>Всього до сплати:</w:t>
            </w:r>
          </w:p>
        </w:tc>
        <w:tc>
          <w:tcPr>
            <w:tcW w:w="915" w:type="dxa"/>
          </w:tcPr>
          <w:p w14:paraId="721AA57A" w14:textId="0FD3532C" w:rsidR="553A3A24" w:rsidRDefault="553A3A24" w:rsidP="553A3A24">
            <w:pPr>
              <w:jc w:val="both"/>
            </w:pPr>
            <w:r w:rsidRPr="553A3A24">
              <w:rPr>
                <w:rFonts w:ascii="Times New Roman" w:eastAsia="Times New Roman" w:hAnsi="Times New Roman" w:cs="Times New Roman"/>
                <w:b/>
                <w:bCs/>
              </w:rPr>
              <w:t xml:space="preserve"> </w:t>
            </w:r>
          </w:p>
        </w:tc>
        <w:tc>
          <w:tcPr>
            <w:tcW w:w="1470" w:type="dxa"/>
          </w:tcPr>
          <w:p w14:paraId="7F159F7E" w14:textId="30C7018B" w:rsidR="553A3A24" w:rsidRDefault="553A3A24" w:rsidP="553A3A24">
            <w:pPr>
              <w:jc w:val="both"/>
            </w:pPr>
            <w:r w:rsidRPr="553A3A24">
              <w:rPr>
                <w:rFonts w:ascii="Times New Roman" w:eastAsia="Times New Roman" w:hAnsi="Times New Roman" w:cs="Times New Roman"/>
                <w:b/>
                <w:bCs/>
              </w:rPr>
              <w:t xml:space="preserve"> </w:t>
            </w:r>
          </w:p>
        </w:tc>
        <w:tc>
          <w:tcPr>
            <w:tcW w:w="990" w:type="dxa"/>
          </w:tcPr>
          <w:p w14:paraId="3B964C45" w14:textId="64DE4328" w:rsidR="553A3A24" w:rsidRDefault="553A3A24" w:rsidP="553A3A24">
            <w:pPr>
              <w:jc w:val="both"/>
            </w:pPr>
            <w:r w:rsidRPr="553A3A24">
              <w:rPr>
                <w:rFonts w:ascii="Times New Roman" w:eastAsia="Times New Roman" w:hAnsi="Times New Roman" w:cs="Times New Roman"/>
                <w:b/>
                <w:bCs/>
              </w:rPr>
              <w:t xml:space="preserve"> </w:t>
            </w:r>
          </w:p>
        </w:tc>
        <w:tc>
          <w:tcPr>
            <w:tcW w:w="1515" w:type="dxa"/>
          </w:tcPr>
          <w:p w14:paraId="57BEC952" w14:textId="5AA6768C" w:rsidR="553A3A24" w:rsidRDefault="553A3A24" w:rsidP="553A3A24">
            <w:pPr>
              <w:jc w:val="both"/>
            </w:pPr>
            <w:r w:rsidRPr="553A3A24">
              <w:rPr>
                <w:rFonts w:ascii="Times New Roman" w:eastAsia="Times New Roman" w:hAnsi="Times New Roman" w:cs="Times New Roman"/>
                <w:b/>
                <w:bCs/>
              </w:rPr>
              <w:t xml:space="preserve"> </w:t>
            </w:r>
          </w:p>
        </w:tc>
        <w:tc>
          <w:tcPr>
            <w:tcW w:w="1530" w:type="dxa"/>
          </w:tcPr>
          <w:p w14:paraId="653DC282" w14:textId="7E908F04" w:rsidR="553A3A24" w:rsidRDefault="553A3A24" w:rsidP="553A3A24">
            <w:pPr>
              <w:jc w:val="both"/>
            </w:pPr>
            <w:r w:rsidRPr="553A3A24">
              <w:rPr>
                <w:rFonts w:ascii="Times New Roman" w:eastAsia="Times New Roman" w:hAnsi="Times New Roman" w:cs="Times New Roman"/>
                <w:b/>
                <w:bCs/>
              </w:rPr>
              <w:t xml:space="preserve">0,00 </w:t>
            </w:r>
          </w:p>
        </w:tc>
      </w:tr>
    </w:tbl>
    <w:p w14:paraId="44B51BBB" w14:textId="26204CD4" w:rsidR="4ADAA338" w:rsidRDefault="4ADAA338" w:rsidP="553A3A24">
      <w:pPr>
        <w:jc w:val="both"/>
      </w:pPr>
      <w:r w:rsidRPr="553A3A24">
        <w:rPr>
          <w:rFonts w:ascii="Calibri" w:eastAsia="Calibri" w:hAnsi="Calibri" w:cs="Calibri"/>
          <w:lang w:val="uk"/>
        </w:rPr>
        <w:t xml:space="preserve"> </w:t>
      </w:r>
    </w:p>
    <w:p w14:paraId="19767A44" w14:textId="2F288EF2" w:rsidR="4ADAA338" w:rsidRPr="00E5394F" w:rsidRDefault="4ADAA338" w:rsidP="553A3A24">
      <w:pPr>
        <w:jc w:val="both"/>
        <w:rPr>
          <w:lang w:val="ru-RU"/>
        </w:rPr>
      </w:pPr>
      <w:r w:rsidRPr="553A3A2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uk"/>
        </w:rPr>
        <w:t xml:space="preserve">9. </w:t>
      </w:r>
      <w:r w:rsidRPr="553A3A2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uk-UA"/>
        </w:rPr>
        <w:t>Якщо нашу пропозицію буде обрано, ми зобов’язуємося підписати Договір про закупів</w:t>
      </w:r>
      <w:r w:rsidR="00E5394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uk-UA"/>
        </w:rPr>
        <w:t>лю у строк не пізніше ніж через</w:t>
      </w:r>
      <w:r w:rsidR="00E5394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uk"/>
        </w:rPr>
        <w:t xml:space="preserve"> 5</w:t>
      </w:r>
      <w:r w:rsidRPr="553A3A2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uk"/>
        </w:rPr>
        <w:t xml:space="preserve"> </w:t>
      </w:r>
      <w:r w:rsidRPr="553A3A2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uk-UA"/>
        </w:rPr>
        <w:t>робоч</w:t>
      </w:r>
      <w:r w:rsidRPr="553A3A2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uk"/>
        </w:rPr>
        <w:t>их</w:t>
      </w:r>
      <w:r w:rsidRPr="553A3A2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uk-UA"/>
        </w:rPr>
        <w:t xml:space="preserve"> дні</w:t>
      </w:r>
      <w:r w:rsidRPr="553A3A2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uk"/>
        </w:rPr>
        <w:t>в</w:t>
      </w:r>
      <w:r w:rsidRPr="553A3A2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uk-UA"/>
        </w:rPr>
        <w:t xml:space="preserve"> з дати отримання</w:t>
      </w:r>
      <w:r w:rsidRPr="00E5394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ru-RU"/>
        </w:rPr>
        <w:t xml:space="preserve"> </w:t>
      </w:r>
      <w:r w:rsidRPr="553A3A2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uk-UA"/>
        </w:rPr>
        <w:t xml:space="preserve"> повідомлення про намір укласти договір про закупівлю.</w:t>
      </w:r>
    </w:p>
    <w:p w14:paraId="5F9EB370" w14:textId="7A4BC251" w:rsidR="4ADAA338" w:rsidRPr="00E5394F" w:rsidRDefault="4ADAA338" w:rsidP="553A3A24">
      <w:pPr>
        <w:jc w:val="both"/>
        <w:rPr>
          <w:lang w:val="ru-RU"/>
        </w:rPr>
      </w:pPr>
      <w:r w:rsidRPr="553A3A2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uk-UA"/>
        </w:rPr>
        <w:t>10. Одночасно засвідчуємо, що наша компанія не є банкрутом і не ліквідовується, не має справи у судовому впровадженні, не укладала угоди з кредиторами, не призупиняла діяльність, не є учасником процесів з даних питань, не знаходиться в будь якій аналогічній ситуації, що випливає із подібної процедури відповідно до національних правил чи законодавства; одночасно повідомляємо, що не існує обставин конфлікту інтересів між замовником і нами, а саме, відсутні родинні, емоційні зв’язки, спільні політичні, економічні чи інші види інтересу.</w:t>
      </w:r>
    </w:p>
    <w:p w14:paraId="66FCEAF4" w14:textId="17985D2D" w:rsidR="4ADAA338" w:rsidRPr="00E5394F" w:rsidRDefault="4ADAA338">
      <w:pPr>
        <w:rPr>
          <w:lang w:val="ru-RU"/>
        </w:rPr>
      </w:pPr>
      <w:r w:rsidRPr="00E5394F">
        <w:rPr>
          <w:lang w:val="ru-RU"/>
        </w:rPr>
        <w:br/>
      </w:r>
      <w:r w:rsidRPr="553A3A24">
        <w:rPr>
          <w:rFonts w:ascii="Calibri" w:eastAsia="Calibri" w:hAnsi="Calibri" w:cs="Calibri"/>
          <w:lang w:val="uk-UA"/>
        </w:rPr>
        <w:t>________________________________</w:t>
      </w:r>
      <w:r w:rsidRPr="00E5394F">
        <w:rPr>
          <w:lang w:val="ru-RU"/>
        </w:rPr>
        <w:tab/>
      </w:r>
      <w:r w:rsidRPr="00E5394F">
        <w:rPr>
          <w:lang w:val="ru-RU"/>
        </w:rPr>
        <w:tab/>
      </w:r>
      <w:r w:rsidRPr="553A3A24">
        <w:rPr>
          <w:rFonts w:ascii="Calibri" w:eastAsia="Calibri" w:hAnsi="Calibri" w:cs="Calibri"/>
          <w:lang w:val="uk-UA"/>
        </w:rPr>
        <w:t xml:space="preserve">          ___________   </w:t>
      </w:r>
      <w:r w:rsidRPr="00E5394F">
        <w:rPr>
          <w:lang w:val="ru-RU"/>
        </w:rPr>
        <w:tab/>
      </w:r>
      <w:r w:rsidRPr="00E5394F">
        <w:rPr>
          <w:lang w:val="ru-RU"/>
        </w:rPr>
        <w:tab/>
      </w:r>
      <w:r w:rsidRPr="553A3A24">
        <w:rPr>
          <w:rFonts w:ascii="Calibri" w:eastAsia="Calibri" w:hAnsi="Calibri" w:cs="Calibri"/>
          <w:lang w:val="uk-UA"/>
        </w:rPr>
        <w:t xml:space="preserve">  </w:t>
      </w:r>
      <w:r w:rsidRPr="553A3A24">
        <w:rPr>
          <w:rFonts w:ascii="Calibri" w:eastAsia="Calibri" w:hAnsi="Calibri" w:cs="Calibri"/>
          <w:lang w:val="uk"/>
        </w:rPr>
        <w:t>________________</w:t>
      </w:r>
      <w:r w:rsidRPr="553A3A24">
        <w:rPr>
          <w:rFonts w:ascii="Calibri" w:eastAsia="Calibri" w:hAnsi="Calibri" w:cs="Calibri"/>
          <w:lang w:val="uk-UA"/>
        </w:rPr>
        <w:t xml:space="preserve">              </w:t>
      </w:r>
    </w:p>
    <w:p w14:paraId="5685E52B" w14:textId="5C61EF31" w:rsidR="4ADAA338" w:rsidRPr="00E5394F" w:rsidRDefault="4ADAA338">
      <w:pPr>
        <w:rPr>
          <w:lang w:val="ru-RU"/>
        </w:rPr>
      </w:pPr>
      <w:r w:rsidRPr="553A3A24">
        <w:rPr>
          <w:rFonts w:ascii="Times New Roman" w:eastAsia="Times New Roman" w:hAnsi="Times New Roman" w:cs="Times New Roman"/>
          <w:lang w:val="uk-UA"/>
        </w:rPr>
        <w:t xml:space="preserve">(посада керівника учасника </w:t>
      </w:r>
    </w:p>
    <w:p w14:paraId="5D7778CB" w14:textId="62283FD1" w:rsidR="4ADAA338" w:rsidRPr="00E5394F" w:rsidRDefault="4ADAA338">
      <w:pPr>
        <w:rPr>
          <w:lang w:val="ru-RU"/>
        </w:rPr>
      </w:pPr>
      <w:r w:rsidRPr="553A3A24">
        <w:rPr>
          <w:rFonts w:ascii="Times New Roman" w:eastAsia="Times New Roman" w:hAnsi="Times New Roman" w:cs="Times New Roman"/>
          <w:lang w:val="uk-UA"/>
        </w:rPr>
        <w:t>або уповноваженої ним особи)                                     (підпис)                      (ініціали та прізвище)                                                                           М.П.</w:t>
      </w:r>
      <w:r w:rsidRPr="00E5394F">
        <w:rPr>
          <w:rFonts w:ascii="Times New Roman" w:eastAsia="Times New Roman" w:hAnsi="Times New Roman" w:cs="Times New Roman"/>
          <w:lang w:val="ru-RU"/>
        </w:rPr>
        <w:t xml:space="preserve">  </w:t>
      </w:r>
    </w:p>
    <w:p w14:paraId="2991A197" w14:textId="51FE07B4" w:rsidR="4ADAA338" w:rsidRPr="00E5394F" w:rsidRDefault="4ADAA338">
      <w:pPr>
        <w:rPr>
          <w:lang w:val="ru-RU"/>
        </w:rPr>
      </w:pPr>
      <w:r w:rsidRPr="553A3A24">
        <w:rPr>
          <w:rFonts w:ascii="Times New Roman" w:eastAsia="Times New Roman" w:hAnsi="Times New Roman" w:cs="Times New Roman"/>
          <w:lang w:val="uk-UA"/>
        </w:rPr>
        <w:t xml:space="preserve"> </w:t>
      </w:r>
    </w:p>
    <w:p w14:paraId="5F224627" w14:textId="625EC771" w:rsidR="553A3A24" w:rsidRDefault="553A3A24" w:rsidP="553A3A24">
      <w:pPr>
        <w:jc w:val="both"/>
        <w:rPr>
          <w:rFonts w:ascii="Calibri" w:eastAsia="Calibri" w:hAnsi="Calibri" w:cs="Calibri"/>
          <w:lang w:val="uk"/>
        </w:rPr>
      </w:pPr>
    </w:p>
    <w:p w14:paraId="2AC91453" w14:textId="0F386BDF" w:rsidR="553A3A24" w:rsidRDefault="553A3A24" w:rsidP="553A3A24">
      <w:pPr>
        <w:spacing w:after="0" w:line="240" w:lineRule="auto"/>
        <w:ind w:left="-426"/>
        <w:rPr>
          <w:rFonts w:ascii="Times New Roman" w:hAnsi="Times New Roman" w:cs="Times New Roman"/>
          <w:sz w:val="24"/>
          <w:szCs w:val="24"/>
          <w:lang w:val="uk-UA" w:eastAsia="ru-RU"/>
        </w:rPr>
      </w:pPr>
    </w:p>
    <w:p w14:paraId="41E8B4B8" w14:textId="77777777" w:rsidR="006659BB" w:rsidRPr="005E68A9" w:rsidRDefault="006659BB" w:rsidP="006659BB">
      <w:pPr>
        <w:spacing w:after="0" w:line="240" w:lineRule="auto"/>
        <w:jc w:val="both"/>
        <w:rPr>
          <w:lang w:val="uk-UA"/>
        </w:rPr>
      </w:pPr>
    </w:p>
    <w:p w14:paraId="747C700E" w14:textId="22585C32" w:rsidR="002F2578" w:rsidRPr="00621D86" w:rsidRDefault="002F2578">
      <w:pPr>
        <w:rPr>
          <w:lang w:val="ru-RU"/>
        </w:rPr>
      </w:pPr>
    </w:p>
    <w:sectPr w:rsidR="002F2578" w:rsidRPr="00621D86" w:rsidSect="00EA6F1A">
      <w:pgSz w:w="12240" w:h="15840"/>
      <w:pgMar w:top="720" w:right="720" w:bottom="720" w:left="720" w:header="0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D5C4652" w14:textId="77777777" w:rsidR="00EA6F1A" w:rsidRDefault="00EA6F1A" w:rsidP="00EA6F1A">
      <w:pPr>
        <w:spacing w:after="0" w:line="240" w:lineRule="auto"/>
      </w:pPr>
      <w:r>
        <w:separator/>
      </w:r>
    </w:p>
  </w:endnote>
  <w:endnote w:type="continuationSeparator" w:id="0">
    <w:p w14:paraId="610F5538" w14:textId="77777777" w:rsidR="00EA6F1A" w:rsidRDefault="00EA6F1A" w:rsidP="00EA6F1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019E9EC" w14:textId="77777777" w:rsidR="00EA6F1A" w:rsidRDefault="00EA6F1A" w:rsidP="00EA6F1A">
      <w:pPr>
        <w:spacing w:after="0" w:line="240" w:lineRule="auto"/>
      </w:pPr>
      <w:r>
        <w:separator/>
      </w:r>
    </w:p>
  </w:footnote>
  <w:footnote w:type="continuationSeparator" w:id="0">
    <w:p w14:paraId="06A4D7F3" w14:textId="77777777" w:rsidR="00EA6F1A" w:rsidRDefault="00EA6F1A" w:rsidP="00EA6F1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F670768"/>
    <w:multiLevelType w:val="multilevel"/>
    <w:tmpl w:val="AFBC75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AAB6CA0"/>
    <w:multiLevelType w:val="hybridMultilevel"/>
    <w:tmpl w:val="4D90E622"/>
    <w:lvl w:ilvl="0" w:tplc="4984B006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4D18F65E">
      <w:numFmt w:val="bullet"/>
      <w:lvlText w:val="•"/>
      <w:lvlJc w:val="left"/>
      <w:pPr>
        <w:ind w:left="1440" w:hanging="360"/>
      </w:pPr>
      <w:rPr>
        <w:rFonts w:ascii="Times New Roman" w:eastAsiaTheme="minorHAnsi" w:hAnsi="Times New Roman" w:cs="Times New Roman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8AB108B"/>
    <w:multiLevelType w:val="hybridMultilevel"/>
    <w:tmpl w:val="B1626F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7FC31EB"/>
    <w:multiLevelType w:val="hybridMultilevel"/>
    <w:tmpl w:val="70BC4940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BC567FC"/>
    <w:multiLevelType w:val="hybridMultilevel"/>
    <w:tmpl w:val="ED30CB68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1C6006A"/>
    <w:multiLevelType w:val="hybridMultilevel"/>
    <w:tmpl w:val="275EB448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AEC0FB7"/>
    <w:multiLevelType w:val="hybridMultilevel"/>
    <w:tmpl w:val="B8BA539E"/>
    <w:lvl w:ilvl="0" w:tplc="FFFFFFFF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6"/>
  </w:num>
  <w:num w:numId="4">
    <w:abstractNumId w:val="1"/>
  </w:num>
  <w:num w:numId="5">
    <w:abstractNumId w:val="5"/>
  </w:num>
  <w:num w:numId="6">
    <w:abstractNumId w:val="3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UwNDEzNrAwNzK1NDNS0lEKTi0uzszPAymwrAUAJpJLcywAAAA="/>
  </w:docVars>
  <w:rsids>
    <w:rsidRoot w:val="00C05CB7"/>
    <w:rsid w:val="0002444D"/>
    <w:rsid w:val="000438A8"/>
    <w:rsid w:val="00056E92"/>
    <w:rsid w:val="00083D72"/>
    <w:rsid w:val="000F1F40"/>
    <w:rsid w:val="00132384"/>
    <w:rsid w:val="001B0A1F"/>
    <w:rsid w:val="001E22A1"/>
    <w:rsid w:val="00202C77"/>
    <w:rsid w:val="0027343F"/>
    <w:rsid w:val="002F2578"/>
    <w:rsid w:val="00305AC2"/>
    <w:rsid w:val="00344ADC"/>
    <w:rsid w:val="003452CF"/>
    <w:rsid w:val="0036180C"/>
    <w:rsid w:val="003A1518"/>
    <w:rsid w:val="003E11CA"/>
    <w:rsid w:val="00446C6B"/>
    <w:rsid w:val="004746EB"/>
    <w:rsid w:val="005203D0"/>
    <w:rsid w:val="0054466F"/>
    <w:rsid w:val="005606F1"/>
    <w:rsid w:val="00567662"/>
    <w:rsid w:val="005B1A55"/>
    <w:rsid w:val="005E66AB"/>
    <w:rsid w:val="00621D86"/>
    <w:rsid w:val="006359D4"/>
    <w:rsid w:val="00640953"/>
    <w:rsid w:val="006659BB"/>
    <w:rsid w:val="006B16F5"/>
    <w:rsid w:val="006E0638"/>
    <w:rsid w:val="006F34AA"/>
    <w:rsid w:val="006F531F"/>
    <w:rsid w:val="007639BB"/>
    <w:rsid w:val="007651CD"/>
    <w:rsid w:val="008228A1"/>
    <w:rsid w:val="008403CB"/>
    <w:rsid w:val="008666D5"/>
    <w:rsid w:val="008A2C23"/>
    <w:rsid w:val="00944308"/>
    <w:rsid w:val="00947606"/>
    <w:rsid w:val="00955EC4"/>
    <w:rsid w:val="00961202"/>
    <w:rsid w:val="009A6E5E"/>
    <w:rsid w:val="009D7A00"/>
    <w:rsid w:val="00AD0014"/>
    <w:rsid w:val="00AE6A83"/>
    <w:rsid w:val="00BA59AC"/>
    <w:rsid w:val="00C05CB7"/>
    <w:rsid w:val="00C8656B"/>
    <w:rsid w:val="00CC008C"/>
    <w:rsid w:val="00D371B4"/>
    <w:rsid w:val="00D646AD"/>
    <w:rsid w:val="00E06200"/>
    <w:rsid w:val="00E1681D"/>
    <w:rsid w:val="00E2390A"/>
    <w:rsid w:val="00E533EC"/>
    <w:rsid w:val="00E53540"/>
    <w:rsid w:val="00E5394F"/>
    <w:rsid w:val="00E57648"/>
    <w:rsid w:val="00EA6F1A"/>
    <w:rsid w:val="00EF116A"/>
    <w:rsid w:val="00F93A71"/>
    <w:rsid w:val="00FA794A"/>
    <w:rsid w:val="00FE4686"/>
    <w:rsid w:val="010E4EB0"/>
    <w:rsid w:val="02584388"/>
    <w:rsid w:val="0287E455"/>
    <w:rsid w:val="0469B82D"/>
    <w:rsid w:val="04B18F65"/>
    <w:rsid w:val="05EC0AA7"/>
    <w:rsid w:val="069ED6C7"/>
    <w:rsid w:val="06A9C37D"/>
    <w:rsid w:val="072F6A2C"/>
    <w:rsid w:val="074DAC91"/>
    <w:rsid w:val="07E93027"/>
    <w:rsid w:val="08341B63"/>
    <w:rsid w:val="0D14705C"/>
    <w:rsid w:val="0FC6C629"/>
    <w:rsid w:val="1165D476"/>
    <w:rsid w:val="12C83061"/>
    <w:rsid w:val="15A92A6B"/>
    <w:rsid w:val="160A8AFB"/>
    <w:rsid w:val="17DA8063"/>
    <w:rsid w:val="18E3922A"/>
    <w:rsid w:val="1D3F3477"/>
    <w:rsid w:val="1D8EDA78"/>
    <w:rsid w:val="1E7A55A1"/>
    <w:rsid w:val="1E9DEF73"/>
    <w:rsid w:val="1EAA4461"/>
    <w:rsid w:val="1F2AAAD9"/>
    <w:rsid w:val="1F4D60EC"/>
    <w:rsid w:val="1F8B4707"/>
    <w:rsid w:val="1F941B47"/>
    <w:rsid w:val="207E5EA9"/>
    <w:rsid w:val="20CC9DE2"/>
    <w:rsid w:val="23FBBAA1"/>
    <w:rsid w:val="24737504"/>
    <w:rsid w:val="25978B02"/>
    <w:rsid w:val="2609E890"/>
    <w:rsid w:val="2750796D"/>
    <w:rsid w:val="27FB39F8"/>
    <w:rsid w:val="284E5E9B"/>
    <w:rsid w:val="28E46720"/>
    <w:rsid w:val="297F26B8"/>
    <w:rsid w:val="2A7D3791"/>
    <w:rsid w:val="2D3068BE"/>
    <w:rsid w:val="2D5FD107"/>
    <w:rsid w:val="2DDD3ED3"/>
    <w:rsid w:val="2F67415B"/>
    <w:rsid w:val="316DE9F6"/>
    <w:rsid w:val="31A0FD15"/>
    <w:rsid w:val="31EA7111"/>
    <w:rsid w:val="3239DBB0"/>
    <w:rsid w:val="32E9CD59"/>
    <w:rsid w:val="331495C3"/>
    <w:rsid w:val="332A892D"/>
    <w:rsid w:val="37725340"/>
    <w:rsid w:val="37C3CA41"/>
    <w:rsid w:val="37C92716"/>
    <w:rsid w:val="37E543D0"/>
    <w:rsid w:val="395F9AA2"/>
    <w:rsid w:val="3ACFA0A1"/>
    <w:rsid w:val="3DB97FA2"/>
    <w:rsid w:val="3EE08EA5"/>
    <w:rsid w:val="3FDFF9C8"/>
    <w:rsid w:val="41883029"/>
    <w:rsid w:val="41EAB314"/>
    <w:rsid w:val="42A53D26"/>
    <w:rsid w:val="42E8D23C"/>
    <w:rsid w:val="47085B81"/>
    <w:rsid w:val="4710F915"/>
    <w:rsid w:val="492CA474"/>
    <w:rsid w:val="49E67F77"/>
    <w:rsid w:val="4ADAA338"/>
    <w:rsid w:val="4B824FD8"/>
    <w:rsid w:val="4BBDB355"/>
    <w:rsid w:val="4C48E33E"/>
    <w:rsid w:val="4D3682C3"/>
    <w:rsid w:val="4F1422E5"/>
    <w:rsid w:val="4F23CA25"/>
    <w:rsid w:val="4F8488DF"/>
    <w:rsid w:val="500AB9A7"/>
    <w:rsid w:val="5054FB28"/>
    <w:rsid w:val="5066C901"/>
    <w:rsid w:val="50AFF346"/>
    <w:rsid w:val="50B90EC1"/>
    <w:rsid w:val="5121E0F7"/>
    <w:rsid w:val="539E69C3"/>
    <w:rsid w:val="53FC981D"/>
    <w:rsid w:val="55286C4B"/>
    <w:rsid w:val="553A3A24"/>
    <w:rsid w:val="55671E24"/>
    <w:rsid w:val="58E3545D"/>
    <w:rsid w:val="592785A8"/>
    <w:rsid w:val="5A66AB27"/>
    <w:rsid w:val="5EF87448"/>
    <w:rsid w:val="5FCD1387"/>
    <w:rsid w:val="60C5BBB4"/>
    <w:rsid w:val="6111274D"/>
    <w:rsid w:val="63BC2AC5"/>
    <w:rsid w:val="64ECE64E"/>
    <w:rsid w:val="661CB8FA"/>
    <w:rsid w:val="667422C9"/>
    <w:rsid w:val="674BFBD8"/>
    <w:rsid w:val="689677FB"/>
    <w:rsid w:val="695654C6"/>
    <w:rsid w:val="6A9DBA00"/>
    <w:rsid w:val="6ADA00B5"/>
    <w:rsid w:val="6B05C42B"/>
    <w:rsid w:val="6B3A6167"/>
    <w:rsid w:val="6B68D7FA"/>
    <w:rsid w:val="6B78B4BB"/>
    <w:rsid w:val="6B960687"/>
    <w:rsid w:val="6C1E9566"/>
    <w:rsid w:val="6DD81138"/>
    <w:rsid w:val="6E31B9BC"/>
    <w:rsid w:val="6EA58635"/>
    <w:rsid w:val="6FF2F0AD"/>
    <w:rsid w:val="71115342"/>
    <w:rsid w:val="712259A9"/>
    <w:rsid w:val="71CC5A45"/>
    <w:rsid w:val="73E7029B"/>
    <w:rsid w:val="75F3A953"/>
    <w:rsid w:val="768935AE"/>
    <w:rsid w:val="769A1C2E"/>
    <w:rsid w:val="781E4895"/>
    <w:rsid w:val="79D5130F"/>
    <w:rsid w:val="79FB8CE2"/>
    <w:rsid w:val="7A424FA0"/>
    <w:rsid w:val="7AEC3A5F"/>
    <w:rsid w:val="7B0B72F1"/>
    <w:rsid w:val="7CB84B58"/>
    <w:rsid w:val="7D9CA522"/>
    <w:rsid w:val="7DC84290"/>
    <w:rsid w:val="7E4313B3"/>
    <w:rsid w:val="7FDE1E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  <w14:docId w14:val="3CEAB59D"/>
  <w15:chartTrackingRefBased/>
  <w15:docId w15:val="{FAE5B1A0-7E71-4A34-B552-9F6B83D3B4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FE468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6659B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228A1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3E11CA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EA6F1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A6F1A"/>
  </w:style>
  <w:style w:type="paragraph" w:styleId="Footer">
    <w:name w:val="footer"/>
    <w:basedOn w:val="Normal"/>
    <w:link w:val="FooterChar"/>
    <w:uiPriority w:val="99"/>
    <w:unhideWhenUsed/>
    <w:rsid w:val="00EA6F1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A6F1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88468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yperlink" Target="mailto:Ksenia.semeniak@sos-ukraine.org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9CC34AEC7CE5141A55BA30D5E4A1005" ma:contentTypeVersion="14" ma:contentTypeDescription="Create a new document." ma:contentTypeScope="" ma:versionID="0fc52eab82cf4833583c3024f8586f25">
  <xsd:schema xmlns:xsd="http://www.w3.org/2001/XMLSchema" xmlns:xs="http://www.w3.org/2001/XMLSchema" xmlns:p="http://schemas.microsoft.com/office/2006/metadata/properties" xmlns:ns3="ad750a47-398e-4064-90ee-dbfd5862b40e" xmlns:ns4="38d6ab1d-f5a0-4656-93ef-00f290d648fc" targetNamespace="http://schemas.microsoft.com/office/2006/metadata/properties" ma:root="true" ma:fieldsID="98f5533d624d0915e56cb095a168a7fc" ns3:_="" ns4:_="">
    <xsd:import namespace="ad750a47-398e-4064-90ee-dbfd5862b40e"/>
    <xsd:import namespace="38d6ab1d-f5a0-4656-93ef-00f290d648f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d750a47-398e-4064-90ee-dbfd5862b40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8d6ab1d-f5a0-4656-93ef-00f290d648fc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0AF0887-FF79-4101-9D53-3716C603149B}">
  <ds:schemaRefs>
    <ds:schemaRef ds:uri="http://schemas.microsoft.com/office/2006/documentManagement/types"/>
    <ds:schemaRef ds:uri="http://purl.org/dc/dcmitype/"/>
    <ds:schemaRef ds:uri="http://schemas.openxmlformats.org/package/2006/metadata/core-properties"/>
    <ds:schemaRef ds:uri="http://schemas.microsoft.com/office/2006/metadata/properties"/>
    <ds:schemaRef ds:uri="http://purl.org/dc/terms/"/>
    <ds:schemaRef ds:uri="38d6ab1d-f5a0-4656-93ef-00f290d648fc"/>
    <ds:schemaRef ds:uri="http://www.w3.org/XML/1998/namespace"/>
    <ds:schemaRef ds:uri="http://purl.org/dc/elements/1.1/"/>
    <ds:schemaRef ds:uri="http://schemas.microsoft.com/office/infopath/2007/PartnerControls"/>
    <ds:schemaRef ds:uri="ad750a47-398e-4064-90ee-dbfd5862b40e"/>
  </ds:schemaRefs>
</ds:datastoreItem>
</file>

<file path=customXml/itemProps2.xml><?xml version="1.0" encoding="utf-8"?>
<ds:datastoreItem xmlns:ds="http://schemas.openxmlformats.org/officeDocument/2006/customXml" ds:itemID="{8382FDCB-592C-479C-BD49-569D2E50570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d750a47-398e-4064-90ee-dbfd5862b40e"/>
    <ds:schemaRef ds:uri="38d6ab1d-f5a0-4656-93ef-00f290d648f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823E4A0-11A7-49D5-BC07-F3B7AA5CBFE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5</Pages>
  <Words>6357</Words>
  <Characters>3625</Characters>
  <Application>Microsoft Office Word</Application>
  <DocSecurity>0</DocSecurity>
  <Lines>30</Lines>
  <Paragraphs>19</Paragraphs>
  <ScaleCrop>false</ScaleCrop>
  <Company/>
  <LinksUpToDate>false</LinksUpToDate>
  <CharactersWithSpaces>99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senia Semeniak</dc:creator>
  <cp:keywords/>
  <dc:description/>
  <cp:lastModifiedBy>Semeniak Ksenia</cp:lastModifiedBy>
  <cp:revision>1</cp:revision>
  <dcterms:created xsi:type="dcterms:W3CDTF">2022-04-21T11:37:00Z</dcterms:created>
  <dcterms:modified xsi:type="dcterms:W3CDTF">2022-11-01T19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9CC34AEC7CE5141A55BA30D5E4A1005</vt:lpwstr>
  </property>
  <property fmtid="{D5CDD505-2E9C-101B-9397-08002B2CF9AE}" pid="3" name="GrammarlyDocumentId">
    <vt:lpwstr>2a92adf25e02c81fdd9bf64fc264833e97a1e3452e9e81b407cfb8da5dd53f3e</vt:lpwstr>
  </property>
</Properties>
</file>